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924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3"/>
        <w:gridCol w:w="991"/>
        <w:gridCol w:w="407"/>
        <w:gridCol w:w="949"/>
        <w:gridCol w:w="43"/>
        <w:gridCol w:w="109"/>
        <w:gridCol w:w="250"/>
        <w:gridCol w:w="958"/>
        <w:gridCol w:w="512"/>
        <w:gridCol w:w="412"/>
        <w:gridCol w:w="402"/>
        <w:gridCol w:w="272"/>
        <w:gridCol w:w="204"/>
        <w:gridCol w:w="79"/>
        <w:gridCol w:w="959"/>
        <w:gridCol w:w="2364"/>
      </w:tblGrid>
      <w:tr w:rsidR="00DD69AB" w14:paraId="28B62657" w14:textId="77777777" w:rsidTr="00DD69AB">
        <w:trPr>
          <w:trHeight w:val="597"/>
        </w:trPr>
        <w:tc>
          <w:tcPr>
            <w:tcW w:w="9924" w:type="dxa"/>
            <w:gridSpan w:val="16"/>
          </w:tcPr>
          <w:p w14:paraId="28B62656" w14:textId="5EA591AD" w:rsidR="00DD69AB" w:rsidRDefault="00DD69AB" w:rsidP="00DD69AB">
            <w:pPr>
              <w:tabs>
                <w:tab w:val="left" w:pos="9498"/>
                <w:tab w:val="left" w:pos="10490"/>
              </w:tabs>
              <w:spacing w:before="120" w:after="120"/>
              <w:rPr>
                <w:rFonts w:asciiTheme="minorHAnsi" w:hAnsiTheme="minorHAnsi" w:cs="Arial"/>
                <w:b/>
                <w:caps/>
                <w:sz w:val="22"/>
                <w:szCs w:val="22"/>
              </w:rPr>
            </w:pPr>
            <w:bookmarkStart w:id="0" w:name="_GoBack"/>
            <w:bookmarkEnd w:id="0"/>
            <w:r w:rsidRPr="00230C54">
              <w:rPr>
                <w:rFonts w:asciiTheme="minorHAnsi" w:hAnsiTheme="minorHAnsi" w:cs="Arial"/>
                <w:b/>
                <w:caps/>
                <w:sz w:val="22"/>
                <w:szCs w:val="22"/>
              </w:rPr>
              <w:t>C</w:t>
            </w:r>
            <w:r>
              <w:rPr>
                <w:rFonts w:asciiTheme="minorHAnsi" w:hAnsiTheme="minorHAnsi" w:cs="Arial"/>
                <w:b/>
                <w:caps/>
                <w:sz w:val="22"/>
                <w:szCs w:val="22"/>
              </w:rPr>
              <w:t>5.35</w:t>
            </w:r>
            <w:r w:rsidRPr="00230C54">
              <w:rPr>
                <w:rFonts w:asciiTheme="minorHAnsi" w:hAnsiTheme="minorHAnsi" w:cs="Arial"/>
                <w:b/>
                <w:caps/>
                <w:sz w:val="22"/>
                <w:szCs w:val="22"/>
              </w:rPr>
              <w:t xml:space="preserve"> Volunteer Application Form</w:t>
            </w:r>
          </w:p>
        </w:tc>
      </w:tr>
      <w:tr w:rsidR="00DD69AB" w14:paraId="28B6265A" w14:textId="77777777" w:rsidTr="00DD69AB">
        <w:trPr>
          <w:trHeight w:val="597"/>
        </w:trPr>
        <w:tc>
          <w:tcPr>
            <w:tcW w:w="9924" w:type="dxa"/>
            <w:gridSpan w:val="16"/>
          </w:tcPr>
          <w:p w14:paraId="28B62659" w14:textId="77777777" w:rsidR="00DD69AB" w:rsidRDefault="00DD69AB" w:rsidP="008A1209">
            <w:pPr>
              <w:spacing w:before="120" w:after="120"/>
              <w:rPr>
                <w:rFonts w:asciiTheme="minorHAnsi" w:hAnsiTheme="minorHAnsi" w:cs="Arial"/>
                <w:b/>
                <w:caps/>
                <w:sz w:val="22"/>
                <w:szCs w:val="22"/>
              </w:rPr>
            </w:pPr>
            <w:r w:rsidRPr="00707189">
              <w:rPr>
                <w:rFonts w:asciiTheme="minorHAnsi" w:hAnsiTheme="minorHAnsi" w:cs="Arial"/>
                <w:sz w:val="22"/>
                <w:szCs w:val="22"/>
              </w:rPr>
              <w:t>Thank you for your interest in BYS and for offering your services as a volunteer. The information in this form will help us to select volunteers and ascertain the most suitable position for you</w:t>
            </w:r>
            <w:r>
              <w:rPr>
                <w:rFonts w:asciiTheme="minorHAnsi" w:hAnsiTheme="minorHAnsi" w:cs="Arial"/>
                <w:sz w:val="22"/>
                <w:szCs w:val="22"/>
              </w:rPr>
              <w:t>.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</w:tc>
      </w:tr>
      <w:tr w:rsidR="00DD69AB" w14:paraId="28B6265D" w14:textId="77777777" w:rsidTr="00DD69AB">
        <w:trPr>
          <w:trHeight w:val="597"/>
        </w:trPr>
        <w:tc>
          <w:tcPr>
            <w:tcW w:w="9924" w:type="dxa"/>
            <w:gridSpan w:val="16"/>
          </w:tcPr>
          <w:p w14:paraId="28B6265C" w14:textId="77777777" w:rsidR="00DD69AB" w:rsidRDefault="00DD69AB" w:rsidP="00230C54">
            <w:pPr>
              <w:spacing w:before="120" w:after="120"/>
              <w:rPr>
                <w:rFonts w:asciiTheme="minorHAnsi" w:hAnsiTheme="minorHAnsi" w:cs="Arial"/>
                <w:b/>
                <w:caps/>
                <w:sz w:val="22"/>
                <w:szCs w:val="22"/>
              </w:rPr>
            </w:pPr>
            <w:r w:rsidRPr="00707189">
              <w:rPr>
                <w:rFonts w:asciiTheme="minorHAnsi" w:hAnsiTheme="minorHAnsi" w:cs="Arial"/>
                <w:sz w:val="22"/>
                <w:szCs w:val="22"/>
              </w:rPr>
              <w:t>All information provided on this form will be treated as strictly confidential.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 Please email your completed form to </w:t>
            </w:r>
            <w:hyperlink r:id="rId10" w:history="1">
              <w:r w:rsidRPr="00C35564">
                <w:rPr>
                  <w:rStyle w:val="Hyperlink"/>
                  <w:rFonts w:asciiTheme="minorHAnsi" w:hAnsiTheme="minorHAnsi" w:cs="Arial"/>
                  <w:sz w:val="22"/>
                  <w:szCs w:val="22"/>
                </w:rPr>
                <w:t>admin@brisyouth.org</w:t>
              </w:r>
            </w:hyperlink>
          </w:p>
        </w:tc>
      </w:tr>
      <w:tr w:rsidR="00707189" w:rsidRPr="00707189" w14:paraId="28B62662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13" w:type="dxa"/>
            <w:shd w:val="clear" w:color="auto" w:fill="D9D9D9" w:themeFill="background1" w:themeFillShade="D9"/>
            <w:vAlign w:val="center"/>
          </w:tcPr>
          <w:p w14:paraId="28B6265E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1915101655" w:edGrp="everyone" w:colFirst="3" w:colLast="3"/>
            <w:permStart w:id="1458903997" w:edGrp="everyone" w:colFirst="1" w:colLast="1"/>
            <w:r>
              <w:rPr>
                <w:rFonts w:asciiTheme="minorHAnsi" w:hAnsiTheme="minorHAnsi" w:cs="Arial"/>
                <w:sz w:val="22"/>
                <w:szCs w:val="22"/>
              </w:rPr>
              <w:t>Name:</w:t>
            </w:r>
          </w:p>
        </w:tc>
        <w:tc>
          <w:tcPr>
            <w:tcW w:w="5033" w:type="dxa"/>
            <w:gridSpan w:val="10"/>
            <w:tcBorders>
              <w:bottom w:val="single" w:sz="4" w:space="0" w:color="auto"/>
            </w:tcBorders>
            <w:vAlign w:val="center"/>
          </w:tcPr>
          <w:p w14:paraId="28B6265F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514" w:type="dxa"/>
            <w:gridSpan w:val="4"/>
            <w:shd w:val="clear" w:color="auto" w:fill="D9D9D9" w:themeFill="background1" w:themeFillShade="D9"/>
            <w:vAlign w:val="center"/>
          </w:tcPr>
          <w:p w14:paraId="28B62660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Date of Birth:</w:t>
            </w:r>
          </w:p>
        </w:tc>
        <w:tc>
          <w:tcPr>
            <w:tcW w:w="2364" w:type="dxa"/>
            <w:vAlign w:val="center"/>
          </w:tcPr>
          <w:p w14:paraId="28B62661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051B7F" w:rsidRPr="00707189" w14:paraId="28B62668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13" w:type="dxa"/>
            <w:shd w:val="clear" w:color="auto" w:fill="D9D9D9" w:themeFill="background1" w:themeFillShade="D9"/>
            <w:vAlign w:val="center"/>
          </w:tcPr>
          <w:p w14:paraId="28B62663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616895833" w:edGrp="everyone" w:colFirst="4" w:colLast="4"/>
            <w:permEnd w:id="1915101655"/>
            <w:permEnd w:id="1458903997"/>
            <w:r>
              <w:rPr>
                <w:rFonts w:asciiTheme="minorHAnsi" w:hAnsiTheme="minorHAnsi" w:cs="Arial"/>
                <w:sz w:val="22"/>
                <w:szCs w:val="22"/>
              </w:rPr>
              <w:t>Gender:</w:t>
            </w:r>
          </w:p>
        </w:tc>
        <w:permStart w:id="1245254545" w:edGrp="everyone"/>
        <w:tc>
          <w:tcPr>
            <w:tcW w:w="2499" w:type="dxa"/>
            <w:gridSpan w:val="5"/>
            <w:tcBorders>
              <w:right w:val="nil"/>
            </w:tcBorders>
            <w:vAlign w:val="center"/>
          </w:tcPr>
          <w:p w14:paraId="28B62664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245254545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Female</w:t>
            </w:r>
          </w:p>
        </w:tc>
        <w:permStart w:id="1994550415" w:edGrp="everyone"/>
        <w:tc>
          <w:tcPr>
            <w:tcW w:w="2534" w:type="dxa"/>
            <w:gridSpan w:val="5"/>
            <w:tcBorders>
              <w:left w:val="nil"/>
            </w:tcBorders>
            <w:vAlign w:val="center"/>
          </w:tcPr>
          <w:p w14:paraId="28B62665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994550415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Male</w:t>
            </w:r>
          </w:p>
        </w:tc>
        <w:tc>
          <w:tcPr>
            <w:tcW w:w="1514" w:type="dxa"/>
            <w:gridSpan w:val="4"/>
            <w:shd w:val="clear" w:color="auto" w:fill="D9D9D9" w:themeFill="background1" w:themeFillShade="D9"/>
            <w:vAlign w:val="center"/>
          </w:tcPr>
          <w:p w14:paraId="28B62666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Place of Birth:</w:t>
            </w:r>
          </w:p>
        </w:tc>
        <w:tc>
          <w:tcPr>
            <w:tcW w:w="2364" w:type="dxa"/>
            <w:vAlign w:val="center"/>
          </w:tcPr>
          <w:p w14:paraId="28B62667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07189" w:rsidRPr="00707189" w14:paraId="28B6266B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13"/>
        </w:trPr>
        <w:tc>
          <w:tcPr>
            <w:tcW w:w="1013" w:type="dxa"/>
            <w:vMerge w:val="restart"/>
            <w:shd w:val="clear" w:color="auto" w:fill="D9D9D9" w:themeFill="background1" w:themeFillShade="D9"/>
            <w:vAlign w:val="center"/>
          </w:tcPr>
          <w:p w14:paraId="28B62669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194538009" w:edGrp="everyone" w:colFirst="1" w:colLast="1"/>
            <w:permEnd w:id="616895833"/>
            <w:r>
              <w:rPr>
                <w:rFonts w:asciiTheme="minorHAnsi" w:hAnsiTheme="minorHAnsi" w:cs="Arial"/>
                <w:sz w:val="22"/>
                <w:szCs w:val="22"/>
              </w:rPr>
              <w:t>Address:</w:t>
            </w:r>
          </w:p>
        </w:tc>
        <w:tc>
          <w:tcPr>
            <w:tcW w:w="8911" w:type="dxa"/>
            <w:gridSpan w:val="15"/>
            <w:vAlign w:val="center"/>
          </w:tcPr>
          <w:p w14:paraId="28B6266A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07189" w:rsidRPr="00707189" w14:paraId="28B62670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12"/>
        </w:trPr>
        <w:tc>
          <w:tcPr>
            <w:tcW w:w="1013" w:type="dxa"/>
            <w:vMerge/>
            <w:shd w:val="clear" w:color="auto" w:fill="D9D9D9" w:themeFill="background1" w:themeFillShade="D9"/>
            <w:vAlign w:val="center"/>
          </w:tcPr>
          <w:p w14:paraId="28B6266C" w14:textId="77777777" w:rsid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308369981" w:edGrp="everyone" w:colFirst="3" w:colLast="3"/>
            <w:permStart w:id="78842796" w:edGrp="everyone" w:colFirst="1" w:colLast="1"/>
            <w:permEnd w:id="194538009"/>
          </w:p>
        </w:tc>
        <w:tc>
          <w:tcPr>
            <w:tcW w:w="5305" w:type="dxa"/>
            <w:gridSpan w:val="11"/>
            <w:vAlign w:val="center"/>
          </w:tcPr>
          <w:p w14:paraId="28B6266D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242" w:type="dxa"/>
            <w:gridSpan w:val="3"/>
            <w:shd w:val="clear" w:color="auto" w:fill="D9D9D9" w:themeFill="background1" w:themeFillShade="D9"/>
            <w:vAlign w:val="center"/>
          </w:tcPr>
          <w:p w14:paraId="28B6266E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Postcode:</w:t>
            </w:r>
          </w:p>
        </w:tc>
        <w:tc>
          <w:tcPr>
            <w:tcW w:w="2364" w:type="dxa"/>
            <w:vAlign w:val="center"/>
          </w:tcPr>
          <w:p w14:paraId="28B6266F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051B7F" w:rsidRPr="00707189" w14:paraId="28B62678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13" w:type="dxa"/>
            <w:shd w:val="clear" w:color="auto" w:fill="D9D9D9" w:themeFill="background1" w:themeFillShade="D9"/>
            <w:vAlign w:val="center"/>
          </w:tcPr>
          <w:p w14:paraId="28B62671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1567312579" w:edGrp="everyone" w:colFirst="6" w:colLast="6"/>
            <w:permStart w:id="86336918" w:edGrp="everyone" w:colFirst="4" w:colLast="4"/>
            <w:permStart w:id="655689625" w:edGrp="everyone" w:colFirst="2" w:colLast="2"/>
            <w:permEnd w:id="308369981"/>
            <w:permEnd w:id="78842796"/>
            <w:r>
              <w:rPr>
                <w:rFonts w:asciiTheme="minorHAnsi" w:hAnsiTheme="minorHAnsi" w:cs="Arial"/>
                <w:sz w:val="22"/>
                <w:szCs w:val="22"/>
              </w:rPr>
              <w:t>Phone:</w:t>
            </w:r>
          </w:p>
        </w:tc>
        <w:tc>
          <w:tcPr>
            <w:tcW w:w="991" w:type="dxa"/>
            <w:shd w:val="clear" w:color="auto" w:fill="D9D9D9" w:themeFill="background1" w:themeFillShade="D9"/>
            <w:vAlign w:val="center"/>
          </w:tcPr>
          <w:p w14:paraId="28B62672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Home:</w:t>
            </w:r>
          </w:p>
        </w:tc>
        <w:tc>
          <w:tcPr>
            <w:tcW w:w="1758" w:type="dxa"/>
            <w:gridSpan w:val="5"/>
            <w:vAlign w:val="center"/>
          </w:tcPr>
          <w:p w14:paraId="28B62673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28B62674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Work:</w:t>
            </w:r>
          </w:p>
        </w:tc>
        <w:tc>
          <w:tcPr>
            <w:tcW w:w="1598" w:type="dxa"/>
            <w:gridSpan w:val="4"/>
            <w:vAlign w:val="center"/>
          </w:tcPr>
          <w:p w14:paraId="28B62675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242" w:type="dxa"/>
            <w:gridSpan w:val="3"/>
            <w:shd w:val="clear" w:color="auto" w:fill="D9D9D9" w:themeFill="background1" w:themeFillShade="D9"/>
            <w:vAlign w:val="center"/>
          </w:tcPr>
          <w:p w14:paraId="28B62676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Mobile:</w:t>
            </w:r>
          </w:p>
        </w:tc>
        <w:tc>
          <w:tcPr>
            <w:tcW w:w="2364" w:type="dxa"/>
            <w:vAlign w:val="center"/>
          </w:tcPr>
          <w:p w14:paraId="28B62677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07189" w:rsidRPr="00707189" w14:paraId="28B6267B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13" w:type="dxa"/>
            <w:shd w:val="clear" w:color="auto" w:fill="D9D9D9" w:themeFill="background1" w:themeFillShade="D9"/>
            <w:vAlign w:val="center"/>
          </w:tcPr>
          <w:p w14:paraId="28B62679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9314038" w:edGrp="everyone" w:colFirst="1" w:colLast="1"/>
            <w:permEnd w:id="1567312579"/>
            <w:permEnd w:id="86336918"/>
            <w:permEnd w:id="655689625"/>
            <w:r>
              <w:rPr>
                <w:rFonts w:asciiTheme="minorHAnsi" w:hAnsiTheme="minorHAnsi" w:cs="Arial"/>
                <w:sz w:val="22"/>
                <w:szCs w:val="22"/>
              </w:rPr>
              <w:t>Email:</w:t>
            </w:r>
          </w:p>
        </w:tc>
        <w:tc>
          <w:tcPr>
            <w:tcW w:w="8911" w:type="dxa"/>
            <w:gridSpan w:val="15"/>
            <w:vAlign w:val="center"/>
          </w:tcPr>
          <w:p w14:paraId="28B6267A" w14:textId="77777777" w:rsidR="00707189" w:rsidRPr="00707189" w:rsidRDefault="00707189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permEnd w:id="9314038"/>
      <w:tr w:rsidR="0020158D" w:rsidRPr="00707189" w14:paraId="28B62680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26"/>
        </w:trPr>
        <w:tc>
          <w:tcPr>
            <w:tcW w:w="2411" w:type="dxa"/>
            <w:gridSpan w:val="3"/>
            <w:vMerge w:val="restart"/>
            <w:shd w:val="clear" w:color="auto" w:fill="D9D9D9" w:themeFill="background1" w:themeFillShade="D9"/>
            <w:vAlign w:val="center"/>
          </w:tcPr>
          <w:p w14:paraId="28B6267C" w14:textId="77777777" w:rsidR="0020158D" w:rsidRDefault="0020158D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What is the best way to contact you during office hours?</w:t>
            </w:r>
          </w:p>
        </w:tc>
        <w:permStart w:id="1512986371" w:edGrp="everyone"/>
        <w:tc>
          <w:tcPr>
            <w:tcW w:w="3233" w:type="dxa"/>
            <w:gridSpan w:val="7"/>
            <w:vAlign w:val="center"/>
          </w:tcPr>
          <w:p w14:paraId="28B6267D" w14:textId="77777777" w:rsidR="0020158D" w:rsidRPr="00707189" w:rsidRDefault="0020158D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512986371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home phone</w:t>
            </w:r>
          </w:p>
        </w:tc>
        <w:permStart w:id="1748269293" w:edGrp="everyone"/>
        <w:tc>
          <w:tcPr>
            <w:tcW w:w="1916" w:type="dxa"/>
            <w:gridSpan w:val="5"/>
            <w:vAlign w:val="center"/>
          </w:tcPr>
          <w:p w14:paraId="28B6267E" w14:textId="77777777" w:rsidR="0020158D" w:rsidRPr="00707189" w:rsidRDefault="0020158D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748269293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work phone</w:t>
            </w:r>
          </w:p>
        </w:tc>
        <w:permStart w:id="2032362688" w:edGrp="everyone"/>
        <w:tc>
          <w:tcPr>
            <w:tcW w:w="2364" w:type="dxa"/>
            <w:vAlign w:val="center"/>
          </w:tcPr>
          <w:p w14:paraId="28B6267F" w14:textId="77777777" w:rsidR="0020158D" w:rsidRPr="00707189" w:rsidRDefault="0020158D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2032362688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mobile</w:t>
            </w:r>
          </w:p>
        </w:tc>
      </w:tr>
      <w:tr w:rsidR="0020158D" w:rsidRPr="00707189" w14:paraId="28B62684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25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681" w14:textId="77777777" w:rsidR="0020158D" w:rsidRDefault="0020158D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919758475" w:edGrp="everyone"/>
        <w:tc>
          <w:tcPr>
            <w:tcW w:w="3907" w:type="dxa"/>
            <w:gridSpan w:val="9"/>
            <w:vAlign w:val="center"/>
          </w:tcPr>
          <w:p w14:paraId="28B62682" w14:textId="77777777" w:rsidR="0020158D" w:rsidRPr="00517B61" w:rsidRDefault="0020158D" w:rsidP="00707189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919758475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email</w:t>
            </w:r>
          </w:p>
        </w:tc>
        <w:permStart w:id="1538148825" w:edGrp="everyone"/>
        <w:tc>
          <w:tcPr>
            <w:tcW w:w="3606" w:type="dxa"/>
            <w:gridSpan w:val="4"/>
            <w:vAlign w:val="center"/>
          </w:tcPr>
          <w:p w14:paraId="28B62683" w14:textId="77777777" w:rsidR="0020158D" w:rsidRPr="00707189" w:rsidRDefault="0020158D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538148825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letter in the post</w:t>
            </w:r>
          </w:p>
        </w:tc>
      </w:tr>
      <w:tr w:rsidR="0020158D" w:rsidRPr="00707189" w14:paraId="28B62688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26"/>
        </w:trPr>
        <w:tc>
          <w:tcPr>
            <w:tcW w:w="2411" w:type="dxa"/>
            <w:gridSpan w:val="3"/>
            <w:vMerge w:val="restart"/>
            <w:shd w:val="clear" w:color="auto" w:fill="D9D9D9" w:themeFill="background1" w:themeFillShade="D9"/>
            <w:vAlign w:val="center"/>
          </w:tcPr>
          <w:p w14:paraId="28B62685" w14:textId="77777777" w:rsidR="0020158D" w:rsidRDefault="0020158D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How did you hear about volunteering at BYS?</w:t>
            </w:r>
          </w:p>
        </w:tc>
        <w:permStart w:id="647119970" w:edGrp="everyone"/>
        <w:tc>
          <w:tcPr>
            <w:tcW w:w="3907" w:type="dxa"/>
            <w:gridSpan w:val="9"/>
            <w:vAlign w:val="center"/>
          </w:tcPr>
          <w:p w14:paraId="28B62686" w14:textId="77777777" w:rsidR="0020158D" w:rsidRPr="00517B61" w:rsidRDefault="0020158D" w:rsidP="00707189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647119970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Go Volunteer</w:t>
            </w:r>
          </w:p>
        </w:tc>
        <w:permStart w:id="847997369" w:edGrp="everyone"/>
        <w:tc>
          <w:tcPr>
            <w:tcW w:w="3606" w:type="dxa"/>
            <w:gridSpan w:val="4"/>
            <w:vAlign w:val="center"/>
          </w:tcPr>
          <w:p w14:paraId="28B62687" w14:textId="77777777" w:rsidR="0020158D" w:rsidRPr="00517B61" w:rsidRDefault="0020158D" w:rsidP="00707189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847997369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Seek Volunteer</w:t>
            </w:r>
          </w:p>
        </w:tc>
      </w:tr>
      <w:tr w:rsidR="0020158D" w:rsidRPr="00707189" w14:paraId="28B6268C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26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689" w14:textId="77777777" w:rsidR="0020158D" w:rsidRDefault="0020158D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143738320" w:edGrp="everyone"/>
        <w:tc>
          <w:tcPr>
            <w:tcW w:w="3907" w:type="dxa"/>
            <w:gridSpan w:val="9"/>
            <w:vAlign w:val="center"/>
          </w:tcPr>
          <w:p w14:paraId="28B6268A" w14:textId="77777777" w:rsidR="0020158D" w:rsidRPr="00517B61" w:rsidRDefault="0020158D" w:rsidP="00707189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permEnd w:id="143738320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Volunteering Qld</w:t>
            </w:r>
          </w:p>
        </w:tc>
        <w:permStart w:id="433346189" w:edGrp="everyone"/>
        <w:tc>
          <w:tcPr>
            <w:tcW w:w="3606" w:type="dxa"/>
            <w:gridSpan w:val="4"/>
            <w:vAlign w:val="center"/>
          </w:tcPr>
          <w:p w14:paraId="28B6268B" w14:textId="77777777" w:rsidR="0020158D" w:rsidRPr="00517B61" w:rsidRDefault="0020158D" w:rsidP="00707189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433346189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BYS Website</w:t>
            </w:r>
          </w:p>
        </w:tc>
      </w:tr>
      <w:tr w:rsidR="0020158D" w:rsidRPr="00707189" w14:paraId="28B62690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26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68D" w14:textId="77777777" w:rsidR="0020158D" w:rsidRDefault="0020158D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75959493" w:edGrp="everyone"/>
        <w:tc>
          <w:tcPr>
            <w:tcW w:w="3907" w:type="dxa"/>
            <w:gridSpan w:val="9"/>
            <w:vAlign w:val="center"/>
          </w:tcPr>
          <w:p w14:paraId="28B6268E" w14:textId="77777777" w:rsidR="0020158D" w:rsidRPr="00517B61" w:rsidRDefault="0020158D" w:rsidP="00707189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75959493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BYS publication</w:t>
            </w:r>
          </w:p>
        </w:tc>
        <w:permStart w:id="578513020" w:edGrp="everyone"/>
        <w:tc>
          <w:tcPr>
            <w:tcW w:w="3606" w:type="dxa"/>
            <w:gridSpan w:val="4"/>
            <w:vAlign w:val="center"/>
          </w:tcPr>
          <w:p w14:paraId="28B6268F" w14:textId="77777777" w:rsidR="0020158D" w:rsidRPr="00517B61" w:rsidRDefault="0020158D" w:rsidP="00707189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578513020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Radio / TV / Newspaper</w:t>
            </w:r>
          </w:p>
        </w:tc>
      </w:tr>
      <w:tr w:rsidR="0020158D" w:rsidRPr="00707189" w14:paraId="28B62694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25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691" w14:textId="77777777" w:rsidR="0020158D" w:rsidRDefault="0020158D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2050624882" w:edGrp="everyone"/>
        <w:tc>
          <w:tcPr>
            <w:tcW w:w="3907" w:type="dxa"/>
            <w:gridSpan w:val="9"/>
            <w:vAlign w:val="center"/>
          </w:tcPr>
          <w:p w14:paraId="28B62692" w14:textId="77777777" w:rsidR="0020158D" w:rsidRPr="00517B61" w:rsidRDefault="0020158D" w:rsidP="000F3646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2050624882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</w:t>
            </w:r>
            <w:r w:rsidR="000F3646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BYS staff </w:t>
            </w:r>
          </w:p>
        </w:tc>
        <w:permStart w:id="942425757" w:edGrp="everyone"/>
        <w:tc>
          <w:tcPr>
            <w:tcW w:w="3606" w:type="dxa"/>
            <w:gridSpan w:val="4"/>
            <w:vAlign w:val="center"/>
          </w:tcPr>
          <w:p w14:paraId="28B62693" w14:textId="77777777" w:rsidR="0020158D" w:rsidRPr="00517B61" w:rsidRDefault="0020158D" w:rsidP="000F3646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942425757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</w:t>
            </w:r>
            <w:r w:rsidR="000F3646">
              <w:rPr>
                <w:rFonts w:asciiTheme="minorHAnsi" w:eastAsia="Arial Unicode MS" w:hAnsiTheme="minorHAnsi" w:cs="Arial"/>
                <w:sz w:val="22"/>
                <w:szCs w:val="22"/>
              </w:rPr>
              <w:t>Friends / Family</w:t>
            </w:r>
          </w:p>
        </w:tc>
      </w:tr>
      <w:tr w:rsidR="0020158D" w:rsidRPr="00707189" w14:paraId="28B62697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25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695" w14:textId="77777777" w:rsidR="0020158D" w:rsidRDefault="0020158D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636555842" w:edGrp="everyone" w:colFirst="1" w:colLast="1"/>
          </w:p>
        </w:tc>
        <w:permStart w:id="988768711" w:edGrp="everyone"/>
        <w:tc>
          <w:tcPr>
            <w:tcW w:w="7513" w:type="dxa"/>
            <w:gridSpan w:val="13"/>
            <w:vAlign w:val="center"/>
          </w:tcPr>
          <w:p w14:paraId="28B62696" w14:textId="77777777" w:rsidR="0020158D" w:rsidRPr="00517B61" w:rsidRDefault="0020158D" w:rsidP="0020158D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988768711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Other: </w:t>
            </w:r>
            <w:r w:rsidRPr="0020158D">
              <w:rPr>
                <w:rFonts w:asciiTheme="minorHAnsi" w:eastAsia="Arial Unicode MS" w:hAnsiTheme="minorHAnsi" w:cs="Arial"/>
                <w:sz w:val="18"/>
                <w:szCs w:val="18"/>
              </w:rPr>
              <w:t>(please specify)</w:t>
            </w:r>
          </w:p>
        </w:tc>
      </w:tr>
      <w:permEnd w:id="636555842"/>
      <w:tr w:rsidR="00EF2342" w:rsidRPr="00707189" w14:paraId="28B6269C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7"/>
        </w:trPr>
        <w:tc>
          <w:tcPr>
            <w:tcW w:w="2411" w:type="dxa"/>
            <w:gridSpan w:val="3"/>
            <w:vMerge w:val="restart"/>
            <w:shd w:val="clear" w:color="auto" w:fill="D9D9D9" w:themeFill="background1" w:themeFillShade="D9"/>
            <w:vAlign w:val="center"/>
          </w:tcPr>
          <w:p w14:paraId="28B62698" w14:textId="77777777" w:rsidR="00EF2342" w:rsidRDefault="00EF2342" w:rsidP="000D3EE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What is your current status?</w:t>
            </w:r>
          </w:p>
        </w:tc>
        <w:permStart w:id="2126141852" w:edGrp="everyone"/>
        <w:tc>
          <w:tcPr>
            <w:tcW w:w="2821" w:type="dxa"/>
            <w:gridSpan w:val="6"/>
            <w:vAlign w:val="center"/>
          </w:tcPr>
          <w:p w14:paraId="28B62699" w14:textId="77777777" w:rsidR="00EF2342" w:rsidRPr="00517B61" w:rsidRDefault="00EF2342" w:rsidP="00051B7F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2126141852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Full time work</w:t>
            </w:r>
          </w:p>
        </w:tc>
        <w:permStart w:id="2000712814" w:edGrp="everyone"/>
        <w:tc>
          <w:tcPr>
            <w:tcW w:w="2328" w:type="dxa"/>
            <w:gridSpan w:val="6"/>
            <w:vAlign w:val="center"/>
          </w:tcPr>
          <w:p w14:paraId="28B6269A" w14:textId="77777777" w:rsidR="00EF2342" w:rsidRPr="00517B61" w:rsidRDefault="00EF2342" w:rsidP="00EF2342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2000712814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Full time student</w:t>
            </w:r>
          </w:p>
        </w:tc>
        <w:permStart w:id="1043544993" w:edGrp="everyone"/>
        <w:tc>
          <w:tcPr>
            <w:tcW w:w="2364" w:type="dxa"/>
            <w:vAlign w:val="center"/>
          </w:tcPr>
          <w:p w14:paraId="28B6269B" w14:textId="77777777" w:rsidR="00EF2342" w:rsidRPr="00517B61" w:rsidRDefault="00EF2342" w:rsidP="000D3EE9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043544993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A job seeker</w:t>
            </w:r>
          </w:p>
        </w:tc>
      </w:tr>
      <w:tr w:rsidR="00EF2342" w:rsidRPr="00707189" w14:paraId="28B626A1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7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69D" w14:textId="77777777" w:rsidR="00EF2342" w:rsidRDefault="00EF2342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1863257871" w:edGrp="everyone"/>
        <w:tc>
          <w:tcPr>
            <w:tcW w:w="2821" w:type="dxa"/>
            <w:gridSpan w:val="6"/>
            <w:vAlign w:val="center"/>
          </w:tcPr>
          <w:p w14:paraId="28B6269E" w14:textId="77777777" w:rsidR="00EF2342" w:rsidRPr="00517B61" w:rsidRDefault="00EF2342" w:rsidP="00051B7F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863257871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Part time / casual work</w:t>
            </w:r>
          </w:p>
        </w:tc>
        <w:permStart w:id="516627514" w:edGrp="everyone"/>
        <w:tc>
          <w:tcPr>
            <w:tcW w:w="2328" w:type="dxa"/>
            <w:gridSpan w:val="6"/>
            <w:vAlign w:val="center"/>
          </w:tcPr>
          <w:p w14:paraId="28B6269F" w14:textId="77777777" w:rsidR="00EF2342" w:rsidRPr="00517B61" w:rsidRDefault="00EF2342" w:rsidP="00EF2342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516627514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Part time student</w:t>
            </w:r>
          </w:p>
        </w:tc>
        <w:permStart w:id="1621958389" w:edGrp="everyone"/>
        <w:tc>
          <w:tcPr>
            <w:tcW w:w="2364" w:type="dxa"/>
            <w:vAlign w:val="center"/>
          </w:tcPr>
          <w:p w14:paraId="28B626A0" w14:textId="77777777" w:rsidR="00EF2342" w:rsidRPr="00517B61" w:rsidRDefault="00EF2342" w:rsidP="00EF2342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621958389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On income support</w:t>
            </w:r>
          </w:p>
        </w:tc>
      </w:tr>
      <w:tr w:rsidR="00EF2342" w:rsidRPr="00707189" w14:paraId="28B626A6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7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6A2" w14:textId="77777777" w:rsidR="00EF2342" w:rsidRDefault="00EF2342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912616543" w:edGrp="everyone"/>
        <w:tc>
          <w:tcPr>
            <w:tcW w:w="2821" w:type="dxa"/>
            <w:gridSpan w:val="6"/>
            <w:vAlign w:val="center"/>
          </w:tcPr>
          <w:p w14:paraId="28B626A3" w14:textId="77777777" w:rsidR="00EF2342" w:rsidRPr="00517B61" w:rsidRDefault="00EF2342" w:rsidP="00EF2342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912616543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Traveller / visitor</w:t>
            </w:r>
          </w:p>
        </w:tc>
        <w:permStart w:id="1502310202" w:edGrp="everyone"/>
        <w:tc>
          <w:tcPr>
            <w:tcW w:w="2328" w:type="dxa"/>
            <w:gridSpan w:val="6"/>
            <w:vAlign w:val="center"/>
          </w:tcPr>
          <w:p w14:paraId="28B626A4" w14:textId="77777777" w:rsidR="00EF2342" w:rsidRPr="00517B61" w:rsidRDefault="00EF2342" w:rsidP="00EF2342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502310202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Retired</w:t>
            </w:r>
          </w:p>
        </w:tc>
        <w:permStart w:id="341652710" w:edGrp="everyone"/>
        <w:tc>
          <w:tcPr>
            <w:tcW w:w="2364" w:type="dxa"/>
            <w:vAlign w:val="center"/>
          </w:tcPr>
          <w:p w14:paraId="28B626A5" w14:textId="77777777" w:rsidR="00EF2342" w:rsidRPr="00517B61" w:rsidRDefault="00EF2342" w:rsidP="00EF2342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341652710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Home duties</w:t>
            </w:r>
          </w:p>
        </w:tc>
      </w:tr>
      <w:tr w:rsidR="00EF2342" w:rsidRPr="00707189" w14:paraId="28B626AA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3"/>
        </w:trPr>
        <w:tc>
          <w:tcPr>
            <w:tcW w:w="2411" w:type="dxa"/>
            <w:gridSpan w:val="3"/>
            <w:vMerge w:val="restart"/>
            <w:shd w:val="clear" w:color="auto" w:fill="D9D9D9" w:themeFill="background1" w:themeFillShade="D9"/>
            <w:vAlign w:val="center"/>
          </w:tcPr>
          <w:p w14:paraId="28B626A7" w14:textId="77777777" w:rsidR="00EF2342" w:rsidRDefault="00EF2342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Do you identify as any of the following?</w:t>
            </w:r>
          </w:p>
        </w:tc>
        <w:permStart w:id="1074923611" w:edGrp="everyone"/>
        <w:tc>
          <w:tcPr>
            <w:tcW w:w="2821" w:type="dxa"/>
            <w:gridSpan w:val="6"/>
            <w:vAlign w:val="center"/>
          </w:tcPr>
          <w:p w14:paraId="28B626A8" w14:textId="77777777" w:rsidR="00EF2342" w:rsidRPr="00517B61" w:rsidRDefault="00EF2342" w:rsidP="00EF2342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074923611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Person with a disability</w:t>
            </w:r>
          </w:p>
        </w:tc>
        <w:permStart w:id="661015651" w:edGrp="everyone"/>
        <w:tc>
          <w:tcPr>
            <w:tcW w:w="4692" w:type="dxa"/>
            <w:gridSpan w:val="7"/>
            <w:vAlign w:val="center"/>
          </w:tcPr>
          <w:p w14:paraId="28B626A9" w14:textId="77777777" w:rsidR="00EF2342" w:rsidRPr="00517B61" w:rsidRDefault="00EF2342" w:rsidP="00230C54">
            <w:pPr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661015651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</w:t>
            </w:r>
            <w:r w:rsidR="00230C54">
              <w:rPr>
                <w:rFonts w:asciiTheme="minorHAnsi" w:eastAsia="Arial Unicode MS" w:hAnsiTheme="minorHAnsi" w:cs="Arial"/>
                <w:sz w:val="22"/>
                <w:szCs w:val="22"/>
              </w:rPr>
              <w:t>Torres Strait Islander person</w:t>
            </w:r>
          </w:p>
        </w:tc>
      </w:tr>
      <w:tr w:rsidR="00EF2342" w:rsidRPr="00707189" w14:paraId="28B626AE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3"/>
        </w:trPr>
        <w:tc>
          <w:tcPr>
            <w:tcW w:w="2411" w:type="dxa"/>
            <w:gridSpan w:val="3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6AB" w14:textId="77777777" w:rsidR="00EF2342" w:rsidRDefault="00EF2342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1740646274" w:edGrp="everyone"/>
        <w:tc>
          <w:tcPr>
            <w:tcW w:w="2821" w:type="dxa"/>
            <w:gridSpan w:val="6"/>
            <w:vAlign w:val="center"/>
          </w:tcPr>
          <w:p w14:paraId="28B626AC" w14:textId="77777777" w:rsidR="00EF2342" w:rsidRPr="00517B61" w:rsidRDefault="00EF2342" w:rsidP="00230C54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740646274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</w:t>
            </w:r>
            <w:r w:rsidR="00230C54">
              <w:rPr>
                <w:rFonts w:asciiTheme="minorHAnsi" w:eastAsia="Arial Unicode MS" w:hAnsiTheme="minorHAnsi" w:cs="Arial"/>
                <w:sz w:val="22"/>
                <w:szCs w:val="22"/>
              </w:rPr>
              <w:t>Aboriginal person</w:t>
            </w:r>
          </w:p>
        </w:tc>
        <w:permStart w:id="2004026454" w:edGrp="everyone"/>
        <w:tc>
          <w:tcPr>
            <w:tcW w:w="4692" w:type="dxa"/>
            <w:gridSpan w:val="7"/>
            <w:vAlign w:val="center"/>
          </w:tcPr>
          <w:p w14:paraId="28B626AD" w14:textId="77777777" w:rsidR="00EF2342" w:rsidRPr="00517B61" w:rsidRDefault="00EF2342" w:rsidP="00532509">
            <w:pPr>
              <w:spacing w:before="120" w:after="120"/>
              <w:ind w:left="331" w:hanging="331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2004026454"/>
            <w:r w:rsidR="00532509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 w:rsidR="00230C54">
              <w:rPr>
                <w:rFonts w:asciiTheme="minorHAnsi" w:eastAsia="Arial Unicode MS" w:hAnsiTheme="minorHAnsi" w:cs="Arial"/>
                <w:sz w:val="22"/>
                <w:szCs w:val="22"/>
              </w:rPr>
              <w:t>Person from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non-English speaking </w:t>
            </w:r>
            <w:r w:rsidR="00532509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         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background</w:t>
            </w:r>
          </w:p>
        </w:tc>
      </w:tr>
      <w:tr w:rsidR="00B95732" w:rsidRPr="00707189" w14:paraId="28B626B2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2"/>
        </w:trPr>
        <w:tc>
          <w:tcPr>
            <w:tcW w:w="2411" w:type="dxa"/>
            <w:gridSpan w:val="3"/>
            <w:vMerge w:val="restart"/>
            <w:shd w:val="clear" w:color="auto" w:fill="D9D9D9" w:themeFill="background1" w:themeFillShade="D9"/>
            <w:vAlign w:val="center"/>
          </w:tcPr>
          <w:p w14:paraId="28B626AF" w14:textId="77777777" w:rsidR="00B95732" w:rsidRDefault="00B95732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What are your primary motivations for volunteering (tick a maximum of three)</w:t>
            </w:r>
          </w:p>
        </w:tc>
        <w:permStart w:id="1889366072" w:edGrp="everyone"/>
        <w:tc>
          <w:tcPr>
            <w:tcW w:w="3907" w:type="dxa"/>
            <w:gridSpan w:val="9"/>
          </w:tcPr>
          <w:p w14:paraId="28B626B0" w14:textId="77777777" w:rsidR="00B95732" w:rsidRDefault="00B95732" w:rsidP="00230C54">
            <w:pPr>
              <w:spacing w:before="120" w:after="120"/>
            </w:pPr>
            <w:r w:rsidRPr="00F371E2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71E2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F371E2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889366072"/>
            <w:r w:rsidRPr="00F371E2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Help others</w:t>
            </w:r>
            <w:r w:rsidR="00532509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/</w:t>
            </w:r>
            <w:r w:rsidR="00532509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give back to community</w:t>
            </w:r>
          </w:p>
        </w:tc>
        <w:permStart w:id="847608991" w:edGrp="everyone"/>
        <w:tc>
          <w:tcPr>
            <w:tcW w:w="3606" w:type="dxa"/>
            <w:gridSpan w:val="4"/>
          </w:tcPr>
          <w:p w14:paraId="28B626B1" w14:textId="77777777" w:rsidR="00B95732" w:rsidRDefault="00B95732" w:rsidP="00532509">
            <w:pPr>
              <w:spacing w:before="120" w:after="120"/>
              <w:ind w:left="379" w:hanging="379"/>
            </w:pPr>
            <w:r w:rsidRPr="0055002D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5002D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5002D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847608991"/>
            <w:r w:rsidRPr="0055002D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 w:rsidR="00532509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Social interaction</w:t>
            </w:r>
            <w:r w:rsidR="00532509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/</w:t>
            </w:r>
            <w:r w:rsidR="00532509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meeting people</w:t>
            </w:r>
          </w:p>
        </w:tc>
      </w:tr>
      <w:tr w:rsidR="00B95732" w:rsidRPr="00707189" w14:paraId="28B626B6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0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6B3" w14:textId="77777777" w:rsidR="00B95732" w:rsidRDefault="00B95732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1467775009" w:edGrp="everyone"/>
        <w:tc>
          <w:tcPr>
            <w:tcW w:w="3907" w:type="dxa"/>
            <w:gridSpan w:val="9"/>
            <w:tcBorders>
              <w:top w:val="single" w:sz="4" w:space="0" w:color="auto"/>
            </w:tcBorders>
          </w:tcPr>
          <w:p w14:paraId="28B626B4" w14:textId="77777777" w:rsidR="00B95732" w:rsidRDefault="00B95732" w:rsidP="00230C54">
            <w:pPr>
              <w:spacing w:before="120" w:after="120"/>
            </w:pPr>
            <w:r w:rsidRPr="00F371E2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71E2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F371E2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467775009"/>
            <w:r w:rsidRPr="00F371E2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 w:rsidR="00532509">
              <w:rPr>
                <w:rFonts w:asciiTheme="minorHAnsi" w:hAnsiTheme="minorHAnsi" w:cs="Arial"/>
                <w:sz w:val="22"/>
                <w:szCs w:val="22"/>
              </w:rPr>
              <w:t>Centrelink / Job Network referral</w:t>
            </w:r>
          </w:p>
        </w:tc>
        <w:permStart w:id="1999383710" w:edGrp="everyone"/>
        <w:tc>
          <w:tcPr>
            <w:tcW w:w="3606" w:type="dxa"/>
            <w:gridSpan w:val="4"/>
          </w:tcPr>
          <w:p w14:paraId="28B626B5" w14:textId="77777777" w:rsidR="00B95732" w:rsidRDefault="00B95732" w:rsidP="00230C54">
            <w:pPr>
              <w:spacing w:before="120" w:after="120"/>
            </w:pPr>
            <w:r w:rsidRPr="0055002D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5002D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5002D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999383710"/>
            <w:r w:rsidRPr="0055002D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Using skills</w:t>
            </w:r>
            <w:r w:rsidR="00532509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/</w:t>
            </w:r>
            <w:r w:rsidR="00532509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learning new skills</w:t>
            </w:r>
          </w:p>
        </w:tc>
      </w:tr>
      <w:tr w:rsidR="00B95732" w:rsidRPr="00707189" w14:paraId="28B626BA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0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6B7" w14:textId="77777777" w:rsidR="00B95732" w:rsidRDefault="00B95732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1694793348" w:edGrp="everyone"/>
        <w:tc>
          <w:tcPr>
            <w:tcW w:w="3907" w:type="dxa"/>
            <w:gridSpan w:val="9"/>
            <w:tcBorders>
              <w:top w:val="single" w:sz="4" w:space="0" w:color="auto"/>
            </w:tcBorders>
          </w:tcPr>
          <w:p w14:paraId="28B626B8" w14:textId="77777777" w:rsidR="00B95732" w:rsidRDefault="00B95732" w:rsidP="00230C54">
            <w:pPr>
              <w:spacing w:before="120" w:after="120"/>
            </w:pPr>
            <w:r w:rsidRPr="00F371E2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71E2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F371E2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694793348"/>
            <w:r w:rsidRPr="00F371E2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Lifestyle choice</w:t>
            </w:r>
            <w:r w:rsidR="00532509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/reduce stress</w:t>
            </w:r>
          </w:p>
        </w:tc>
        <w:permStart w:id="1871134983" w:edGrp="everyone"/>
        <w:tc>
          <w:tcPr>
            <w:tcW w:w="3606" w:type="dxa"/>
            <w:gridSpan w:val="4"/>
          </w:tcPr>
          <w:p w14:paraId="28B626B9" w14:textId="77777777" w:rsidR="00B95732" w:rsidRDefault="00B95732" w:rsidP="00230C54">
            <w:pPr>
              <w:spacing w:before="120" w:after="120"/>
            </w:pPr>
            <w:r w:rsidRPr="0055002D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5002D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5002D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871134983"/>
            <w:r w:rsidRPr="0055002D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Gain work experience</w:t>
            </w:r>
            <w:r w:rsidR="00532509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/</w:t>
            </w:r>
            <w:r w:rsidR="00532509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reference</w:t>
            </w:r>
          </w:p>
        </w:tc>
      </w:tr>
      <w:tr w:rsidR="00B95732" w:rsidRPr="00707189" w14:paraId="28B626BE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0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6BB" w14:textId="77777777" w:rsidR="00B95732" w:rsidRDefault="00B95732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2066613374" w:edGrp="everyone"/>
        <w:tc>
          <w:tcPr>
            <w:tcW w:w="3907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28B626BC" w14:textId="77777777" w:rsidR="00B95732" w:rsidRDefault="00B95732" w:rsidP="00230C54">
            <w:pPr>
              <w:spacing w:before="120" w:after="120"/>
            </w:pPr>
            <w:r w:rsidRPr="00F371E2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71E2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F371E2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2066613374"/>
            <w:r w:rsidRPr="00F371E2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To be active</w:t>
            </w:r>
            <w:r w:rsidR="00532509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/</w:t>
            </w:r>
            <w:r w:rsidR="00532509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keep busy</w:t>
            </w:r>
          </w:p>
        </w:tc>
        <w:permStart w:id="1423835654" w:edGrp="everyone"/>
        <w:tc>
          <w:tcPr>
            <w:tcW w:w="3606" w:type="dxa"/>
            <w:gridSpan w:val="4"/>
          </w:tcPr>
          <w:p w14:paraId="28B626BD" w14:textId="77777777" w:rsidR="00B95732" w:rsidRDefault="00B95732" w:rsidP="00230C54">
            <w:pPr>
              <w:spacing w:before="120" w:after="120"/>
            </w:pPr>
            <w:r w:rsidRPr="0055002D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5002D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5002D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423835654"/>
            <w:r w:rsidRPr="0055002D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 w:rsidR="00532509">
              <w:rPr>
                <w:rFonts w:asciiTheme="minorHAnsi" w:hAnsiTheme="minorHAnsi" w:cs="Arial"/>
                <w:sz w:val="22"/>
                <w:szCs w:val="22"/>
              </w:rPr>
              <w:t>To m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ake a difference</w:t>
            </w:r>
          </w:p>
        </w:tc>
      </w:tr>
      <w:tr w:rsidR="00B95732" w:rsidRPr="00707189" w14:paraId="28B626C2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0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6BF" w14:textId="77777777" w:rsidR="00B95732" w:rsidRDefault="00B95732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1275422081" w:edGrp="everyone"/>
        <w:tc>
          <w:tcPr>
            <w:tcW w:w="3907" w:type="dxa"/>
            <w:gridSpan w:val="9"/>
            <w:tcBorders>
              <w:bottom w:val="single" w:sz="4" w:space="0" w:color="auto"/>
            </w:tcBorders>
            <w:vAlign w:val="center"/>
          </w:tcPr>
          <w:p w14:paraId="28B626C0" w14:textId="77777777" w:rsidR="00B95732" w:rsidRPr="00517B61" w:rsidRDefault="00B95732" w:rsidP="00230C54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275422081"/>
            <w:r w:rsidRPr="00707189">
              <w:rPr>
                <w:rFonts w:asciiTheme="minorHAnsi" w:hAnsiTheme="minorHAnsi" w:cs="Arial"/>
                <w:sz w:val="22"/>
                <w:szCs w:val="22"/>
              </w:rPr>
              <w:t xml:space="preserve"> Explore/engage in areas of interest</w:t>
            </w:r>
          </w:p>
        </w:tc>
        <w:permStart w:id="1687054064" w:edGrp="everyone"/>
        <w:tc>
          <w:tcPr>
            <w:tcW w:w="3606" w:type="dxa"/>
            <w:gridSpan w:val="4"/>
            <w:vAlign w:val="center"/>
          </w:tcPr>
          <w:p w14:paraId="28B626C1" w14:textId="77777777" w:rsidR="00B95732" w:rsidRPr="00517B61" w:rsidRDefault="00B95732" w:rsidP="00230C54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687054064"/>
            <w:r w:rsidRPr="00707189">
              <w:rPr>
                <w:rFonts w:asciiTheme="minorHAnsi" w:hAnsiTheme="minorHAnsi" w:cs="Arial"/>
                <w:sz w:val="22"/>
                <w:szCs w:val="22"/>
              </w:rPr>
              <w:t xml:space="preserve"> Build confidence/self esteem</w:t>
            </w:r>
          </w:p>
        </w:tc>
      </w:tr>
      <w:tr w:rsidR="00B95732" w:rsidRPr="00707189" w14:paraId="28B626C6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3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6C3" w14:textId="77777777" w:rsidR="00B95732" w:rsidRDefault="00B95732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1632120493" w:edGrp="everyone"/>
        <w:tc>
          <w:tcPr>
            <w:tcW w:w="3907" w:type="dxa"/>
            <w:gridSpan w:val="9"/>
            <w:tcBorders>
              <w:top w:val="single" w:sz="4" w:space="0" w:color="auto"/>
            </w:tcBorders>
            <w:vAlign w:val="center"/>
          </w:tcPr>
          <w:p w14:paraId="28B626C4" w14:textId="77777777" w:rsidR="00B95732" w:rsidRPr="00517B61" w:rsidRDefault="00B95732" w:rsidP="00230C54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632120493"/>
            <w:r w:rsidRPr="00707189">
              <w:rPr>
                <w:rFonts w:asciiTheme="minorHAnsi" w:hAnsiTheme="minorHAnsi" w:cs="Arial"/>
                <w:sz w:val="22"/>
                <w:szCs w:val="22"/>
              </w:rPr>
              <w:t xml:space="preserve"> Practising English</w:t>
            </w:r>
          </w:p>
        </w:tc>
        <w:permStart w:id="1851725057" w:edGrp="everyone"/>
        <w:tc>
          <w:tcPr>
            <w:tcW w:w="3606" w:type="dxa"/>
            <w:gridSpan w:val="4"/>
            <w:vAlign w:val="center"/>
          </w:tcPr>
          <w:p w14:paraId="28B626C5" w14:textId="77777777" w:rsidR="00B95732" w:rsidRPr="00517B61" w:rsidRDefault="00B95732" w:rsidP="00230C54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851725057"/>
            <w:r w:rsidRPr="00707189">
              <w:rPr>
                <w:rFonts w:asciiTheme="minorHAnsi" w:hAnsiTheme="minorHAnsi" w:cs="Arial"/>
                <w:sz w:val="22"/>
                <w:szCs w:val="22"/>
              </w:rPr>
              <w:t xml:space="preserve"> Encouraged by others</w:t>
            </w:r>
          </w:p>
        </w:tc>
      </w:tr>
      <w:tr w:rsidR="00B95732" w:rsidRPr="00707189" w14:paraId="28B626C9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3"/>
        </w:trPr>
        <w:tc>
          <w:tcPr>
            <w:tcW w:w="2411" w:type="dxa"/>
            <w:gridSpan w:val="3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6C7" w14:textId="77777777" w:rsidR="00B95732" w:rsidRDefault="00B95732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1036453856" w:edGrp="everyone"/>
        <w:tc>
          <w:tcPr>
            <w:tcW w:w="7513" w:type="dxa"/>
            <w:gridSpan w:val="13"/>
            <w:tcBorders>
              <w:bottom w:val="single" w:sz="4" w:space="0" w:color="auto"/>
            </w:tcBorders>
            <w:vAlign w:val="center"/>
          </w:tcPr>
          <w:p w14:paraId="28B626C8" w14:textId="77777777" w:rsidR="00B95732" w:rsidRPr="00517B61" w:rsidRDefault="00B95732" w:rsidP="005D6EB0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17B61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036453856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Other </w:t>
            </w:r>
            <w:r w:rsidRPr="005D6EB0">
              <w:rPr>
                <w:rFonts w:asciiTheme="minorHAnsi" w:eastAsia="Arial Unicode MS" w:hAnsiTheme="minorHAnsi" w:cs="Arial"/>
                <w:sz w:val="18"/>
                <w:szCs w:val="18"/>
              </w:rPr>
              <w:t>(please specify)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:</w:t>
            </w:r>
          </w:p>
        </w:tc>
      </w:tr>
      <w:tr w:rsidR="00051B7F" w:rsidRPr="00707189" w14:paraId="28B626CE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9"/>
        </w:trPr>
        <w:tc>
          <w:tcPr>
            <w:tcW w:w="2411" w:type="dxa"/>
            <w:gridSpan w:val="3"/>
            <w:vMerge w:val="restart"/>
            <w:shd w:val="clear" w:color="auto" w:fill="D9D9D9" w:themeFill="background1" w:themeFillShade="D9"/>
            <w:vAlign w:val="center"/>
          </w:tcPr>
          <w:p w14:paraId="28B626CA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304761540" w:edGrp="everyone" w:colFirst="3" w:colLast="3"/>
            <w:r>
              <w:rPr>
                <w:rFonts w:asciiTheme="minorHAnsi" w:hAnsiTheme="minorHAnsi" w:cs="Arial"/>
                <w:sz w:val="22"/>
                <w:szCs w:val="22"/>
              </w:rPr>
              <w:t>Are you applying for an advertised volunteer role?</w:t>
            </w:r>
          </w:p>
        </w:tc>
        <w:permStart w:id="530200533" w:edGrp="everyone"/>
        <w:tc>
          <w:tcPr>
            <w:tcW w:w="992" w:type="dxa"/>
            <w:gridSpan w:val="2"/>
            <w:tcBorders>
              <w:bottom w:val="single" w:sz="4" w:space="0" w:color="auto"/>
            </w:tcBorders>
            <w:vAlign w:val="center"/>
          </w:tcPr>
          <w:p w14:paraId="28B626CB" w14:textId="77777777" w:rsidR="00165491" w:rsidRDefault="00165491" w:rsidP="00051B7F"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530200533"/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Yes</w:t>
            </w:r>
          </w:p>
        </w:tc>
        <w:tc>
          <w:tcPr>
            <w:tcW w:w="3198" w:type="dxa"/>
            <w:gridSpan w:val="9"/>
            <w:shd w:val="clear" w:color="auto" w:fill="D9D9D9" w:themeFill="background1" w:themeFillShade="D9"/>
            <w:vAlign w:val="center"/>
          </w:tcPr>
          <w:p w14:paraId="28B626CC" w14:textId="77777777" w:rsidR="00165491" w:rsidRPr="00517B61" w:rsidRDefault="00165491" w:rsidP="005D6EB0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If yes, which role?</w:t>
            </w:r>
          </w:p>
        </w:tc>
        <w:tc>
          <w:tcPr>
            <w:tcW w:w="3323" w:type="dxa"/>
            <w:gridSpan w:val="2"/>
            <w:vAlign w:val="center"/>
          </w:tcPr>
          <w:p w14:paraId="28B626CD" w14:textId="77777777" w:rsidR="00165491" w:rsidRPr="00517B61" w:rsidRDefault="00165491" w:rsidP="005D6EB0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051B7F" w:rsidRPr="00707189" w14:paraId="28B626D3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8"/>
        </w:trPr>
        <w:tc>
          <w:tcPr>
            <w:tcW w:w="2411" w:type="dxa"/>
            <w:gridSpan w:val="3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6CF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803617419" w:edGrp="everyone" w:colFirst="3" w:colLast="3"/>
            <w:permEnd w:id="304761540"/>
          </w:p>
        </w:tc>
        <w:permStart w:id="1395292086" w:edGrp="everyone"/>
        <w:tc>
          <w:tcPr>
            <w:tcW w:w="992" w:type="dxa"/>
            <w:gridSpan w:val="2"/>
            <w:tcBorders>
              <w:bottom w:val="single" w:sz="4" w:space="0" w:color="auto"/>
            </w:tcBorders>
            <w:vAlign w:val="center"/>
          </w:tcPr>
          <w:p w14:paraId="28B626D0" w14:textId="77777777" w:rsidR="00165491" w:rsidRDefault="00165491" w:rsidP="00051B7F"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395292086"/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No</w:t>
            </w:r>
          </w:p>
        </w:tc>
        <w:tc>
          <w:tcPr>
            <w:tcW w:w="3198" w:type="dxa"/>
            <w:gridSpan w:val="9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6D1" w14:textId="77777777" w:rsidR="00165491" w:rsidRPr="00517B61" w:rsidRDefault="00165491" w:rsidP="005D6EB0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Where did you see it advertised?</w:t>
            </w:r>
          </w:p>
        </w:tc>
        <w:tc>
          <w:tcPr>
            <w:tcW w:w="3323" w:type="dxa"/>
            <w:gridSpan w:val="2"/>
            <w:tcBorders>
              <w:bottom w:val="single" w:sz="4" w:space="0" w:color="auto"/>
            </w:tcBorders>
            <w:vAlign w:val="center"/>
          </w:tcPr>
          <w:p w14:paraId="28B626D2" w14:textId="77777777" w:rsidR="00165491" w:rsidRPr="00517B61" w:rsidRDefault="00165491" w:rsidP="005D6EB0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permEnd w:id="803617419"/>
      <w:tr w:rsidR="00165491" w:rsidRPr="00707189" w14:paraId="28B626D7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3"/>
        </w:trPr>
        <w:tc>
          <w:tcPr>
            <w:tcW w:w="2411" w:type="dxa"/>
            <w:gridSpan w:val="3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6D4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What types of volunteer work are you interested in doing? You can tick more than one.</w:t>
            </w:r>
          </w:p>
        </w:tc>
        <w:permStart w:id="1162619998" w:edGrp="everyone"/>
        <w:tc>
          <w:tcPr>
            <w:tcW w:w="4190" w:type="dxa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6D5" w14:textId="77777777" w:rsidR="00165491" w:rsidRDefault="00165491" w:rsidP="00B95732">
            <w:pPr>
              <w:spacing w:before="120" w:after="120"/>
            </w:pP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162619998"/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Fundraising – administration</w:t>
            </w:r>
          </w:p>
        </w:tc>
        <w:permStart w:id="1280329744" w:edGrp="everyone"/>
        <w:tc>
          <w:tcPr>
            <w:tcW w:w="332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6D6" w14:textId="77777777" w:rsidR="00165491" w:rsidRDefault="00165491" w:rsidP="00B95732">
            <w:pPr>
              <w:spacing w:before="120" w:after="120"/>
            </w:pP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280329744"/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Fundraising - promotions</w:t>
            </w:r>
          </w:p>
        </w:tc>
      </w:tr>
      <w:tr w:rsidR="00165491" w:rsidRPr="00707189" w14:paraId="28B626DB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3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6D8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2070049145" w:edGrp="everyone"/>
        <w:tc>
          <w:tcPr>
            <w:tcW w:w="4190" w:type="dxa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6D9" w14:textId="77777777" w:rsidR="00165491" w:rsidRDefault="00165491" w:rsidP="00B95732">
            <w:pPr>
              <w:spacing w:before="120" w:after="120"/>
            </w:pP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2070049145"/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Fundraising development</w:t>
            </w:r>
          </w:p>
        </w:tc>
        <w:permStart w:id="1826709726" w:edGrp="everyone"/>
        <w:tc>
          <w:tcPr>
            <w:tcW w:w="332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6DA" w14:textId="77777777" w:rsidR="00165491" w:rsidRDefault="00165491" w:rsidP="00B95732">
            <w:pPr>
              <w:spacing w:before="120" w:after="120"/>
            </w:pP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826709726"/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Events assistant</w:t>
            </w:r>
          </w:p>
        </w:tc>
      </w:tr>
      <w:tr w:rsidR="00165491" w:rsidRPr="00707189" w14:paraId="28B626DF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3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6DC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1120235498" w:edGrp="everyone"/>
        <w:tc>
          <w:tcPr>
            <w:tcW w:w="4190" w:type="dxa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6DD" w14:textId="77777777" w:rsidR="00165491" w:rsidRDefault="00165491" w:rsidP="00B95732">
            <w:pPr>
              <w:spacing w:before="120" w:after="120"/>
            </w:pP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120235498"/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Donor management / database</w:t>
            </w:r>
          </w:p>
        </w:tc>
        <w:permStart w:id="525952327" w:edGrp="everyone"/>
        <w:tc>
          <w:tcPr>
            <w:tcW w:w="332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6DE" w14:textId="77777777" w:rsidR="00165491" w:rsidRDefault="00165491" w:rsidP="00B95732">
            <w:pPr>
              <w:spacing w:before="120" w:after="120"/>
            </w:pP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525952327"/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Stock management / sorting</w:t>
            </w:r>
          </w:p>
        </w:tc>
      </w:tr>
      <w:tr w:rsidR="00165491" w:rsidRPr="00707189" w14:paraId="28B626E3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3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6E0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1586257311" w:edGrp="everyone"/>
        <w:tc>
          <w:tcPr>
            <w:tcW w:w="4190" w:type="dxa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6E1" w14:textId="77777777" w:rsidR="00165491" w:rsidRDefault="00165491" w:rsidP="00B95732">
            <w:pPr>
              <w:spacing w:before="120" w:after="120"/>
            </w:pP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586257311"/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Research </w:t>
            </w:r>
          </w:p>
        </w:tc>
        <w:permStart w:id="1999521759" w:edGrp="everyone"/>
        <w:tc>
          <w:tcPr>
            <w:tcW w:w="332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6E2" w14:textId="77777777" w:rsidR="00165491" w:rsidRDefault="00165491" w:rsidP="00B95732">
            <w:pPr>
              <w:spacing w:before="120" w:after="120"/>
            </w:pP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999521759"/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Transport / pick up stock</w:t>
            </w:r>
          </w:p>
        </w:tc>
      </w:tr>
      <w:tr w:rsidR="00165491" w:rsidRPr="00707189" w14:paraId="28B626E7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3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6E4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1184840318" w:edGrp="everyone"/>
        <w:tc>
          <w:tcPr>
            <w:tcW w:w="4190" w:type="dxa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6E5" w14:textId="77777777" w:rsidR="00165491" w:rsidRDefault="00165491" w:rsidP="00B95732">
            <w:pPr>
              <w:spacing w:before="120" w:after="120"/>
            </w:pP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184840318"/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General BYS admin duties</w:t>
            </w:r>
          </w:p>
        </w:tc>
        <w:permStart w:id="2064149327" w:edGrp="everyone"/>
        <w:tc>
          <w:tcPr>
            <w:tcW w:w="332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6E6" w14:textId="77777777" w:rsidR="00165491" w:rsidRDefault="00165491" w:rsidP="00B95732">
            <w:pPr>
              <w:spacing w:before="120" w:after="120"/>
            </w:pP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2064149327"/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Working with young people</w:t>
            </w:r>
          </w:p>
        </w:tc>
      </w:tr>
      <w:tr w:rsidR="00165491" w:rsidRPr="00707189" w14:paraId="28B626EA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3"/>
        </w:trPr>
        <w:tc>
          <w:tcPr>
            <w:tcW w:w="2411" w:type="dxa"/>
            <w:gridSpan w:val="3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6E8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565790541" w:edGrp="everyone"/>
        <w:tc>
          <w:tcPr>
            <w:tcW w:w="7513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6E9" w14:textId="77777777" w:rsidR="00165491" w:rsidRPr="00517B61" w:rsidRDefault="00165491" w:rsidP="005D6EB0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565790541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Other </w:t>
            </w:r>
            <w:r w:rsidRPr="00B95732">
              <w:rPr>
                <w:rFonts w:asciiTheme="minorHAnsi" w:eastAsia="Arial Unicode MS" w:hAnsiTheme="minorHAnsi" w:cs="Arial"/>
                <w:sz w:val="18"/>
                <w:szCs w:val="18"/>
              </w:rPr>
              <w:t>(please specify):</w:t>
            </w:r>
          </w:p>
        </w:tc>
      </w:tr>
      <w:tr w:rsidR="00165491" w:rsidRPr="00707189" w14:paraId="28B626ED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3"/>
        </w:trPr>
        <w:tc>
          <w:tcPr>
            <w:tcW w:w="2411" w:type="dxa"/>
            <w:gridSpan w:val="3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6EB" w14:textId="77777777" w:rsidR="00165491" w:rsidRDefault="00DB6027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1156080921" w:edGrp="everyone" w:colFirst="1" w:colLast="1"/>
            <w:r>
              <w:rPr>
                <w:rFonts w:asciiTheme="minorHAnsi" w:hAnsiTheme="minorHAnsi" w:cs="Arial"/>
                <w:sz w:val="22"/>
                <w:szCs w:val="22"/>
              </w:rPr>
              <w:t xml:space="preserve">List your three top </w:t>
            </w:r>
            <w:r w:rsidR="00165491">
              <w:rPr>
                <w:rFonts w:asciiTheme="minorHAnsi" w:hAnsiTheme="minorHAnsi" w:cs="Arial"/>
                <w:sz w:val="22"/>
                <w:szCs w:val="22"/>
              </w:rPr>
              <w:t>interests and hobbies?</w:t>
            </w:r>
          </w:p>
        </w:tc>
        <w:tc>
          <w:tcPr>
            <w:tcW w:w="7513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6EC" w14:textId="77777777" w:rsidR="00165491" w:rsidRPr="00DB6027" w:rsidRDefault="00DB6027" w:rsidP="00DB6027">
            <w:pPr>
              <w:pStyle w:val="ListParagraph"/>
              <w:spacing w:before="120" w:after="120"/>
              <w:ind w:left="34" w:hanging="34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1.</w:t>
            </w:r>
          </w:p>
        </w:tc>
      </w:tr>
      <w:tr w:rsidR="00165491" w:rsidRPr="00707189" w14:paraId="28B626F0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2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6EE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152587555" w:edGrp="everyone" w:colFirst="1" w:colLast="1"/>
            <w:permEnd w:id="1156080921"/>
          </w:p>
        </w:tc>
        <w:tc>
          <w:tcPr>
            <w:tcW w:w="7513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6EF" w14:textId="77777777" w:rsidR="00165491" w:rsidRPr="00DB6027" w:rsidRDefault="00DB6027" w:rsidP="00DB6027">
            <w:pPr>
              <w:pStyle w:val="ListParagraph"/>
              <w:spacing w:before="120" w:after="120"/>
              <w:ind w:left="34" w:hanging="34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2.</w:t>
            </w:r>
          </w:p>
        </w:tc>
      </w:tr>
      <w:tr w:rsidR="00165491" w:rsidRPr="00707189" w14:paraId="28B626F3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2"/>
        </w:trPr>
        <w:tc>
          <w:tcPr>
            <w:tcW w:w="2411" w:type="dxa"/>
            <w:gridSpan w:val="3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6F1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1080826599" w:edGrp="everyone" w:colFirst="1" w:colLast="1"/>
            <w:permEnd w:id="152587555"/>
          </w:p>
        </w:tc>
        <w:tc>
          <w:tcPr>
            <w:tcW w:w="7513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6F2" w14:textId="77777777" w:rsidR="00165491" w:rsidRPr="00DB6027" w:rsidRDefault="00DB6027" w:rsidP="00DB6027">
            <w:pPr>
              <w:pStyle w:val="ListParagraph"/>
              <w:spacing w:before="120" w:after="120"/>
              <w:ind w:left="34" w:hanging="34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3.</w:t>
            </w:r>
          </w:p>
        </w:tc>
      </w:tr>
      <w:tr w:rsidR="00165491" w:rsidRPr="00707189" w14:paraId="28B626F6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3"/>
        </w:trPr>
        <w:tc>
          <w:tcPr>
            <w:tcW w:w="2411" w:type="dxa"/>
            <w:gridSpan w:val="3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6F4" w14:textId="77777777" w:rsidR="00165491" w:rsidRDefault="00DB6027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285549373" w:edGrp="everyone" w:colFirst="1" w:colLast="1"/>
            <w:permEnd w:id="1080826599"/>
            <w:r>
              <w:rPr>
                <w:rFonts w:asciiTheme="minorHAnsi" w:hAnsiTheme="minorHAnsi" w:cs="Arial"/>
                <w:sz w:val="22"/>
                <w:szCs w:val="22"/>
              </w:rPr>
              <w:t>List your three top</w:t>
            </w:r>
            <w:r w:rsidR="00165491">
              <w:rPr>
                <w:rFonts w:asciiTheme="minorHAnsi" w:hAnsiTheme="minorHAnsi" w:cs="Arial"/>
                <w:sz w:val="22"/>
                <w:szCs w:val="22"/>
              </w:rPr>
              <w:t xml:space="preserve"> skills can you contribute as a volunteer?</w:t>
            </w:r>
          </w:p>
        </w:tc>
        <w:tc>
          <w:tcPr>
            <w:tcW w:w="7513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6F5" w14:textId="77777777" w:rsidR="00165491" w:rsidRPr="00517B61" w:rsidRDefault="00DB6027" w:rsidP="005D6EB0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1.</w:t>
            </w:r>
          </w:p>
        </w:tc>
      </w:tr>
      <w:tr w:rsidR="00165491" w:rsidRPr="00707189" w14:paraId="28B626F9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2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6F7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1447301479" w:edGrp="everyone" w:colFirst="1" w:colLast="1"/>
            <w:permEnd w:id="285549373"/>
          </w:p>
        </w:tc>
        <w:tc>
          <w:tcPr>
            <w:tcW w:w="7513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6F8" w14:textId="77777777" w:rsidR="00165491" w:rsidRPr="00517B61" w:rsidRDefault="00DB6027" w:rsidP="005D6EB0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2.</w:t>
            </w:r>
          </w:p>
        </w:tc>
      </w:tr>
      <w:tr w:rsidR="00165491" w:rsidRPr="00707189" w14:paraId="28B626FC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2"/>
        </w:trPr>
        <w:tc>
          <w:tcPr>
            <w:tcW w:w="2411" w:type="dxa"/>
            <w:gridSpan w:val="3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6FA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873020540" w:edGrp="everyone" w:colFirst="1" w:colLast="1"/>
            <w:permEnd w:id="1447301479"/>
          </w:p>
        </w:tc>
        <w:tc>
          <w:tcPr>
            <w:tcW w:w="7513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6FB" w14:textId="77777777" w:rsidR="00165491" w:rsidRPr="00517B61" w:rsidRDefault="00DB6027" w:rsidP="005D6EB0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3.</w:t>
            </w:r>
          </w:p>
        </w:tc>
      </w:tr>
      <w:tr w:rsidR="00165491" w:rsidRPr="00707189" w14:paraId="28B626FF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43"/>
        </w:trPr>
        <w:tc>
          <w:tcPr>
            <w:tcW w:w="2411" w:type="dxa"/>
            <w:gridSpan w:val="3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6FD" w14:textId="77777777" w:rsidR="00165491" w:rsidRDefault="00165491" w:rsidP="0067580F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2011262756" w:edGrp="everyone" w:colFirst="1" w:colLast="1"/>
            <w:permEnd w:id="873020540"/>
            <w:r>
              <w:rPr>
                <w:rFonts w:asciiTheme="minorHAnsi" w:hAnsiTheme="minorHAnsi" w:cs="Arial"/>
                <w:sz w:val="22"/>
                <w:szCs w:val="22"/>
              </w:rPr>
              <w:t>Do you have any tertiary qualifications that would be relevant?  If yes, please provide details:</w:t>
            </w:r>
          </w:p>
        </w:tc>
        <w:tc>
          <w:tcPr>
            <w:tcW w:w="7513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6FE" w14:textId="77777777" w:rsidR="00165491" w:rsidRPr="00517B61" w:rsidRDefault="00165491" w:rsidP="005D6EB0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165491" w:rsidRPr="00707189" w14:paraId="28B62702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42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700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704398644" w:edGrp="everyone" w:colFirst="1" w:colLast="1"/>
            <w:permEnd w:id="2011262756"/>
          </w:p>
        </w:tc>
        <w:tc>
          <w:tcPr>
            <w:tcW w:w="7513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701" w14:textId="77777777" w:rsidR="00165491" w:rsidRPr="00517B61" w:rsidRDefault="00165491" w:rsidP="005D6EB0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165491" w:rsidRPr="00707189" w14:paraId="28B62705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42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703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2001101846" w:edGrp="everyone" w:colFirst="1" w:colLast="1"/>
            <w:permEnd w:id="704398644"/>
          </w:p>
        </w:tc>
        <w:tc>
          <w:tcPr>
            <w:tcW w:w="7513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704" w14:textId="77777777" w:rsidR="00165491" w:rsidRPr="00517B61" w:rsidRDefault="00165491" w:rsidP="005D6EB0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165491" w:rsidRPr="00707189" w14:paraId="28B62708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2411" w:type="dxa"/>
            <w:gridSpan w:val="3"/>
            <w:vMerge w:val="restart"/>
            <w:shd w:val="clear" w:color="auto" w:fill="D9D9D9" w:themeFill="background1" w:themeFillShade="D9"/>
            <w:vAlign w:val="center"/>
          </w:tcPr>
          <w:p w14:paraId="28B62706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432212515" w:edGrp="everyone" w:colFirst="1" w:colLast="1"/>
            <w:permEnd w:id="2001101846"/>
            <w:r>
              <w:rPr>
                <w:rFonts w:asciiTheme="minorHAnsi" w:hAnsiTheme="minorHAnsi" w:cs="Arial"/>
                <w:sz w:val="22"/>
                <w:szCs w:val="22"/>
              </w:rPr>
              <w:t>Do you have any work experience that would be relevant?  If yes, please provide details:</w:t>
            </w:r>
          </w:p>
        </w:tc>
        <w:tc>
          <w:tcPr>
            <w:tcW w:w="7513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707" w14:textId="77777777" w:rsidR="00165491" w:rsidRPr="00517B61" w:rsidRDefault="00165491" w:rsidP="005D6EB0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165491" w:rsidRPr="00707189" w14:paraId="28B6270B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7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709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1202551941" w:edGrp="everyone" w:colFirst="1" w:colLast="1"/>
            <w:permEnd w:id="432212515"/>
          </w:p>
        </w:tc>
        <w:tc>
          <w:tcPr>
            <w:tcW w:w="7513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70A" w14:textId="77777777" w:rsidR="00165491" w:rsidRPr="00517B61" w:rsidRDefault="00165491" w:rsidP="005D6EB0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165491" w:rsidRPr="00707189" w14:paraId="28B6270E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7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70C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1845429914" w:edGrp="everyone" w:colFirst="1" w:colLast="1"/>
            <w:permEnd w:id="1202551941"/>
          </w:p>
        </w:tc>
        <w:tc>
          <w:tcPr>
            <w:tcW w:w="7513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70D" w14:textId="77777777" w:rsidR="00165491" w:rsidRPr="00517B61" w:rsidRDefault="00165491" w:rsidP="005D6EB0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165491" w:rsidRPr="00707189" w14:paraId="28B62713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26"/>
        </w:trPr>
        <w:tc>
          <w:tcPr>
            <w:tcW w:w="2411" w:type="dxa"/>
            <w:gridSpan w:val="3"/>
            <w:vMerge w:val="restart"/>
            <w:shd w:val="clear" w:color="auto" w:fill="D9D9D9" w:themeFill="background1" w:themeFillShade="D9"/>
            <w:vAlign w:val="center"/>
          </w:tcPr>
          <w:p w14:paraId="28B6270F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1284775288" w:edGrp="everyone" w:colFirst="3" w:colLast="3"/>
            <w:permStart w:id="415250142" w:edGrp="everyone" w:colFirst="2" w:colLast="2"/>
            <w:permEnd w:id="1845429914"/>
            <w:r>
              <w:rPr>
                <w:rFonts w:asciiTheme="minorHAnsi" w:hAnsiTheme="minorHAnsi" w:cs="Arial"/>
                <w:sz w:val="22"/>
                <w:szCs w:val="22"/>
              </w:rPr>
              <w:t>Have you done voluntary work before?</w:t>
            </w:r>
          </w:p>
        </w:tc>
        <w:permStart w:id="1570395530" w:edGrp="everyone"/>
        <w:tc>
          <w:tcPr>
            <w:tcW w:w="9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710" w14:textId="77777777" w:rsidR="00165491" w:rsidRPr="00517B61" w:rsidRDefault="00165491" w:rsidP="005D6EB0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570395530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Yes</w:t>
            </w:r>
          </w:p>
        </w:tc>
        <w:tc>
          <w:tcPr>
            <w:tcW w:w="3162" w:type="dxa"/>
            <w:gridSpan w:val="9"/>
            <w:vMerge w:val="restart"/>
            <w:tcBorders>
              <w:top w:val="single" w:sz="4" w:space="0" w:color="auto"/>
            </w:tcBorders>
          </w:tcPr>
          <w:p w14:paraId="28B62711" w14:textId="77777777" w:rsidR="00165491" w:rsidRPr="00517B61" w:rsidRDefault="00165491" w:rsidP="0067580F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If yes, what did you do:</w:t>
            </w:r>
          </w:p>
        </w:tc>
        <w:tc>
          <w:tcPr>
            <w:tcW w:w="3402" w:type="dxa"/>
            <w:gridSpan w:val="3"/>
            <w:vMerge w:val="restart"/>
            <w:tcBorders>
              <w:top w:val="single" w:sz="4" w:space="0" w:color="auto"/>
            </w:tcBorders>
          </w:tcPr>
          <w:p w14:paraId="28B62712" w14:textId="77777777" w:rsidR="00165491" w:rsidRPr="00517B61" w:rsidRDefault="00165491" w:rsidP="0067580F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Which organisation(s):</w:t>
            </w:r>
          </w:p>
        </w:tc>
      </w:tr>
      <w:permEnd w:id="1284775288"/>
      <w:permEnd w:id="415250142"/>
      <w:tr w:rsidR="00165491" w:rsidRPr="00707189" w14:paraId="28B62718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25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714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1867199300" w:edGrp="everyone"/>
        <w:tc>
          <w:tcPr>
            <w:tcW w:w="9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715" w14:textId="77777777" w:rsidR="00165491" w:rsidRPr="00517B61" w:rsidRDefault="00165491" w:rsidP="005D6EB0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867199300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No</w:t>
            </w:r>
          </w:p>
        </w:tc>
        <w:tc>
          <w:tcPr>
            <w:tcW w:w="3162" w:type="dxa"/>
            <w:gridSpan w:val="9"/>
            <w:vMerge/>
            <w:tcBorders>
              <w:bottom w:val="single" w:sz="4" w:space="0" w:color="auto"/>
            </w:tcBorders>
            <w:vAlign w:val="center"/>
          </w:tcPr>
          <w:p w14:paraId="28B62716" w14:textId="77777777" w:rsidR="00165491" w:rsidRPr="00517B61" w:rsidRDefault="00165491" w:rsidP="005D6EB0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3402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28B62717" w14:textId="77777777" w:rsidR="00165491" w:rsidRPr="00517B61" w:rsidRDefault="00165491" w:rsidP="005D6EB0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165491" w:rsidRPr="00707189" w14:paraId="28B6271C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26"/>
        </w:trPr>
        <w:tc>
          <w:tcPr>
            <w:tcW w:w="2411" w:type="dxa"/>
            <w:gridSpan w:val="3"/>
            <w:vMerge w:val="restart"/>
            <w:shd w:val="clear" w:color="auto" w:fill="D9D9D9" w:themeFill="background1" w:themeFillShade="D9"/>
            <w:vAlign w:val="center"/>
          </w:tcPr>
          <w:p w14:paraId="28B62719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453710085" w:edGrp="everyone" w:colFirst="2" w:colLast="2"/>
            <w:r>
              <w:rPr>
                <w:rFonts w:asciiTheme="minorHAnsi" w:hAnsiTheme="minorHAnsi" w:cs="Arial"/>
                <w:sz w:val="22"/>
                <w:szCs w:val="22"/>
              </w:rPr>
              <w:t>Is English your first language</w:t>
            </w:r>
          </w:p>
        </w:tc>
        <w:permStart w:id="433857108" w:edGrp="everyone"/>
        <w:tc>
          <w:tcPr>
            <w:tcW w:w="9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71A" w14:textId="77777777" w:rsidR="00165491" w:rsidRPr="00517B61" w:rsidRDefault="00165491" w:rsidP="00051B7F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433857108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Yes</w:t>
            </w:r>
          </w:p>
        </w:tc>
        <w:tc>
          <w:tcPr>
            <w:tcW w:w="6564" w:type="dxa"/>
            <w:gridSpan w:val="12"/>
            <w:vMerge w:val="restart"/>
            <w:tcBorders>
              <w:top w:val="single" w:sz="4" w:space="0" w:color="auto"/>
            </w:tcBorders>
          </w:tcPr>
          <w:p w14:paraId="28B6271B" w14:textId="77777777" w:rsidR="00165491" w:rsidRPr="00517B61" w:rsidRDefault="00165491" w:rsidP="00975096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If no, please specify your first language:</w:t>
            </w:r>
          </w:p>
        </w:tc>
      </w:tr>
      <w:permEnd w:id="453710085"/>
      <w:tr w:rsidR="00165491" w:rsidRPr="00707189" w14:paraId="28B62720" w14:textId="77777777" w:rsidTr="00DD69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25"/>
        </w:trPr>
        <w:tc>
          <w:tcPr>
            <w:tcW w:w="2411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71D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6305948" w:edGrp="everyone"/>
        <w:tc>
          <w:tcPr>
            <w:tcW w:w="9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71E" w14:textId="77777777" w:rsidR="00165491" w:rsidRPr="00517B61" w:rsidRDefault="00165491" w:rsidP="00051B7F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6305948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No</w:t>
            </w:r>
          </w:p>
        </w:tc>
        <w:tc>
          <w:tcPr>
            <w:tcW w:w="6564" w:type="dxa"/>
            <w:gridSpan w:val="12"/>
            <w:vMerge/>
            <w:tcBorders>
              <w:bottom w:val="single" w:sz="4" w:space="0" w:color="auto"/>
            </w:tcBorders>
            <w:vAlign w:val="center"/>
          </w:tcPr>
          <w:p w14:paraId="28B6271F" w14:textId="77777777" w:rsidR="00165491" w:rsidRPr="00517B61" w:rsidRDefault="00165491" w:rsidP="005D6EB0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</w:tbl>
    <w:p w14:paraId="28B62721" w14:textId="77777777" w:rsidR="00E30376" w:rsidRDefault="00E30376">
      <w:r>
        <w:br w:type="page"/>
      </w:r>
    </w:p>
    <w:tbl>
      <w:tblPr>
        <w:tblStyle w:val="TableGrid"/>
        <w:tblW w:w="9924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1419"/>
        <w:gridCol w:w="992"/>
        <w:gridCol w:w="142"/>
        <w:gridCol w:w="425"/>
        <w:gridCol w:w="425"/>
        <w:gridCol w:w="142"/>
        <w:gridCol w:w="142"/>
        <w:gridCol w:w="653"/>
        <w:gridCol w:w="197"/>
        <w:gridCol w:w="1229"/>
        <w:gridCol w:w="47"/>
        <w:gridCol w:w="283"/>
        <w:gridCol w:w="151"/>
        <w:gridCol w:w="558"/>
        <w:gridCol w:w="142"/>
        <w:gridCol w:w="283"/>
        <w:gridCol w:w="567"/>
        <w:gridCol w:w="48"/>
        <w:gridCol w:w="236"/>
        <w:gridCol w:w="39"/>
        <w:gridCol w:w="811"/>
        <w:gridCol w:w="993"/>
      </w:tblGrid>
      <w:tr w:rsidR="00051B7F" w:rsidRPr="00707189" w14:paraId="28B62727" w14:textId="77777777" w:rsidTr="00E30376">
        <w:trPr>
          <w:trHeight w:val="367"/>
        </w:trPr>
        <w:tc>
          <w:tcPr>
            <w:tcW w:w="2411" w:type="dxa"/>
            <w:gridSpan w:val="2"/>
            <w:shd w:val="clear" w:color="auto" w:fill="D9D9D9" w:themeFill="background1" w:themeFillShade="D9"/>
            <w:vAlign w:val="center"/>
          </w:tcPr>
          <w:p w14:paraId="28B62722" w14:textId="77777777" w:rsidR="00165491" w:rsidRDefault="00165491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lastRenderedPageBreak/>
              <w:t>Would you say your level of proficiency in speaking English is:</w:t>
            </w:r>
          </w:p>
        </w:tc>
        <w:permStart w:id="1154894557" w:edGrp="everyone"/>
        <w:tc>
          <w:tcPr>
            <w:tcW w:w="1929" w:type="dxa"/>
            <w:gridSpan w:val="6"/>
            <w:tcBorders>
              <w:top w:val="single" w:sz="4" w:space="0" w:color="auto"/>
            </w:tcBorders>
            <w:vAlign w:val="center"/>
          </w:tcPr>
          <w:p w14:paraId="28B62723" w14:textId="77777777" w:rsidR="00165491" w:rsidRPr="00517B61" w:rsidRDefault="00165491" w:rsidP="00DB6027">
            <w:pPr>
              <w:spacing w:before="120" w:after="120"/>
              <w:ind w:left="317" w:hanging="317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154894557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Low (only a little English)</w:t>
            </w:r>
          </w:p>
        </w:tc>
        <w:permStart w:id="1547442823" w:edGrp="everyone"/>
        <w:tc>
          <w:tcPr>
            <w:tcW w:w="1907" w:type="dxa"/>
            <w:gridSpan w:val="5"/>
            <w:tcBorders>
              <w:top w:val="single" w:sz="4" w:space="0" w:color="auto"/>
            </w:tcBorders>
            <w:vAlign w:val="center"/>
          </w:tcPr>
          <w:p w14:paraId="28B62724" w14:textId="77777777" w:rsidR="00165491" w:rsidRDefault="00165491" w:rsidP="00975096"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547442823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Basic</w:t>
            </w:r>
          </w:p>
        </w:tc>
        <w:permStart w:id="449465682" w:edGrp="everyone"/>
        <w:tc>
          <w:tcPr>
            <w:tcW w:w="1873" w:type="dxa"/>
            <w:gridSpan w:val="7"/>
            <w:tcBorders>
              <w:top w:val="single" w:sz="4" w:space="0" w:color="auto"/>
            </w:tcBorders>
            <w:vAlign w:val="center"/>
          </w:tcPr>
          <w:p w14:paraId="28B62725" w14:textId="77777777" w:rsidR="00165491" w:rsidRDefault="00165491" w:rsidP="00975096"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449465682"/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Intermediate</w:t>
            </w:r>
          </w:p>
        </w:tc>
        <w:permStart w:id="669586737" w:edGrp="everyone"/>
        <w:tc>
          <w:tcPr>
            <w:tcW w:w="1804" w:type="dxa"/>
            <w:gridSpan w:val="2"/>
            <w:tcBorders>
              <w:top w:val="single" w:sz="4" w:space="0" w:color="auto"/>
            </w:tcBorders>
            <w:vAlign w:val="center"/>
          </w:tcPr>
          <w:p w14:paraId="28B62726" w14:textId="77777777" w:rsidR="00165491" w:rsidRDefault="00165491" w:rsidP="00975096"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669586737"/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Advanced</w:t>
            </w:r>
          </w:p>
        </w:tc>
      </w:tr>
      <w:tr w:rsidR="00051B7F" w:rsidRPr="00707189" w14:paraId="28B6272D" w14:textId="77777777" w:rsidTr="00E30376">
        <w:trPr>
          <w:trHeight w:val="367"/>
        </w:trPr>
        <w:tc>
          <w:tcPr>
            <w:tcW w:w="2411" w:type="dxa"/>
            <w:gridSpan w:val="2"/>
            <w:shd w:val="clear" w:color="auto" w:fill="D9D9D9" w:themeFill="background1" w:themeFillShade="D9"/>
            <w:vAlign w:val="center"/>
          </w:tcPr>
          <w:p w14:paraId="28B62728" w14:textId="77777777" w:rsidR="00975096" w:rsidRDefault="00975096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>
              <w:br w:type="page"/>
            </w:r>
            <w:r>
              <w:rPr>
                <w:rFonts w:asciiTheme="minorHAnsi" w:hAnsiTheme="minorHAnsi" w:cs="Arial"/>
                <w:sz w:val="22"/>
                <w:szCs w:val="22"/>
              </w:rPr>
              <w:t>Would you say your proficiency in writing in English is:</w:t>
            </w:r>
          </w:p>
        </w:tc>
        <w:permStart w:id="1754680717" w:edGrp="everyone"/>
        <w:tc>
          <w:tcPr>
            <w:tcW w:w="1929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729" w14:textId="77777777" w:rsidR="00975096" w:rsidRPr="00517B61" w:rsidRDefault="00975096" w:rsidP="00DB6027">
            <w:pPr>
              <w:spacing w:before="120" w:after="120"/>
              <w:ind w:left="317" w:hanging="317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4520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754680717"/>
            <w:r w:rsidR="00DB6027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Low (only a little English)</w:t>
            </w:r>
          </w:p>
        </w:tc>
        <w:permStart w:id="1634035020" w:edGrp="everyone"/>
        <w:tc>
          <w:tcPr>
            <w:tcW w:w="1907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72A" w14:textId="77777777" w:rsidR="00975096" w:rsidRDefault="00975096" w:rsidP="00051B7F"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634035020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Basic</w:t>
            </w:r>
          </w:p>
        </w:tc>
        <w:permStart w:id="458193828" w:edGrp="everyone"/>
        <w:tc>
          <w:tcPr>
            <w:tcW w:w="1873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72B" w14:textId="77777777" w:rsidR="00975096" w:rsidRDefault="00975096" w:rsidP="00051B7F"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458193828"/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Intermediate</w:t>
            </w:r>
          </w:p>
        </w:tc>
        <w:permStart w:id="584595883" w:edGrp="everyone"/>
        <w:tc>
          <w:tcPr>
            <w:tcW w:w="180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72C" w14:textId="77777777" w:rsidR="00975096" w:rsidRDefault="00975096" w:rsidP="00051B7F"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584595883"/>
            <w:r w:rsidRPr="0025777B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Advanced</w:t>
            </w:r>
          </w:p>
        </w:tc>
      </w:tr>
      <w:tr w:rsidR="00E30376" w:rsidRPr="00707189" w14:paraId="28B62732" w14:textId="77777777" w:rsidTr="00E30376">
        <w:trPr>
          <w:trHeight w:val="664"/>
        </w:trPr>
        <w:tc>
          <w:tcPr>
            <w:tcW w:w="2411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28B6272E" w14:textId="77777777" w:rsidR="00E30376" w:rsidRDefault="00E30376" w:rsidP="00E30376">
            <w:pPr>
              <w:spacing w:before="120" w:after="120"/>
            </w:pPr>
            <w:permStart w:id="1277127298" w:edGrp="everyone" w:colFirst="2" w:colLast="2"/>
            <w:r w:rsidRPr="00E92AA6">
              <w:rPr>
                <w:rFonts w:asciiTheme="minorHAnsi" w:hAnsiTheme="minorHAnsi" w:cs="Arial"/>
                <w:sz w:val="22"/>
                <w:szCs w:val="22"/>
              </w:rPr>
              <w:t>Do you have any health condition</w:t>
            </w:r>
            <w:r>
              <w:rPr>
                <w:rFonts w:asciiTheme="minorHAnsi" w:hAnsiTheme="minorHAnsi" w:cs="Arial"/>
                <w:sz w:val="22"/>
                <w:szCs w:val="22"/>
              </w:rPr>
              <w:t>(s)</w:t>
            </w:r>
            <w:r w:rsidRPr="00E92AA6">
              <w:rPr>
                <w:rFonts w:asciiTheme="minorHAnsi" w:hAnsiTheme="minorHAnsi" w:cs="Arial"/>
                <w:sz w:val="22"/>
                <w:szCs w:val="22"/>
              </w:rPr>
              <w:t xml:space="preserve"> or circumstances that would limit your ability to </w:t>
            </w:r>
            <w:r>
              <w:rPr>
                <w:rFonts w:asciiTheme="minorHAnsi" w:hAnsiTheme="minorHAnsi" w:cs="Arial"/>
                <w:sz w:val="22"/>
                <w:szCs w:val="22"/>
              </w:rPr>
              <w:t>take on certain roles</w:t>
            </w:r>
            <w:r w:rsidRPr="00E92AA6">
              <w:rPr>
                <w:rFonts w:asciiTheme="minorHAnsi" w:hAnsiTheme="minorHAnsi" w:cs="Arial"/>
                <w:sz w:val="22"/>
                <w:szCs w:val="22"/>
              </w:rPr>
              <w:t>?</w:t>
            </w:r>
          </w:p>
        </w:tc>
        <w:permStart w:id="1428181823" w:edGrp="everyone"/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72F" w14:textId="77777777" w:rsidR="00E30376" w:rsidRDefault="00E30376" w:rsidP="00C67D0F"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428181823"/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Yes</w:t>
            </w:r>
          </w:p>
        </w:tc>
        <w:tc>
          <w:tcPr>
            <w:tcW w:w="4717" w:type="dxa"/>
            <w:gridSpan w:val="15"/>
            <w:vMerge w:val="restart"/>
            <w:tcBorders>
              <w:top w:val="single" w:sz="4" w:space="0" w:color="auto"/>
            </w:tcBorders>
          </w:tcPr>
          <w:p w14:paraId="28B62730" w14:textId="77777777" w:rsidR="00E30376" w:rsidRPr="0025777B" w:rsidRDefault="00E30376" w:rsidP="00E30376">
            <w:pPr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If yes, please specify:</w:t>
            </w:r>
          </w:p>
        </w:tc>
        <w:tc>
          <w:tcPr>
            <w:tcW w:w="1804" w:type="dxa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14:paraId="28B62731" w14:textId="77777777" w:rsidR="00E30376" w:rsidRPr="00E30376" w:rsidRDefault="00E30376" w:rsidP="00E30376">
            <w:pPr>
              <w:rPr>
                <w:rFonts w:asciiTheme="minorHAnsi" w:eastAsia="Arial Unicode MS" w:hAnsiTheme="minorHAnsi" w:cs="Arial"/>
                <w:sz w:val="16"/>
                <w:szCs w:val="16"/>
              </w:rPr>
            </w:pPr>
            <w:r w:rsidRPr="00E30376">
              <w:rPr>
                <w:rFonts w:asciiTheme="minorHAnsi" w:eastAsia="Arial Unicode MS" w:hAnsiTheme="minorHAnsi" w:cs="Arial"/>
                <w:sz w:val="16"/>
                <w:szCs w:val="16"/>
              </w:rPr>
              <w:t>Please note, this information is used only to determine an appropriate role for you that will not impact on your condition.</w:t>
            </w:r>
          </w:p>
        </w:tc>
      </w:tr>
      <w:permEnd w:id="1277127298"/>
      <w:tr w:rsidR="00E30376" w:rsidRPr="00707189" w14:paraId="28B62737" w14:textId="77777777" w:rsidTr="00E30376">
        <w:trPr>
          <w:trHeight w:val="663"/>
        </w:trPr>
        <w:tc>
          <w:tcPr>
            <w:tcW w:w="2411" w:type="dxa"/>
            <w:gridSpan w:val="2"/>
            <w:vMerge/>
            <w:shd w:val="clear" w:color="auto" w:fill="D9D9D9" w:themeFill="background1" w:themeFillShade="D9"/>
            <w:vAlign w:val="center"/>
          </w:tcPr>
          <w:p w14:paraId="28B62733" w14:textId="77777777" w:rsidR="00E30376" w:rsidRPr="00E92AA6" w:rsidRDefault="00E30376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2052604558" w:edGrp="everyone"/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62734" w14:textId="77777777" w:rsidR="00E30376" w:rsidRDefault="00E30376" w:rsidP="00C67D0F"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2052604558"/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No</w:t>
            </w:r>
          </w:p>
        </w:tc>
        <w:tc>
          <w:tcPr>
            <w:tcW w:w="4717" w:type="dxa"/>
            <w:gridSpan w:val="15"/>
            <w:vMerge/>
            <w:tcBorders>
              <w:bottom w:val="single" w:sz="4" w:space="0" w:color="auto"/>
            </w:tcBorders>
            <w:vAlign w:val="center"/>
          </w:tcPr>
          <w:p w14:paraId="28B62735" w14:textId="77777777" w:rsidR="00E30376" w:rsidRPr="0025777B" w:rsidRDefault="00E30376" w:rsidP="00051B7F">
            <w:pPr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1804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28B62736" w14:textId="77777777" w:rsidR="00E30376" w:rsidRPr="0025777B" w:rsidRDefault="00E30376" w:rsidP="00051B7F">
            <w:pPr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975096" w:rsidRPr="00707189" w14:paraId="28B6273C" w14:textId="77777777" w:rsidTr="00E30376">
        <w:trPr>
          <w:trHeight w:val="439"/>
        </w:trPr>
        <w:tc>
          <w:tcPr>
            <w:tcW w:w="2411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28B62738" w14:textId="77777777" w:rsidR="00975096" w:rsidRDefault="00975096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Do you have a Queensland driver’s licence?</w:t>
            </w:r>
          </w:p>
        </w:tc>
        <w:permStart w:id="2071096199" w:edGrp="everyone"/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B62739" w14:textId="77777777" w:rsidR="00975096" w:rsidRDefault="00975096" w:rsidP="00975096"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2071096199"/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Yes</w:t>
            </w:r>
          </w:p>
        </w:tc>
        <w:tc>
          <w:tcPr>
            <w:tcW w:w="4717" w:type="dxa"/>
            <w:gridSpan w:val="15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73A" w14:textId="77777777" w:rsidR="00975096" w:rsidRPr="0025777B" w:rsidRDefault="00975096" w:rsidP="00051B7F">
            <w:pPr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If yes, do you have access to a vehicle that you can use while volunteering?</w:t>
            </w:r>
          </w:p>
        </w:tc>
        <w:permStart w:id="1641837557" w:edGrp="everyone"/>
        <w:tc>
          <w:tcPr>
            <w:tcW w:w="1804" w:type="dxa"/>
            <w:gridSpan w:val="2"/>
            <w:tcBorders>
              <w:top w:val="single" w:sz="4" w:space="0" w:color="auto"/>
            </w:tcBorders>
            <w:vAlign w:val="center"/>
          </w:tcPr>
          <w:p w14:paraId="28B6273B" w14:textId="77777777" w:rsidR="00975096" w:rsidRDefault="00975096" w:rsidP="00051B7F"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641837557"/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Yes</w:t>
            </w:r>
          </w:p>
        </w:tc>
      </w:tr>
      <w:tr w:rsidR="00975096" w:rsidRPr="00707189" w14:paraId="28B62741" w14:textId="77777777" w:rsidTr="00E30376">
        <w:trPr>
          <w:trHeight w:val="438"/>
        </w:trPr>
        <w:tc>
          <w:tcPr>
            <w:tcW w:w="2411" w:type="dxa"/>
            <w:gridSpan w:val="2"/>
            <w:vMerge/>
            <w:shd w:val="clear" w:color="auto" w:fill="D9D9D9" w:themeFill="background1" w:themeFillShade="D9"/>
            <w:vAlign w:val="center"/>
          </w:tcPr>
          <w:p w14:paraId="28B6273D" w14:textId="77777777" w:rsidR="00975096" w:rsidRDefault="00975096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1739813771" w:edGrp="everyone"/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B6273E" w14:textId="77777777" w:rsidR="00975096" w:rsidRDefault="00975096" w:rsidP="00975096"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739813771"/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No</w:t>
            </w:r>
          </w:p>
        </w:tc>
        <w:tc>
          <w:tcPr>
            <w:tcW w:w="4717" w:type="dxa"/>
            <w:gridSpan w:val="15"/>
            <w:vMerge/>
            <w:shd w:val="clear" w:color="auto" w:fill="D9D9D9" w:themeFill="background1" w:themeFillShade="D9"/>
            <w:vAlign w:val="center"/>
          </w:tcPr>
          <w:p w14:paraId="28B6273F" w14:textId="77777777" w:rsidR="00975096" w:rsidRPr="0025777B" w:rsidRDefault="00975096" w:rsidP="00051B7F">
            <w:pPr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permStart w:id="1950759522" w:edGrp="everyone"/>
        <w:tc>
          <w:tcPr>
            <w:tcW w:w="1804" w:type="dxa"/>
            <w:gridSpan w:val="2"/>
            <w:vAlign w:val="center"/>
          </w:tcPr>
          <w:p w14:paraId="28B62740" w14:textId="77777777" w:rsidR="00975096" w:rsidRDefault="00975096" w:rsidP="00051B7F"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950759522"/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No</w:t>
            </w:r>
          </w:p>
        </w:tc>
      </w:tr>
      <w:tr w:rsidR="00975096" w:rsidRPr="00707189" w14:paraId="28B62746" w14:textId="77777777" w:rsidTr="00E30376">
        <w:trPr>
          <w:trHeight w:val="439"/>
        </w:trPr>
        <w:tc>
          <w:tcPr>
            <w:tcW w:w="2411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28B62742" w14:textId="77777777" w:rsidR="00975096" w:rsidRDefault="00975096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98460014" w:edGrp="everyone" w:colFirst="3" w:colLast="3"/>
            <w:r>
              <w:rPr>
                <w:rFonts w:asciiTheme="minorHAnsi" w:hAnsiTheme="minorHAnsi" w:cs="Arial"/>
                <w:sz w:val="22"/>
                <w:szCs w:val="22"/>
              </w:rPr>
              <w:t>Do you have a Blue Card for working with children?</w:t>
            </w:r>
          </w:p>
        </w:tc>
        <w:permStart w:id="1708416495" w:edGrp="everyone"/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B62743" w14:textId="77777777" w:rsidR="00975096" w:rsidRDefault="00975096" w:rsidP="00051B7F"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708416495"/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Yes</w:t>
            </w:r>
          </w:p>
        </w:tc>
        <w:tc>
          <w:tcPr>
            <w:tcW w:w="4717" w:type="dxa"/>
            <w:gridSpan w:val="15"/>
            <w:vMerge w:val="restart"/>
            <w:shd w:val="clear" w:color="auto" w:fill="D9D9D9" w:themeFill="background1" w:themeFillShade="D9"/>
            <w:vAlign w:val="center"/>
          </w:tcPr>
          <w:p w14:paraId="28B62744" w14:textId="77777777" w:rsidR="00975096" w:rsidRPr="0025777B" w:rsidRDefault="00975096" w:rsidP="00051B7F">
            <w:pPr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If yes, what is the expiry date on your Blue Card?</w:t>
            </w:r>
          </w:p>
        </w:tc>
        <w:tc>
          <w:tcPr>
            <w:tcW w:w="1804" w:type="dxa"/>
            <w:gridSpan w:val="2"/>
            <w:vMerge w:val="restart"/>
            <w:vAlign w:val="center"/>
          </w:tcPr>
          <w:p w14:paraId="28B62745" w14:textId="77777777" w:rsidR="00975096" w:rsidRPr="00046F2B" w:rsidRDefault="00975096" w:rsidP="00051B7F">
            <w:pPr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        /          /</w:t>
            </w:r>
          </w:p>
        </w:tc>
      </w:tr>
      <w:permEnd w:id="98460014"/>
      <w:tr w:rsidR="00975096" w:rsidRPr="00707189" w14:paraId="28B6274B" w14:textId="77777777" w:rsidTr="00E30376">
        <w:trPr>
          <w:trHeight w:val="438"/>
        </w:trPr>
        <w:tc>
          <w:tcPr>
            <w:tcW w:w="2411" w:type="dxa"/>
            <w:gridSpan w:val="2"/>
            <w:vMerge/>
            <w:shd w:val="clear" w:color="auto" w:fill="D9D9D9" w:themeFill="background1" w:themeFillShade="D9"/>
            <w:vAlign w:val="center"/>
          </w:tcPr>
          <w:p w14:paraId="28B62747" w14:textId="77777777" w:rsidR="00975096" w:rsidRDefault="00975096" w:rsidP="0070718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99188193" w:edGrp="everyone"/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B62748" w14:textId="77777777" w:rsidR="00975096" w:rsidRDefault="00975096" w:rsidP="00051B7F"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99188193"/>
            <w:r w:rsidRPr="00046F2B"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No</w:t>
            </w:r>
          </w:p>
        </w:tc>
        <w:tc>
          <w:tcPr>
            <w:tcW w:w="4717" w:type="dxa"/>
            <w:gridSpan w:val="15"/>
            <w:vMerge/>
            <w:shd w:val="clear" w:color="auto" w:fill="D9D9D9" w:themeFill="background1" w:themeFillShade="D9"/>
            <w:vAlign w:val="center"/>
          </w:tcPr>
          <w:p w14:paraId="28B62749" w14:textId="77777777" w:rsidR="00975096" w:rsidRPr="0025777B" w:rsidRDefault="00975096" w:rsidP="00051B7F">
            <w:pPr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1804" w:type="dxa"/>
            <w:gridSpan w:val="2"/>
            <w:vMerge/>
            <w:vAlign w:val="center"/>
          </w:tcPr>
          <w:p w14:paraId="28B6274A" w14:textId="77777777" w:rsidR="00975096" w:rsidRPr="00046F2B" w:rsidRDefault="00975096" w:rsidP="00051B7F">
            <w:pPr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165491" w:rsidRPr="00707189" w14:paraId="28B6274E" w14:textId="77777777" w:rsidTr="00E92AA6">
        <w:trPr>
          <w:trHeight w:val="438"/>
        </w:trPr>
        <w:tc>
          <w:tcPr>
            <w:tcW w:w="9924" w:type="dxa"/>
            <w:gridSpan w:val="2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74D" w14:textId="6DAE8EC3" w:rsidR="00165491" w:rsidRPr="00046F2B" w:rsidRDefault="00165491" w:rsidP="00051B7F">
            <w:pPr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V</w:t>
            </w:r>
            <w:r w:rsidRPr="00707189">
              <w:rPr>
                <w:rFonts w:asciiTheme="minorHAnsi" w:hAnsiTheme="minorHAnsi"/>
                <w:sz w:val="22"/>
                <w:szCs w:val="22"/>
              </w:rPr>
              <w:t>olunteer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applicants</w:t>
            </w:r>
            <w:r w:rsidRPr="00707189">
              <w:rPr>
                <w:rFonts w:asciiTheme="minorHAnsi" w:hAnsiTheme="minorHAnsi"/>
                <w:sz w:val="22"/>
                <w:szCs w:val="22"/>
              </w:rPr>
              <w:t xml:space="preserve"> must be willing to apply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for a Blue Card if they decide to become a BYS volunteer</w:t>
            </w:r>
            <w:r w:rsidRPr="00707189">
              <w:rPr>
                <w:rFonts w:asciiTheme="minorHAnsi" w:hAnsiTheme="minorHAnsi"/>
                <w:sz w:val="22"/>
                <w:szCs w:val="22"/>
              </w:rPr>
              <w:t xml:space="preserve"> – no cost involved.  Should you be granted an interview please bring in the relevant ID to be copied – details are outlined on Page 3 of the Blue Card Application Form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at the following website: </w:t>
            </w:r>
            <w:hyperlink r:id="rId11" w:history="1">
              <w:r w:rsidR="00457875" w:rsidRPr="00457875">
                <w:rPr>
                  <w:rStyle w:val="Hyperlink"/>
                  <w:rFonts w:asciiTheme="minorHAnsi" w:hAnsiTheme="minorHAnsi"/>
                  <w:sz w:val="22"/>
                  <w:szCs w:val="22"/>
                </w:rPr>
                <w:t>https://www.bluecard.qld.gov.au/pdf/forms/DJAG001-BC-Blue-card-application.pdf</w:t>
              </w:r>
            </w:hyperlink>
          </w:p>
        </w:tc>
      </w:tr>
      <w:tr w:rsidR="00051B7F" w:rsidRPr="00707189" w14:paraId="28B62752" w14:textId="77777777" w:rsidTr="00E92AA6">
        <w:trPr>
          <w:trHeight w:val="121"/>
        </w:trPr>
        <w:tc>
          <w:tcPr>
            <w:tcW w:w="3687" w:type="dxa"/>
            <w:gridSpan w:val="7"/>
            <w:vMerge w:val="restart"/>
            <w:shd w:val="clear" w:color="auto" w:fill="D9D9D9" w:themeFill="background1" w:themeFillShade="D9"/>
            <w:vAlign w:val="center"/>
          </w:tcPr>
          <w:p w14:paraId="28B6274F" w14:textId="77777777" w:rsidR="00051B7F" w:rsidRPr="00046F2B" w:rsidRDefault="00051B7F" w:rsidP="00051B7F">
            <w:pPr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How frequently can you volunteer?</w:t>
            </w:r>
          </w:p>
        </w:tc>
        <w:permStart w:id="1554410118" w:edGrp="everyone"/>
        <w:tc>
          <w:tcPr>
            <w:tcW w:w="3118" w:type="dxa"/>
            <w:gridSpan w:val="7"/>
            <w:shd w:val="clear" w:color="auto" w:fill="auto"/>
            <w:vAlign w:val="center"/>
          </w:tcPr>
          <w:p w14:paraId="28B62750" w14:textId="77777777" w:rsidR="00051B7F" w:rsidRDefault="00051B7F" w:rsidP="00051B7F">
            <w:pPr>
              <w:spacing w:before="120" w:after="120"/>
            </w:pP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554410118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Twice a week</w:t>
            </w:r>
          </w:p>
        </w:tc>
        <w:permStart w:id="1326320822" w:edGrp="everyone"/>
        <w:tc>
          <w:tcPr>
            <w:tcW w:w="3119" w:type="dxa"/>
            <w:gridSpan w:val="8"/>
            <w:shd w:val="clear" w:color="auto" w:fill="auto"/>
            <w:vAlign w:val="center"/>
          </w:tcPr>
          <w:p w14:paraId="28B62751" w14:textId="77777777" w:rsidR="00051B7F" w:rsidRDefault="00051B7F" w:rsidP="00051B7F">
            <w:pPr>
              <w:spacing w:before="120" w:after="120"/>
            </w:pP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326320822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Once a month</w:t>
            </w:r>
          </w:p>
        </w:tc>
      </w:tr>
      <w:tr w:rsidR="00051B7F" w:rsidRPr="00707189" w14:paraId="28B62756" w14:textId="77777777" w:rsidTr="00E92AA6">
        <w:trPr>
          <w:trHeight w:val="121"/>
        </w:trPr>
        <w:tc>
          <w:tcPr>
            <w:tcW w:w="3687" w:type="dxa"/>
            <w:gridSpan w:val="7"/>
            <w:vMerge/>
            <w:shd w:val="clear" w:color="auto" w:fill="D9D9D9" w:themeFill="background1" w:themeFillShade="D9"/>
            <w:vAlign w:val="center"/>
          </w:tcPr>
          <w:p w14:paraId="28B62753" w14:textId="77777777" w:rsidR="00051B7F" w:rsidRDefault="00051B7F" w:rsidP="00051B7F">
            <w:pPr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permStart w:id="1937266509" w:edGrp="everyone"/>
        <w:tc>
          <w:tcPr>
            <w:tcW w:w="3118" w:type="dxa"/>
            <w:gridSpan w:val="7"/>
            <w:shd w:val="clear" w:color="auto" w:fill="auto"/>
            <w:vAlign w:val="center"/>
          </w:tcPr>
          <w:p w14:paraId="28B62754" w14:textId="77777777" w:rsidR="00051B7F" w:rsidRDefault="00051B7F" w:rsidP="00051B7F">
            <w:pPr>
              <w:spacing w:before="120" w:after="120"/>
            </w:pP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937266509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Once a week </w:t>
            </w:r>
          </w:p>
        </w:tc>
        <w:permStart w:id="2094563246" w:edGrp="everyone"/>
        <w:tc>
          <w:tcPr>
            <w:tcW w:w="3119" w:type="dxa"/>
            <w:gridSpan w:val="8"/>
            <w:shd w:val="clear" w:color="auto" w:fill="auto"/>
            <w:vAlign w:val="center"/>
          </w:tcPr>
          <w:p w14:paraId="28B62755" w14:textId="77777777" w:rsidR="00051B7F" w:rsidRDefault="00051B7F" w:rsidP="00051B7F">
            <w:pPr>
              <w:spacing w:before="120" w:after="120"/>
            </w:pP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2094563246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For special events</w:t>
            </w:r>
          </w:p>
        </w:tc>
      </w:tr>
      <w:tr w:rsidR="00051B7F" w:rsidRPr="00707189" w14:paraId="28B6275A" w14:textId="77777777" w:rsidTr="00E92AA6">
        <w:trPr>
          <w:trHeight w:val="121"/>
        </w:trPr>
        <w:tc>
          <w:tcPr>
            <w:tcW w:w="3687" w:type="dxa"/>
            <w:gridSpan w:val="7"/>
            <w:vMerge/>
            <w:shd w:val="clear" w:color="auto" w:fill="D9D9D9" w:themeFill="background1" w:themeFillShade="D9"/>
            <w:vAlign w:val="center"/>
          </w:tcPr>
          <w:p w14:paraId="28B62757" w14:textId="77777777" w:rsidR="00051B7F" w:rsidRDefault="00051B7F" w:rsidP="00051B7F">
            <w:pPr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permStart w:id="1225266058" w:edGrp="everyone"/>
        <w:tc>
          <w:tcPr>
            <w:tcW w:w="3118" w:type="dxa"/>
            <w:gridSpan w:val="7"/>
            <w:shd w:val="clear" w:color="auto" w:fill="auto"/>
            <w:vAlign w:val="center"/>
          </w:tcPr>
          <w:p w14:paraId="28B62758" w14:textId="77777777" w:rsidR="00051B7F" w:rsidRDefault="00051B7F" w:rsidP="00051B7F">
            <w:pPr>
              <w:spacing w:before="120" w:after="120"/>
            </w:pP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225266058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Once a fortnight</w:t>
            </w:r>
          </w:p>
        </w:tc>
        <w:permStart w:id="1100497558" w:edGrp="everyone"/>
        <w:tc>
          <w:tcPr>
            <w:tcW w:w="3119" w:type="dxa"/>
            <w:gridSpan w:val="8"/>
            <w:shd w:val="clear" w:color="auto" w:fill="auto"/>
            <w:vAlign w:val="center"/>
          </w:tcPr>
          <w:p w14:paraId="28B62759" w14:textId="77777777" w:rsidR="00051B7F" w:rsidRDefault="00051B7F" w:rsidP="00051B7F">
            <w:pPr>
              <w:spacing w:before="120" w:after="120"/>
            </w:pP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100497558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 xml:space="preserve">  Other:</w:t>
            </w:r>
          </w:p>
        </w:tc>
      </w:tr>
      <w:tr w:rsidR="00051B7F" w:rsidRPr="00707189" w14:paraId="28B6275C" w14:textId="77777777" w:rsidTr="00E92AA6">
        <w:trPr>
          <w:trHeight w:val="438"/>
        </w:trPr>
        <w:tc>
          <w:tcPr>
            <w:tcW w:w="9924" w:type="dxa"/>
            <w:gridSpan w:val="2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75B" w14:textId="77777777" w:rsidR="00051B7F" w:rsidRDefault="00051B7F" w:rsidP="00E92AA6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Which days and times below </w:t>
            </w:r>
            <w:r w:rsidR="00E92AA6">
              <w:rPr>
                <w:rFonts w:asciiTheme="minorHAnsi" w:hAnsiTheme="minorHAnsi" w:cs="Arial"/>
                <w:sz w:val="22"/>
                <w:szCs w:val="22"/>
              </w:rPr>
              <w:t>would you like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to volunteer:</w:t>
            </w:r>
          </w:p>
        </w:tc>
      </w:tr>
      <w:tr w:rsidR="00E92AA6" w:rsidRPr="00707189" w14:paraId="28B62765" w14:textId="77777777" w:rsidTr="00E92AA6">
        <w:trPr>
          <w:trHeight w:val="438"/>
        </w:trPr>
        <w:tc>
          <w:tcPr>
            <w:tcW w:w="2553" w:type="dxa"/>
            <w:gridSpan w:val="3"/>
            <w:vMerge w:val="restart"/>
            <w:shd w:val="clear" w:color="auto" w:fill="D9D9D9" w:themeFill="background1" w:themeFillShade="D9"/>
            <w:vAlign w:val="center"/>
          </w:tcPr>
          <w:p w14:paraId="28B6275D" w14:textId="77777777" w:rsidR="00E92AA6" w:rsidRDefault="00E92AA6" w:rsidP="00051B7F">
            <w:pPr>
              <w:spacing w:before="120" w:after="120"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75E" w14:textId="77777777" w:rsidR="00E92AA6" w:rsidRPr="00046F2B" w:rsidRDefault="00E92AA6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Monday</w:t>
            </w:r>
          </w:p>
        </w:tc>
        <w:tc>
          <w:tcPr>
            <w:tcW w:w="992" w:type="dxa"/>
            <w:gridSpan w:val="3"/>
            <w:shd w:val="clear" w:color="auto" w:fill="D9D9D9" w:themeFill="background1" w:themeFillShade="D9"/>
            <w:vAlign w:val="center"/>
          </w:tcPr>
          <w:p w14:paraId="28B6275F" w14:textId="77777777" w:rsidR="00E92AA6" w:rsidRPr="0025777B" w:rsidRDefault="00E92AA6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Tuesday</w:t>
            </w:r>
          </w:p>
        </w:tc>
        <w:tc>
          <w:tcPr>
            <w:tcW w:w="1276" w:type="dxa"/>
            <w:gridSpan w:val="2"/>
            <w:shd w:val="clear" w:color="auto" w:fill="D9D9D9" w:themeFill="background1" w:themeFillShade="D9"/>
            <w:vAlign w:val="center"/>
          </w:tcPr>
          <w:p w14:paraId="28B62760" w14:textId="77777777" w:rsidR="00E92AA6" w:rsidRPr="0025777B" w:rsidRDefault="00E92AA6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Wednesday</w:t>
            </w:r>
          </w:p>
        </w:tc>
        <w:tc>
          <w:tcPr>
            <w:tcW w:w="1134" w:type="dxa"/>
            <w:gridSpan w:val="4"/>
            <w:shd w:val="clear" w:color="auto" w:fill="D9D9D9" w:themeFill="background1" w:themeFillShade="D9"/>
            <w:vAlign w:val="center"/>
          </w:tcPr>
          <w:p w14:paraId="28B62761" w14:textId="77777777" w:rsidR="00E92AA6" w:rsidRPr="00046F2B" w:rsidRDefault="00E92AA6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Thursday</w:t>
            </w:r>
          </w:p>
        </w:tc>
        <w:tc>
          <w:tcPr>
            <w:tcW w:w="850" w:type="dxa"/>
            <w:gridSpan w:val="2"/>
            <w:shd w:val="clear" w:color="auto" w:fill="D9D9D9" w:themeFill="background1" w:themeFillShade="D9"/>
            <w:vAlign w:val="center"/>
          </w:tcPr>
          <w:p w14:paraId="28B62762" w14:textId="77777777" w:rsidR="00E92AA6" w:rsidRPr="00046F2B" w:rsidRDefault="00E92AA6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Friday</w:t>
            </w:r>
          </w:p>
        </w:tc>
        <w:tc>
          <w:tcPr>
            <w:tcW w:w="1134" w:type="dxa"/>
            <w:gridSpan w:val="4"/>
            <w:shd w:val="clear" w:color="auto" w:fill="D9D9D9" w:themeFill="background1" w:themeFillShade="D9"/>
            <w:vAlign w:val="center"/>
          </w:tcPr>
          <w:p w14:paraId="28B62763" w14:textId="77777777" w:rsidR="00E92AA6" w:rsidRPr="00046F2B" w:rsidRDefault="00E92AA6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Saturday</w:t>
            </w:r>
          </w:p>
        </w:tc>
        <w:tc>
          <w:tcPr>
            <w:tcW w:w="993" w:type="dxa"/>
            <w:shd w:val="clear" w:color="auto" w:fill="D9D9D9" w:themeFill="background1" w:themeFillShade="D9"/>
            <w:vAlign w:val="center"/>
          </w:tcPr>
          <w:p w14:paraId="28B62764" w14:textId="77777777" w:rsidR="00E92AA6" w:rsidRPr="00046F2B" w:rsidRDefault="00E92AA6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Sunday</w:t>
            </w:r>
          </w:p>
        </w:tc>
      </w:tr>
      <w:tr w:rsidR="00E92AA6" w:rsidRPr="00707189" w14:paraId="28B6276E" w14:textId="77777777" w:rsidTr="00E92AA6">
        <w:trPr>
          <w:trHeight w:val="438"/>
        </w:trPr>
        <w:tc>
          <w:tcPr>
            <w:tcW w:w="2553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766" w14:textId="77777777" w:rsidR="00E92AA6" w:rsidRDefault="00E92AA6" w:rsidP="00051B7F">
            <w:pPr>
              <w:spacing w:before="120" w:after="120"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permStart w:id="604072333" w:edGrp="everyone"/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B62767" w14:textId="77777777" w:rsidR="00E92AA6" w:rsidRDefault="00E92AA6" w:rsidP="00051B7F">
            <w:pPr>
              <w:jc w:val="center"/>
            </w:pP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604072333"/>
          </w:p>
        </w:tc>
        <w:permStart w:id="1418032701" w:edGrp="everyone"/>
        <w:tc>
          <w:tcPr>
            <w:tcW w:w="992" w:type="dxa"/>
            <w:gridSpan w:val="3"/>
            <w:shd w:val="clear" w:color="auto" w:fill="auto"/>
            <w:vAlign w:val="center"/>
          </w:tcPr>
          <w:p w14:paraId="28B62768" w14:textId="77777777" w:rsidR="00E92AA6" w:rsidRDefault="00E92AA6" w:rsidP="00051B7F">
            <w:pPr>
              <w:jc w:val="center"/>
            </w:pP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418032701"/>
          </w:p>
        </w:tc>
        <w:permStart w:id="193267618" w:edGrp="everyone"/>
        <w:tc>
          <w:tcPr>
            <w:tcW w:w="1276" w:type="dxa"/>
            <w:gridSpan w:val="2"/>
            <w:shd w:val="clear" w:color="auto" w:fill="auto"/>
            <w:vAlign w:val="center"/>
          </w:tcPr>
          <w:p w14:paraId="28B62769" w14:textId="77777777" w:rsidR="00E92AA6" w:rsidRDefault="00E92AA6" w:rsidP="00051B7F">
            <w:pPr>
              <w:jc w:val="center"/>
            </w:pP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93267618"/>
          </w:p>
        </w:tc>
        <w:permStart w:id="403841733" w:edGrp="everyone"/>
        <w:tc>
          <w:tcPr>
            <w:tcW w:w="1134" w:type="dxa"/>
            <w:gridSpan w:val="4"/>
            <w:shd w:val="clear" w:color="auto" w:fill="auto"/>
            <w:vAlign w:val="center"/>
          </w:tcPr>
          <w:p w14:paraId="28B6276A" w14:textId="77777777" w:rsidR="00E92AA6" w:rsidRDefault="00E92AA6" w:rsidP="00051B7F">
            <w:pPr>
              <w:jc w:val="center"/>
            </w:pP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403841733"/>
          </w:p>
        </w:tc>
        <w:permStart w:id="1638028068" w:edGrp="everyone"/>
        <w:tc>
          <w:tcPr>
            <w:tcW w:w="850" w:type="dxa"/>
            <w:gridSpan w:val="2"/>
            <w:shd w:val="clear" w:color="auto" w:fill="auto"/>
            <w:vAlign w:val="center"/>
          </w:tcPr>
          <w:p w14:paraId="28B6276B" w14:textId="77777777" w:rsidR="00E92AA6" w:rsidRDefault="00E92AA6" w:rsidP="00051B7F">
            <w:pPr>
              <w:jc w:val="center"/>
            </w:pP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638028068"/>
          </w:p>
        </w:tc>
        <w:permStart w:id="1426874096" w:edGrp="everyone"/>
        <w:tc>
          <w:tcPr>
            <w:tcW w:w="1134" w:type="dxa"/>
            <w:gridSpan w:val="4"/>
            <w:shd w:val="clear" w:color="auto" w:fill="auto"/>
            <w:vAlign w:val="center"/>
          </w:tcPr>
          <w:p w14:paraId="28B6276C" w14:textId="77777777" w:rsidR="00E92AA6" w:rsidRDefault="00E92AA6" w:rsidP="00051B7F">
            <w:pPr>
              <w:jc w:val="center"/>
            </w:pP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426874096"/>
          </w:p>
        </w:tc>
        <w:permStart w:id="1895836443" w:edGrp="everyone"/>
        <w:tc>
          <w:tcPr>
            <w:tcW w:w="993" w:type="dxa"/>
            <w:shd w:val="clear" w:color="auto" w:fill="auto"/>
            <w:vAlign w:val="center"/>
          </w:tcPr>
          <w:p w14:paraId="28B6276D" w14:textId="77777777" w:rsidR="00E92AA6" w:rsidRDefault="00E92AA6" w:rsidP="00051B7F">
            <w:pPr>
              <w:jc w:val="center"/>
            </w:pP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895836443"/>
          </w:p>
        </w:tc>
      </w:tr>
      <w:tr w:rsidR="00E92AA6" w:rsidRPr="00707189" w14:paraId="28B62777" w14:textId="77777777" w:rsidTr="00E30376">
        <w:trPr>
          <w:trHeight w:val="438"/>
        </w:trPr>
        <w:tc>
          <w:tcPr>
            <w:tcW w:w="2553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76F" w14:textId="77777777" w:rsidR="00051B7F" w:rsidRDefault="00E92AA6" w:rsidP="00485CF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234100747" w:edGrp="everyone" w:colFirst="1" w:colLast="1"/>
            <w:permStart w:id="2011891818" w:edGrp="everyone" w:colFirst="2" w:colLast="2"/>
            <w:permStart w:id="1354250972" w:edGrp="everyone" w:colFirst="3" w:colLast="3"/>
            <w:permStart w:id="1999662473" w:edGrp="everyone" w:colFirst="4" w:colLast="4"/>
            <w:permStart w:id="1335053722" w:edGrp="everyone" w:colFirst="5" w:colLast="5"/>
            <w:permStart w:id="107114500" w:edGrp="everyone" w:colFirst="6" w:colLast="6"/>
            <w:permStart w:id="1751711782" w:edGrp="everyone" w:colFirst="7" w:colLast="7"/>
            <w:r>
              <w:rPr>
                <w:rFonts w:asciiTheme="minorHAnsi" w:hAnsiTheme="minorHAnsi" w:cs="Arial"/>
                <w:sz w:val="22"/>
                <w:szCs w:val="22"/>
              </w:rPr>
              <w:t>Actual times available (e.g. 9am – 11:30 am)</w:t>
            </w:r>
          </w:p>
        </w:tc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B62770" w14:textId="77777777" w:rsidR="00051B7F" w:rsidRPr="00046F2B" w:rsidRDefault="00051B7F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992" w:type="dxa"/>
            <w:gridSpan w:val="3"/>
            <w:shd w:val="clear" w:color="auto" w:fill="auto"/>
            <w:vAlign w:val="center"/>
          </w:tcPr>
          <w:p w14:paraId="28B62771" w14:textId="77777777" w:rsidR="00051B7F" w:rsidRPr="0025777B" w:rsidRDefault="00051B7F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  <w:vAlign w:val="center"/>
          </w:tcPr>
          <w:p w14:paraId="28B62772" w14:textId="77777777" w:rsidR="00051B7F" w:rsidRPr="0025777B" w:rsidRDefault="00051B7F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1134" w:type="dxa"/>
            <w:gridSpan w:val="4"/>
            <w:shd w:val="clear" w:color="auto" w:fill="auto"/>
            <w:vAlign w:val="center"/>
          </w:tcPr>
          <w:p w14:paraId="28B62773" w14:textId="77777777" w:rsidR="00051B7F" w:rsidRPr="00046F2B" w:rsidRDefault="00051B7F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28B62774" w14:textId="77777777" w:rsidR="00051B7F" w:rsidRPr="00046F2B" w:rsidRDefault="00051B7F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1134" w:type="dxa"/>
            <w:gridSpan w:val="4"/>
            <w:shd w:val="clear" w:color="auto" w:fill="auto"/>
            <w:vAlign w:val="center"/>
          </w:tcPr>
          <w:p w14:paraId="28B62775" w14:textId="77777777" w:rsidR="00051B7F" w:rsidRPr="00046F2B" w:rsidRDefault="00051B7F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8B62776" w14:textId="77777777" w:rsidR="00051B7F" w:rsidRPr="00046F2B" w:rsidRDefault="00051B7F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E92AA6" w:rsidRPr="00707189" w14:paraId="28B62780" w14:textId="77777777" w:rsidTr="00481067">
        <w:trPr>
          <w:trHeight w:val="438"/>
        </w:trPr>
        <w:tc>
          <w:tcPr>
            <w:tcW w:w="2553" w:type="dxa"/>
            <w:gridSpan w:val="3"/>
            <w:shd w:val="clear" w:color="auto" w:fill="D9D9D9" w:themeFill="background1" w:themeFillShade="D9"/>
            <w:vAlign w:val="center"/>
          </w:tcPr>
          <w:p w14:paraId="28B62778" w14:textId="77777777" w:rsidR="00051B7F" w:rsidRDefault="00E92AA6" w:rsidP="00485CF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2064211953" w:edGrp="everyone" w:colFirst="1" w:colLast="1"/>
            <w:permStart w:id="188507199" w:edGrp="everyone" w:colFirst="2" w:colLast="2"/>
            <w:permStart w:id="49297985" w:edGrp="everyone" w:colFirst="3" w:colLast="3"/>
            <w:permStart w:id="874729284" w:edGrp="everyone" w:colFirst="4" w:colLast="4"/>
            <w:permStart w:id="1254379169" w:edGrp="everyone" w:colFirst="5" w:colLast="5"/>
            <w:permStart w:id="738396414" w:edGrp="everyone" w:colFirst="6" w:colLast="6"/>
            <w:permStart w:id="194651171" w:edGrp="everyone" w:colFirst="7" w:colLast="7"/>
            <w:permEnd w:id="234100747"/>
            <w:permEnd w:id="2011891818"/>
            <w:permEnd w:id="1354250972"/>
            <w:permEnd w:id="1999662473"/>
            <w:permEnd w:id="1335053722"/>
            <w:permEnd w:id="107114500"/>
            <w:permEnd w:id="1751711782"/>
            <w:r>
              <w:rPr>
                <w:rFonts w:asciiTheme="minorHAnsi" w:hAnsiTheme="minorHAnsi" w:cs="Arial"/>
                <w:sz w:val="22"/>
                <w:szCs w:val="22"/>
              </w:rPr>
              <w:t>Are there any periods you are not available (e.g. school holidays etc)</w:t>
            </w:r>
          </w:p>
        </w:tc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B62779" w14:textId="77777777" w:rsidR="00051B7F" w:rsidRPr="00046F2B" w:rsidRDefault="00051B7F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992" w:type="dxa"/>
            <w:gridSpan w:val="3"/>
            <w:shd w:val="clear" w:color="auto" w:fill="auto"/>
            <w:vAlign w:val="center"/>
          </w:tcPr>
          <w:p w14:paraId="28B6277A" w14:textId="77777777" w:rsidR="00051B7F" w:rsidRPr="0025777B" w:rsidRDefault="00051B7F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  <w:vAlign w:val="center"/>
          </w:tcPr>
          <w:p w14:paraId="28B6277B" w14:textId="77777777" w:rsidR="00051B7F" w:rsidRPr="0025777B" w:rsidRDefault="00051B7F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1134" w:type="dxa"/>
            <w:gridSpan w:val="4"/>
            <w:shd w:val="clear" w:color="auto" w:fill="auto"/>
            <w:vAlign w:val="center"/>
          </w:tcPr>
          <w:p w14:paraId="28B6277C" w14:textId="77777777" w:rsidR="00051B7F" w:rsidRPr="00046F2B" w:rsidRDefault="00051B7F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28B6277D" w14:textId="77777777" w:rsidR="00051B7F" w:rsidRPr="00046F2B" w:rsidRDefault="00051B7F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1134" w:type="dxa"/>
            <w:gridSpan w:val="4"/>
            <w:shd w:val="clear" w:color="auto" w:fill="auto"/>
            <w:vAlign w:val="center"/>
          </w:tcPr>
          <w:p w14:paraId="28B6277E" w14:textId="77777777" w:rsidR="00051B7F" w:rsidRPr="00046F2B" w:rsidRDefault="00051B7F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8B6277F" w14:textId="77777777" w:rsidR="00051B7F" w:rsidRPr="00046F2B" w:rsidRDefault="00051B7F" w:rsidP="00051B7F">
            <w:pPr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481067" w:rsidRPr="00707189" w14:paraId="28B62784" w14:textId="77777777" w:rsidTr="00481067">
        <w:trPr>
          <w:trHeight w:val="293"/>
        </w:trPr>
        <w:tc>
          <w:tcPr>
            <w:tcW w:w="2553" w:type="dxa"/>
            <w:gridSpan w:val="3"/>
            <w:vMerge w:val="restart"/>
            <w:shd w:val="clear" w:color="auto" w:fill="D9D9D9" w:themeFill="background1" w:themeFillShade="D9"/>
            <w:vAlign w:val="center"/>
          </w:tcPr>
          <w:p w14:paraId="28B62781" w14:textId="77777777" w:rsidR="00481067" w:rsidRDefault="00481067" w:rsidP="00485CF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permStart w:id="281108509" w:edGrp="everyone" w:colFirst="2" w:colLast="2"/>
            <w:permEnd w:id="2064211953"/>
            <w:permEnd w:id="188507199"/>
            <w:permEnd w:id="49297985"/>
            <w:permEnd w:id="874729284"/>
            <w:permEnd w:id="1254379169"/>
            <w:permEnd w:id="738396414"/>
            <w:permEnd w:id="194651171"/>
            <w:r>
              <w:rPr>
                <w:rFonts w:asciiTheme="minorHAnsi" w:hAnsiTheme="minorHAnsi" w:cs="Arial"/>
                <w:sz w:val="22"/>
                <w:szCs w:val="22"/>
              </w:rPr>
              <w:t>Please provide the details for an emergency contact person</w:t>
            </w:r>
          </w:p>
        </w:tc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782" w14:textId="77777777" w:rsidR="00481067" w:rsidRPr="00046F2B" w:rsidRDefault="00481067" w:rsidP="00E30376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Name:</w:t>
            </w:r>
          </w:p>
        </w:tc>
        <w:tc>
          <w:tcPr>
            <w:tcW w:w="6379" w:type="dxa"/>
            <w:gridSpan w:val="1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B62783" w14:textId="77777777" w:rsidR="00481067" w:rsidRPr="00046F2B" w:rsidRDefault="00481067" w:rsidP="00E30376">
            <w:pPr>
              <w:spacing w:before="120" w:after="120"/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481067" w:rsidRPr="00707189" w14:paraId="28B62788" w14:textId="77777777" w:rsidTr="00481067">
        <w:trPr>
          <w:trHeight w:val="119"/>
        </w:trPr>
        <w:tc>
          <w:tcPr>
            <w:tcW w:w="2553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785" w14:textId="77777777" w:rsidR="00481067" w:rsidRDefault="00481067" w:rsidP="00E30376">
            <w:pPr>
              <w:spacing w:before="120" w:after="120"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permStart w:id="1080898881" w:edGrp="everyone" w:colFirst="2" w:colLast="2"/>
            <w:permEnd w:id="281108509"/>
          </w:p>
        </w:tc>
        <w:tc>
          <w:tcPr>
            <w:tcW w:w="992" w:type="dxa"/>
            <w:gridSpan w:val="3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786" w14:textId="77777777" w:rsidR="00481067" w:rsidRPr="00046F2B" w:rsidRDefault="00481067" w:rsidP="00E30376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Address:</w:t>
            </w:r>
          </w:p>
        </w:tc>
        <w:tc>
          <w:tcPr>
            <w:tcW w:w="6379" w:type="dxa"/>
            <w:gridSpan w:val="16"/>
            <w:shd w:val="clear" w:color="auto" w:fill="auto"/>
            <w:vAlign w:val="center"/>
          </w:tcPr>
          <w:p w14:paraId="28B62787" w14:textId="77777777" w:rsidR="00481067" w:rsidRPr="00046F2B" w:rsidRDefault="00481067" w:rsidP="00E30376">
            <w:pPr>
              <w:spacing w:before="120" w:after="120"/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481067" w:rsidRPr="00707189" w14:paraId="28B6278C" w14:textId="77777777" w:rsidTr="00481067">
        <w:trPr>
          <w:trHeight w:val="119"/>
        </w:trPr>
        <w:tc>
          <w:tcPr>
            <w:tcW w:w="2553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789" w14:textId="77777777" w:rsidR="00481067" w:rsidRDefault="00481067" w:rsidP="00E30376">
            <w:pPr>
              <w:spacing w:before="120" w:after="120"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permStart w:id="1467074" w:edGrp="everyone" w:colFirst="2" w:colLast="2"/>
            <w:permEnd w:id="1080898881"/>
          </w:p>
        </w:tc>
        <w:tc>
          <w:tcPr>
            <w:tcW w:w="992" w:type="dxa"/>
            <w:gridSpan w:val="3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78A" w14:textId="77777777" w:rsidR="00481067" w:rsidRDefault="00481067" w:rsidP="00E30376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6379" w:type="dxa"/>
            <w:gridSpan w:val="16"/>
            <w:shd w:val="clear" w:color="auto" w:fill="auto"/>
            <w:vAlign w:val="center"/>
          </w:tcPr>
          <w:p w14:paraId="28B6278B" w14:textId="77777777" w:rsidR="00481067" w:rsidRPr="00046F2B" w:rsidRDefault="00481067" w:rsidP="00E30376">
            <w:pPr>
              <w:spacing w:before="120" w:after="120"/>
              <w:jc w:val="center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481067" w:rsidRPr="00707189" w14:paraId="28B62792" w14:textId="77777777" w:rsidTr="00481067">
        <w:trPr>
          <w:trHeight w:val="292"/>
        </w:trPr>
        <w:tc>
          <w:tcPr>
            <w:tcW w:w="2553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78D" w14:textId="77777777" w:rsidR="00481067" w:rsidRDefault="00481067" w:rsidP="00E30376">
            <w:pPr>
              <w:spacing w:before="120" w:after="120"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permStart w:id="1812168051" w:edGrp="everyone" w:colFirst="4" w:colLast="4"/>
            <w:permStart w:id="648100861" w:edGrp="everyone" w:colFirst="3" w:colLast="3"/>
            <w:permStart w:id="1425286261" w:edGrp="everyone" w:colFirst="2" w:colLast="2"/>
            <w:permEnd w:id="1467074"/>
          </w:p>
        </w:tc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78E" w14:textId="77777777" w:rsidR="00481067" w:rsidRPr="00046F2B" w:rsidRDefault="00481067" w:rsidP="00E30376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Phone:</w:t>
            </w:r>
          </w:p>
        </w:tc>
        <w:tc>
          <w:tcPr>
            <w:tcW w:w="2221" w:type="dxa"/>
            <w:gridSpan w:val="4"/>
            <w:shd w:val="clear" w:color="auto" w:fill="auto"/>
            <w:vAlign w:val="center"/>
          </w:tcPr>
          <w:p w14:paraId="28B6278F" w14:textId="77777777" w:rsidR="00481067" w:rsidRPr="00046F2B" w:rsidRDefault="00481067" w:rsidP="00481067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Home:</w:t>
            </w:r>
          </w:p>
        </w:tc>
        <w:tc>
          <w:tcPr>
            <w:tcW w:w="2079" w:type="dxa"/>
            <w:gridSpan w:val="8"/>
            <w:shd w:val="clear" w:color="auto" w:fill="auto"/>
            <w:vAlign w:val="center"/>
          </w:tcPr>
          <w:p w14:paraId="28B62790" w14:textId="77777777" w:rsidR="00481067" w:rsidRPr="00046F2B" w:rsidRDefault="00481067" w:rsidP="00481067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Work:</w:t>
            </w:r>
          </w:p>
        </w:tc>
        <w:tc>
          <w:tcPr>
            <w:tcW w:w="2079" w:type="dxa"/>
            <w:gridSpan w:val="4"/>
            <w:shd w:val="clear" w:color="auto" w:fill="auto"/>
            <w:vAlign w:val="center"/>
          </w:tcPr>
          <w:p w14:paraId="28B62791" w14:textId="77777777" w:rsidR="00481067" w:rsidRPr="00046F2B" w:rsidRDefault="00481067" w:rsidP="00481067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Mobile:</w:t>
            </w:r>
          </w:p>
        </w:tc>
      </w:tr>
      <w:tr w:rsidR="00481067" w:rsidRPr="00707189" w14:paraId="28B62796" w14:textId="77777777" w:rsidTr="00481067">
        <w:trPr>
          <w:trHeight w:val="292"/>
        </w:trPr>
        <w:tc>
          <w:tcPr>
            <w:tcW w:w="2553" w:type="dxa"/>
            <w:gridSpan w:val="3"/>
            <w:vMerge/>
            <w:shd w:val="clear" w:color="auto" w:fill="D9D9D9" w:themeFill="background1" w:themeFillShade="D9"/>
            <w:vAlign w:val="center"/>
          </w:tcPr>
          <w:p w14:paraId="28B62793" w14:textId="77777777" w:rsidR="00481067" w:rsidRDefault="00481067" w:rsidP="00E30376">
            <w:pPr>
              <w:spacing w:before="120" w:after="120"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permStart w:id="151459023" w:edGrp="everyone" w:colFirst="2" w:colLast="2"/>
            <w:permEnd w:id="1812168051"/>
            <w:permEnd w:id="648100861"/>
            <w:permEnd w:id="1425286261"/>
          </w:p>
        </w:tc>
        <w:tc>
          <w:tcPr>
            <w:tcW w:w="99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794" w14:textId="77777777" w:rsidR="00481067" w:rsidRDefault="00481067" w:rsidP="00E30376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Email:</w:t>
            </w:r>
          </w:p>
        </w:tc>
        <w:tc>
          <w:tcPr>
            <w:tcW w:w="6379" w:type="dxa"/>
            <w:gridSpan w:val="16"/>
            <w:shd w:val="clear" w:color="auto" w:fill="auto"/>
            <w:vAlign w:val="center"/>
          </w:tcPr>
          <w:p w14:paraId="28B62795" w14:textId="77777777" w:rsidR="00481067" w:rsidRDefault="00481067" w:rsidP="00481067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permEnd w:id="151459023"/>
      <w:tr w:rsidR="00481067" w:rsidRPr="00707189" w14:paraId="28B62798" w14:textId="77777777" w:rsidTr="00C112BA">
        <w:trPr>
          <w:trHeight w:val="292"/>
        </w:trPr>
        <w:tc>
          <w:tcPr>
            <w:tcW w:w="9924" w:type="dxa"/>
            <w:gridSpan w:val="22"/>
            <w:shd w:val="clear" w:color="auto" w:fill="D9D9D9" w:themeFill="background1" w:themeFillShade="D9"/>
            <w:vAlign w:val="center"/>
          </w:tcPr>
          <w:p w14:paraId="28B62797" w14:textId="77777777" w:rsidR="00481067" w:rsidRPr="00EA5B1A" w:rsidRDefault="00481067" w:rsidP="00481067">
            <w:pPr>
              <w:spacing w:before="120" w:after="120"/>
              <w:rPr>
                <w:rFonts w:asciiTheme="minorHAnsi" w:eastAsia="Arial Unicode MS" w:hAnsiTheme="minorHAnsi" w:cs="Arial"/>
                <w:b/>
                <w:sz w:val="22"/>
                <w:szCs w:val="22"/>
              </w:rPr>
            </w:pPr>
            <w:r w:rsidRPr="00EA5B1A">
              <w:rPr>
                <w:rFonts w:asciiTheme="minorHAnsi" w:hAnsiTheme="minorHAnsi" w:cs="Arial"/>
                <w:b/>
                <w:sz w:val="22"/>
                <w:szCs w:val="22"/>
              </w:rPr>
              <w:t>Referees:  Please provide two referees who would be prepared to provide a referee report for you to verify your suitability to take on the volunteer role with BYS:</w:t>
            </w:r>
          </w:p>
        </w:tc>
      </w:tr>
      <w:tr w:rsidR="00485CF9" w:rsidRPr="00707189" w14:paraId="28B6279E" w14:textId="77777777" w:rsidTr="00485CF9">
        <w:trPr>
          <w:trHeight w:val="213"/>
        </w:trPr>
        <w:tc>
          <w:tcPr>
            <w:tcW w:w="1419" w:type="dxa"/>
            <w:vMerge w:val="restart"/>
            <w:shd w:val="clear" w:color="auto" w:fill="D9D9D9" w:themeFill="background1" w:themeFillShade="D9"/>
            <w:vAlign w:val="center"/>
          </w:tcPr>
          <w:p w14:paraId="28B62799" w14:textId="77777777" w:rsidR="00485CF9" w:rsidRDefault="00485CF9" w:rsidP="00E30376">
            <w:pPr>
              <w:spacing w:before="120" w:after="120"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permStart w:id="285542537" w:edGrp="everyone" w:colFirst="4" w:colLast="4"/>
            <w:permStart w:id="1728147389" w:edGrp="everyone" w:colFirst="2" w:colLast="2"/>
            <w:r>
              <w:rPr>
                <w:rFonts w:asciiTheme="minorHAnsi" w:hAnsiTheme="minorHAnsi" w:cs="Arial"/>
                <w:sz w:val="22"/>
                <w:szCs w:val="22"/>
              </w:rPr>
              <w:t>Referee 1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79A" w14:textId="77777777" w:rsidR="00485CF9" w:rsidRDefault="00485CF9" w:rsidP="00C67D0F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Name:</w:t>
            </w:r>
          </w:p>
        </w:tc>
        <w:tc>
          <w:tcPr>
            <w:tcW w:w="3118" w:type="dxa"/>
            <w:gridSpan w:val="8"/>
            <w:shd w:val="clear" w:color="auto" w:fill="auto"/>
            <w:vAlign w:val="center"/>
          </w:tcPr>
          <w:p w14:paraId="28B6279B" w14:textId="77777777" w:rsidR="00485CF9" w:rsidRDefault="00485CF9" w:rsidP="00481067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1134" w:type="dxa"/>
            <w:gridSpan w:val="4"/>
            <w:shd w:val="clear" w:color="auto" w:fill="D9D9D9" w:themeFill="background1" w:themeFillShade="D9"/>
            <w:vAlign w:val="center"/>
          </w:tcPr>
          <w:p w14:paraId="28B6279C" w14:textId="77777777" w:rsidR="00485CF9" w:rsidRDefault="00485CF9" w:rsidP="00C67D0F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Position:</w:t>
            </w:r>
          </w:p>
        </w:tc>
        <w:tc>
          <w:tcPr>
            <w:tcW w:w="2694" w:type="dxa"/>
            <w:gridSpan w:val="6"/>
            <w:shd w:val="clear" w:color="auto" w:fill="auto"/>
            <w:vAlign w:val="center"/>
          </w:tcPr>
          <w:p w14:paraId="28B6279D" w14:textId="77777777" w:rsidR="00485CF9" w:rsidRDefault="00485CF9" w:rsidP="00481067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485CF9" w:rsidRPr="00707189" w14:paraId="28B627A4" w14:textId="77777777" w:rsidTr="00485CF9">
        <w:trPr>
          <w:trHeight w:val="213"/>
        </w:trPr>
        <w:tc>
          <w:tcPr>
            <w:tcW w:w="1419" w:type="dxa"/>
            <w:vMerge/>
            <w:shd w:val="clear" w:color="auto" w:fill="D9D9D9" w:themeFill="background1" w:themeFillShade="D9"/>
            <w:vAlign w:val="center"/>
          </w:tcPr>
          <w:p w14:paraId="28B6279F" w14:textId="77777777" w:rsidR="00485CF9" w:rsidRDefault="00485CF9" w:rsidP="00E30376">
            <w:pPr>
              <w:spacing w:before="120" w:after="120"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permStart w:id="220011941" w:edGrp="everyone" w:colFirst="4" w:colLast="4"/>
            <w:permStart w:id="39928896" w:edGrp="everyone" w:colFirst="2" w:colLast="2"/>
            <w:permEnd w:id="285542537"/>
            <w:permEnd w:id="1728147389"/>
          </w:p>
        </w:tc>
        <w:tc>
          <w:tcPr>
            <w:tcW w:w="155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7A0" w14:textId="77777777" w:rsidR="00485CF9" w:rsidRDefault="00485CF9" w:rsidP="00C67D0F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Organisation:</w:t>
            </w:r>
          </w:p>
        </w:tc>
        <w:tc>
          <w:tcPr>
            <w:tcW w:w="3118" w:type="dxa"/>
            <w:gridSpan w:val="8"/>
            <w:shd w:val="clear" w:color="auto" w:fill="auto"/>
            <w:vAlign w:val="center"/>
          </w:tcPr>
          <w:p w14:paraId="28B627A1" w14:textId="77777777" w:rsidR="00485CF9" w:rsidRDefault="00485CF9" w:rsidP="00481067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1134" w:type="dxa"/>
            <w:gridSpan w:val="4"/>
            <w:shd w:val="clear" w:color="auto" w:fill="D9D9D9" w:themeFill="background1" w:themeFillShade="D9"/>
            <w:vAlign w:val="center"/>
          </w:tcPr>
          <w:p w14:paraId="28B627A2" w14:textId="77777777" w:rsidR="00485CF9" w:rsidRDefault="00485CF9" w:rsidP="00C67D0F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Phone:</w:t>
            </w:r>
          </w:p>
        </w:tc>
        <w:tc>
          <w:tcPr>
            <w:tcW w:w="2694" w:type="dxa"/>
            <w:gridSpan w:val="6"/>
            <w:shd w:val="clear" w:color="auto" w:fill="auto"/>
            <w:vAlign w:val="center"/>
          </w:tcPr>
          <w:p w14:paraId="28B627A3" w14:textId="77777777" w:rsidR="00485CF9" w:rsidRDefault="00485CF9" w:rsidP="00481067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485CF9" w:rsidRPr="00707189" w14:paraId="28B627A8" w14:textId="77777777" w:rsidTr="0067136A">
        <w:trPr>
          <w:trHeight w:val="213"/>
        </w:trPr>
        <w:tc>
          <w:tcPr>
            <w:tcW w:w="1419" w:type="dxa"/>
            <w:vMerge/>
            <w:shd w:val="clear" w:color="auto" w:fill="D9D9D9" w:themeFill="background1" w:themeFillShade="D9"/>
            <w:vAlign w:val="center"/>
          </w:tcPr>
          <w:p w14:paraId="28B627A5" w14:textId="77777777" w:rsidR="00485CF9" w:rsidRDefault="00485CF9" w:rsidP="00E30376">
            <w:pPr>
              <w:spacing w:before="120" w:after="120"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permStart w:id="900950751" w:edGrp="everyone" w:colFirst="2" w:colLast="2"/>
            <w:permEnd w:id="220011941"/>
            <w:permEnd w:id="39928896"/>
          </w:p>
        </w:tc>
        <w:tc>
          <w:tcPr>
            <w:tcW w:w="155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7A6" w14:textId="77777777" w:rsidR="00485CF9" w:rsidRDefault="00485CF9" w:rsidP="00C67D0F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Email:</w:t>
            </w:r>
          </w:p>
        </w:tc>
        <w:tc>
          <w:tcPr>
            <w:tcW w:w="6946" w:type="dxa"/>
            <w:gridSpan w:val="18"/>
            <w:shd w:val="clear" w:color="auto" w:fill="auto"/>
            <w:vAlign w:val="center"/>
          </w:tcPr>
          <w:p w14:paraId="28B627A7" w14:textId="77777777" w:rsidR="00485CF9" w:rsidRDefault="00485CF9" w:rsidP="00481067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485CF9" w:rsidRPr="00707189" w14:paraId="28B627AE" w14:textId="77777777" w:rsidTr="00485CF9">
        <w:trPr>
          <w:trHeight w:val="213"/>
        </w:trPr>
        <w:tc>
          <w:tcPr>
            <w:tcW w:w="1419" w:type="dxa"/>
            <w:vMerge w:val="restart"/>
            <w:shd w:val="clear" w:color="auto" w:fill="D9D9D9" w:themeFill="background1" w:themeFillShade="D9"/>
            <w:vAlign w:val="center"/>
          </w:tcPr>
          <w:p w14:paraId="28B627A9" w14:textId="77777777" w:rsidR="00485CF9" w:rsidRDefault="00485CF9" w:rsidP="00E30376">
            <w:pPr>
              <w:spacing w:before="120" w:after="120"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permStart w:id="1687829917" w:edGrp="everyone" w:colFirst="4" w:colLast="4"/>
            <w:permStart w:id="1305309897" w:edGrp="everyone" w:colFirst="2" w:colLast="2"/>
            <w:permEnd w:id="900950751"/>
            <w:r>
              <w:rPr>
                <w:rFonts w:asciiTheme="minorHAnsi" w:hAnsiTheme="minorHAnsi" w:cs="Arial"/>
                <w:sz w:val="22"/>
                <w:szCs w:val="22"/>
              </w:rPr>
              <w:t>Referee 2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7AA" w14:textId="77777777" w:rsidR="00485CF9" w:rsidRDefault="00485CF9" w:rsidP="00E30376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Name:</w:t>
            </w:r>
          </w:p>
        </w:tc>
        <w:tc>
          <w:tcPr>
            <w:tcW w:w="3118" w:type="dxa"/>
            <w:gridSpan w:val="8"/>
            <w:shd w:val="clear" w:color="auto" w:fill="auto"/>
            <w:vAlign w:val="center"/>
          </w:tcPr>
          <w:p w14:paraId="28B627AB" w14:textId="77777777" w:rsidR="00485CF9" w:rsidRDefault="00485CF9" w:rsidP="00481067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1134" w:type="dxa"/>
            <w:gridSpan w:val="4"/>
            <w:shd w:val="clear" w:color="auto" w:fill="D9D9D9" w:themeFill="background1" w:themeFillShade="D9"/>
            <w:vAlign w:val="center"/>
          </w:tcPr>
          <w:p w14:paraId="28B627AC" w14:textId="77777777" w:rsidR="00485CF9" w:rsidRDefault="00485CF9" w:rsidP="00481067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Position:</w:t>
            </w:r>
          </w:p>
        </w:tc>
        <w:tc>
          <w:tcPr>
            <w:tcW w:w="2694" w:type="dxa"/>
            <w:gridSpan w:val="6"/>
            <w:shd w:val="clear" w:color="auto" w:fill="auto"/>
            <w:vAlign w:val="center"/>
          </w:tcPr>
          <w:p w14:paraId="28B627AD" w14:textId="77777777" w:rsidR="00485CF9" w:rsidRDefault="00485CF9" w:rsidP="00481067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485CF9" w:rsidRPr="00707189" w14:paraId="28B627B4" w14:textId="77777777" w:rsidTr="00485CF9">
        <w:trPr>
          <w:trHeight w:val="213"/>
        </w:trPr>
        <w:tc>
          <w:tcPr>
            <w:tcW w:w="1419" w:type="dxa"/>
            <w:vMerge/>
            <w:shd w:val="clear" w:color="auto" w:fill="D9D9D9" w:themeFill="background1" w:themeFillShade="D9"/>
            <w:vAlign w:val="center"/>
          </w:tcPr>
          <w:p w14:paraId="28B627AF" w14:textId="77777777" w:rsidR="00485CF9" w:rsidRDefault="00485CF9" w:rsidP="00E30376">
            <w:pPr>
              <w:spacing w:before="120" w:after="120"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permStart w:id="932194417" w:edGrp="everyone" w:colFirst="4" w:colLast="4"/>
            <w:permStart w:id="1293886240" w:edGrp="everyone" w:colFirst="2" w:colLast="2"/>
            <w:permEnd w:id="1687829917"/>
            <w:permEnd w:id="1305309897"/>
          </w:p>
        </w:tc>
        <w:tc>
          <w:tcPr>
            <w:tcW w:w="155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7B0" w14:textId="77777777" w:rsidR="00485CF9" w:rsidRDefault="00485CF9" w:rsidP="00E30376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Organisation:</w:t>
            </w:r>
          </w:p>
        </w:tc>
        <w:tc>
          <w:tcPr>
            <w:tcW w:w="3118" w:type="dxa"/>
            <w:gridSpan w:val="8"/>
            <w:shd w:val="clear" w:color="auto" w:fill="auto"/>
            <w:vAlign w:val="center"/>
          </w:tcPr>
          <w:p w14:paraId="28B627B1" w14:textId="77777777" w:rsidR="00485CF9" w:rsidRDefault="00485CF9" w:rsidP="00481067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1134" w:type="dxa"/>
            <w:gridSpan w:val="4"/>
            <w:shd w:val="clear" w:color="auto" w:fill="D9D9D9" w:themeFill="background1" w:themeFillShade="D9"/>
            <w:vAlign w:val="center"/>
          </w:tcPr>
          <w:p w14:paraId="28B627B2" w14:textId="77777777" w:rsidR="00485CF9" w:rsidRDefault="00485CF9" w:rsidP="00481067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Phone:</w:t>
            </w:r>
          </w:p>
        </w:tc>
        <w:tc>
          <w:tcPr>
            <w:tcW w:w="2694" w:type="dxa"/>
            <w:gridSpan w:val="6"/>
            <w:shd w:val="clear" w:color="auto" w:fill="auto"/>
            <w:vAlign w:val="center"/>
          </w:tcPr>
          <w:p w14:paraId="28B627B3" w14:textId="77777777" w:rsidR="00485CF9" w:rsidRDefault="00485CF9" w:rsidP="00481067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485CF9" w:rsidRPr="00707189" w14:paraId="28B627B8" w14:textId="77777777" w:rsidTr="00485CF9">
        <w:trPr>
          <w:trHeight w:val="213"/>
        </w:trPr>
        <w:tc>
          <w:tcPr>
            <w:tcW w:w="1419" w:type="dxa"/>
            <w:vMerge/>
            <w:shd w:val="clear" w:color="auto" w:fill="D9D9D9" w:themeFill="background1" w:themeFillShade="D9"/>
            <w:vAlign w:val="center"/>
          </w:tcPr>
          <w:p w14:paraId="28B627B5" w14:textId="77777777" w:rsidR="00485CF9" w:rsidRDefault="00485CF9" w:rsidP="00E30376">
            <w:pPr>
              <w:spacing w:before="120" w:after="120"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permStart w:id="741237106" w:edGrp="everyone" w:colFirst="2" w:colLast="2"/>
            <w:permEnd w:id="932194417"/>
            <w:permEnd w:id="1293886240"/>
          </w:p>
        </w:tc>
        <w:tc>
          <w:tcPr>
            <w:tcW w:w="155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627B6" w14:textId="77777777" w:rsidR="00485CF9" w:rsidRDefault="00485CF9" w:rsidP="00E30376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Email:</w:t>
            </w:r>
          </w:p>
        </w:tc>
        <w:tc>
          <w:tcPr>
            <w:tcW w:w="6946" w:type="dxa"/>
            <w:gridSpan w:val="18"/>
            <w:shd w:val="clear" w:color="auto" w:fill="auto"/>
            <w:vAlign w:val="center"/>
          </w:tcPr>
          <w:p w14:paraId="28B627B7" w14:textId="77777777" w:rsidR="00485CF9" w:rsidRDefault="00485CF9" w:rsidP="00481067">
            <w:pPr>
              <w:spacing w:before="120" w:after="12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tr w:rsidR="00485CF9" w:rsidRPr="00707189" w14:paraId="28B627BD" w14:textId="77777777" w:rsidTr="00485CF9">
        <w:trPr>
          <w:trHeight w:val="213"/>
        </w:trPr>
        <w:tc>
          <w:tcPr>
            <w:tcW w:w="2978" w:type="dxa"/>
            <w:gridSpan w:val="4"/>
            <w:shd w:val="clear" w:color="auto" w:fill="D9D9D9" w:themeFill="background1" w:themeFillShade="D9"/>
            <w:vAlign w:val="center"/>
          </w:tcPr>
          <w:p w14:paraId="28B627B9" w14:textId="77777777" w:rsidR="00485CF9" w:rsidRDefault="00485CF9" w:rsidP="00485CF9">
            <w:pPr>
              <w:spacing w:before="240" w:after="24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permStart w:id="621240447" w:edGrp="everyone" w:colFirst="3" w:colLast="3"/>
            <w:permStart w:id="893532685" w:edGrp="everyone" w:colFirst="1" w:colLast="1"/>
            <w:permEnd w:id="741237106"/>
            <w:r>
              <w:rPr>
                <w:rFonts w:asciiTheme="minorHAnsi" w:eastAsia="Arial Unicode MS" w:hAnsiTheme="minorHAnsi" w:cs="Arial"/>
                <w:sz w:val="22"/>
                <w:szCs w:val="22"/>
              </w:rPr>
              <w:t>Applicant’s signature:</w:t>
            </w:r>
          </w:p>
        </w:tc>
        <w:tc>
          <w:tcPr>
            <w:tcW w:w="4252" w:type="dxa"/>
            <w:gridSpan w:val="12"/>
            <w:shd w:val="clear" w:color="auto" w:fill="auto"/>
            <w:vAlign w:val="center"/>
          </w:tcPr>
          <w:p w14:paraId="28B627BA" w14:textId="77777777" w:rsidR="00485CF9" w:rsidRDefault="00485CF9" w:rsidP="00485CF9">
            <w:pPr>
              <w:spacing w:before="240" w:after="24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  <w:tc>
          <w:tcPr>
            <w:tcW w:w="851" w:type="dxa"/>
            <w:gridSpan w:val="3"/>
            <w:shd w:val="clear" w:color="auto" w:fill="D9D9D9" w:themeFill="background1" w:themeFillShade="D9"/>
            <w:vAlign w:val="center"/>
          </w:tcPr>
          <w:p w14:paraId="28B627BB" w14:textId="77777777" w:rsidR="00485CF9" w:rsidRDefault="00485CF9" w:rsidP="00485CF9">
            <w:pPr>
              <w:spacing w:before="240" w:after="240"/>
              <w:rPr>
                <w:rFonts w:asciiTheme="minorHAnsi" w:eastAsia="Arial Unicode MS" w:hAnsiTheme="minorHAnsi" w:cs="Arial"/>
                <w:sz w:val="22"/>
                <w:szCs w:val="22"/>
              </w:rPr>
            </w:pPr>
            <w:r>
              <w:rPr>
                <w:rFonts w:asciiTheme="minorHAnsi" w:eastAsia="Arial Unicode MS" w:hAnsiTheme="minorHAnsi" w:cs="Arial"/>
                <w:sz w:val="22"/>
                <w:szCs w:val="22"/>
              </w:rPr>
              <w:t>Date:</w:t>
            </w: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14:paraId="28B627BC" w14:textId="77777777" w:rsidR="00485CF9" w:rsidRDefault="00485CF9" w:rsidP="00485CF9">
            <w:pPr>
              <w:spacing w:before="240" w:after="240"/>
              <w:rPr>
                <w:rFonts w:asciiTheme="minorHAnsi" w:eastAsia="Arial Unicode MS" w:hAnsiTheme="minorHAnsi" w:cs="Arial"/>
                <w:sz w:val="22"/>
                <w:szCs w:val="22"/>
              </w:rPr>
            </w:pPr>
          </w:p>
        </w:tc>
      </w:tr>
      <w:permEnd w:id="621240447"/>
      <w:permEnd w:id="893532685"/>
    </w:tbl>
    <w:p w14:paraId="28B627BE" w14:textId="77777777" w:rsidR="00707189" w:rsidRPr="00707189" w:rsidRDefault="00707189" w:rsidP="00203C39">
      <w:pPr>
        <w:rPr>
          <w:rFonts w:asciiTheme="minorHAnsi" w:hAnsiTheme="minorHAnsi" w:cs="Arial"/>
          <w:sz w:val="22"/>
          <w:szCs w:val="22"/>
        </w:rPr>
      </w:pPr>
    </w:p>
    <w:p w14:paraId="28B627BF" w14:textId="77777777" w:rsidR="00203C39" w:rsidRPr="00707189" w:rsidRDefault="00203C39" w:rsidP="00203C39">
      <w:pPr>
        <w:pStyle w:val="Heading1"/>
        <w:rPr>
          <w:rFonts w:asciiTheme="minorHAnsi" w:hAnsiTheme="minorHAnsi"/>
          <w:sz w:val="22"/>
          <w:szCs w:val="22"/>
        </w:rPr>
      </w:pPr>
    </w:p>
    <w:p w14:paraId="28B627C0" w14:textId="77777777" w:rsidR="00304957" w:rsidRPr="00707189" w:rsidRDefault="00304957" w:rsidP="00E92AA6">
      <w:pPr>
        <w:pStyle w:val="Heading1"/>
        <w:rPr>
          <w:rFonts w:asciiTheme="minorHAnsi" w:hAnsiTheme="minorHAnsi" w:cs="Arial"/>
          <w:sz w:val="22"/>
          <w:szCs w:val="22"/>
        </w:rPr>
        <w:sectPr w:rsidR="00304957" w:rsidRPr="00707189" w:rsidSect="00DD69AB">
          <w:headerReference w:type="default" r:id="rId12"/>
          <w:footerReference w:type="default" r:id="rId13"/>
          <w:type w:val="continuous"/>
          <w:pgSz w:w="11906" w:h="16838"/>
          <w:pgMar w:top="1021" w:right="1361" w:bottom="1134" w:left="1361" w:header="142" w:footer="93" w:gutter="0"/>
          <w:cols w:space="708"/>
          <w:docGrid w:linePitch="360"/>
        </w:sectPr>
      </w:pPr>
    </w:p>
    <w:p w14:paraId="28B627C1" w14:textId="77777777" w:rsidR="00203C39" w:rsidRPr="00707189" w:rsidRDefault="00203C39" w:rsidP="00203C39">
      <w:pPr>
        <w:rPr>
          <w:rFonts w:asciiTheme="minorHAnsi" w:hAnsiTheme="minorHAnsi" w:cs="Arial"/>
          <w:b/>
          <w:sz w:val="22"/>
          <w:szCs w:val="22"/>
        </w:rPr>
      </w:pPr>
    </w:p>
    <w:p w14:paraId="28B627C2" w14:textId="77777777" w:rsidR="00203C39" w:rsidRPr="00707189" w:rsidRDefault="00203C39" w:rsidP="00203C39">
      <w:pPr>
        <w:rPr>
          <w:rFonts w:asciiTheme="minorHAnsi" w:hAnsiTheme="minorHAnsi" w:cs="Arial"/>
          <w:b/>
          <w:bCs/>
          <w:sz w:val="22"/>
          <w:szCs w:val="22"/>
        </w:rPr>
      </w:pPr>
    </w:p>
    <w:tbl>
      <w:tblPr>
        <w:tblW w:w="9924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24"/>
      </w:tblGrid>
      <w:tr w:rsidR="00203C39" w:rsidRPr="00707189" w14:paraId="28B627CC" w14:textId="77777777" w:rsidTr="00EA5B1A">
        <w:tc>
          <w:tcPr>
            <w:tcW w:w="9924" w:type="dxa"/>
          </w:tcPr>
          <w:p w14:paraId="28B627C3" w14:textId="77777777" w:rsidR="00203C39" w:rsidRPr="00707189" w:rsidRDefault="00485CF9" w:rsidP="00485CF9">
            <w:pPr>
              <w:pStyle w:val="Heading1"/>
              <w:spacing w:before="120" w:after="120"/>
              <w:rPr>
                <w:rFonts w:asciiTheme="minorHAnsi" w:hAnsiTheme="minorHAnsi"/>
                <w:b w:val="0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OFFICE USE ONLY</w:t>
            </w:r>
            <w:r w:rsidR="00203C39" w:rsidRPr="00707189">
              <w:rPr>
                <w:rFonts w:asciiTheme="minorHAnsi" w:hAnsiTheme="minorHAnsi"/>
                <w:sz w:val="22"/>
                <w:szCs w:val="22"/>
              </w:rPr>
              <w:t xml:space="preserve">: Checklist </w:t>
            </w:r>
          </w:p>
          <w:p w14:paraId="28B627C4" w14:textId="77777777" w:rsidR="00203C39" w:rsidRPr="00707189" w:rsidRDefault="00203C39" w:rsidP="00485CF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 w:rsidRPr="00707189">
              <w:rPr>
                <w:rFonts w:asciiTheme="minorHAnsi" w:hAnsiTheme="minorHAnsi" w:cs="Arial"/>
                <w:sz w:val="22"/>
                <w:szCs w:val="22"/>
              </w:rPr>
              <w:t>Current Blue Card sighted:                   Number: _</w:t>
            </w:r>
            <w:permStart w:id="1770736797" w:edGrp="everyone"/>
            <w:r w:rsidRPr="00707189">
              <w:rPr>
                <w:rFonts w:asciiTheme="minorHAnsi" w:hAnsiTheme="minorHAnsi" w:cs="Arial"/>
                <w:sz w:val="22"/>
                <w:szCs w:val="22"/>
              </w:rPr>
              <w:t xml:space="preserve">____________________________________ </w:t>
            </w:r>
            <w:permEnd w:id="1770736797"/>
          </w:p>
          <w:p w14:paraId="28B627C5" w14:textId="77777777" w:rsidR="00485CF9" w:rsidRDefault="00485CF9" w:rsidP="00485CF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Driver’s Licence sighted:                      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Number: _</w:t>
            </w:r>
            <w:permStart w:id="1215447682" w:edGrp="everyone"/>
            <w:r w:rsidRPr="00707189">
              <w:rPr>
                <w:rFonts w:asciiTheme="minorHAnsi" w:hAnsiTheme="minorHAnsi" w:cs="Arial"/>
                <w:sz w:val="22"/>
                <w:szCs w:val="22"/>
              </w:rPr>
              <w:t>____________________________________</w:t>
            </w:r>
            <w:permEnd w:id="1215447682"/>
            <w:r w:rsidRPr="00707189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  <w:p w14:paraId="28B627C6" w14:textId="77777777" w:rsidR="00485CF9" w:rsidRDefault="00485CF9" w:rsidP="00485CF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Other ID signed (if relevant):                                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_</w:t>
            </w:r>
            <w:permStart w:id="318189050" w:edGrp="everyone"/>
            <w:r w:rsidRPr="00707189">
              <w:rPr>
                <w:rFonts w:asciiTheme="minorHAnsi" w:hAnsiTheme="minorHAnsi" w:cs="Arial"/>
                <w:sz w:val="22"/>
                <w:szCs w:val="22"/>
              </w:rPr>
              <w:t>____________________________________</w:t>
            </w:r>
            <w:permEnd w:id="318189050"/>
            <w:r w:rsidRPr="00707189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  <w:p w14:paraId="28B627C7" w14:textId="77777777" w:rsidR="00203C39" w:rsidRPr="00707189" w:rsidRDefault="00203C39" w:rsidP="00485CF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 w:rsidRPr="00707189">
              <w:rPr>
                <w:rFonts w:asciiTheme="minorHAnsi" w:hAnsiTheme="minorHAnsi" w:cs="Arial"/>
                <w:sz w:val="22"/>
                <w:szCs w:val="22"/>
              </w:rPr>
              <w:t>References received: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ab/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ab/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ab/>
            </w:r>
            <w:permStart w:id="764158705" w:edGrp="everyone"/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764158705"/>
            <w:r w:rsidRPr="00707189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Yes</w:t>
            </w:r>
            <w:r w:rsidRPr="00707189">
              <w:rPr>
                <w:rFonts w:asciiTheme="minorHAnsi" w:hAnsiTheme="minorHAnsi" w:cs="Arial"/>
                <w:b/>
                <w:bCs/>
                <w:sz w:val="22"/>
                <w:szCs w:val="22"/>
              </w:rPr>
              <w:tab/>
            </w:r>
            <w:r w:rsidRPr="00707189">
              <w:rPr>
                <w:rFonts w:asciiTheme="minorHAnsi" w:hAnsiTheme="minorHAnsi" w:cs="Arial"/>
                <w:b/>
                <w:bCs/>
                <w:sz w:val="22"/>
                <w:szCs w:val="22"/>
              </w:rPr>
              <w:tab/>
            </w:r>
            <w:permStart w:id="1310267711" w:edGrp="everyone"/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310267711"/>
            <w:r w:rsidRPr="00707189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No</w:t>
            </w:r>
          </w:p>
          <w:p w14:paraId="28B627C8" w14:textId="77777777" w:rsidR="00203C39" w:rsidRPr="00707189" w:rsidRDefault="00203C39" w:rsidP="00485CF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 w:rsidRPr="00707189">
              <w:rPr>
                <w:rFonts w:asciiTheme="minorHAnsi" w:hAnsiTheme="minorHAnsi" w:cs="Arial"/>
                <w:sz w:val="22"/>
                <w:szCs w:val="22"/>
              </w:rPr>
              <w:t>Interview: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ab/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ab/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ab/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ab/>
            </w:r>
            <w:permStart w:id="1399748651" w:edGrp="everyone"/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399748651"/>
            <w:r w:rsidRPr="00707189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Yes</w:t>
            </w:r>
            <w:r w:rsidRPr="00707189">
              <w:rPr>
                <w:rFonts w:asciiTheme="minorHAnsi" w:hAnsiTheme="minorHAnsi" w:cs="Arial"/>
                <w:b/>
                <w:bCs/>
                <w:sz w:val="22"/>
                <w:szCs w:val="22"/>
              </w:rPr>
              <w:tab/>
            </w:r>
            <w:r w:rsidRPr="00707189">
              <w:rPr>
                <w:rFonts w:asciiTheme="minorHAnsi" w:hAnsiTheme="minorHAnsi" w:cs="Arial"/>
                <w:b/>
                <w:bCs/>
                <w:sz w:val="22"/>
                <w:szCs w:val="22"/>
              </w:rPr>
              <w:tab/>
            </w:r>
            <w:permStart w:id="638334352" w:edGrp="everyone"/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638334352"/>
            <w:r w:rsidRPr="00707189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 xml:space="preserve">No             Date: </w:t>
            </w:r>
            <w:permStart w:id="212431189" w:edGrp="everyone"/>
            <w:r w:rsidRPr="00707189">
              <w:rPr>
                <w:rFonts w:asciiTheme="minorHAnsi" w:hAnsiTheme="minorHAnsi" w:cs="Arial"/>
                <w:sz w:val="22"/>
                <w:szCs w:val="22"/>
              </w:rPr>
              <w:t>____/____/_____</w:t>
            </w:r>
            <w:permEnd w:id="212431189"/>
          </w:p>
          <w:p w14:paraId="28B627C9" w14:textId="77777777" w:rsidR="00203C39" w:rsidRPr="00707189" w:rsidRDefault="00203C39" w:rsidP="00485CF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 w:rsidRPr="00707189">
              <w:rPr>
                <w:rFonts w:asciiTheme="minorHAnsi" w:hAnsiTheme="minorHAnsi" w:cs="Arial"/>
                <w:sz w:val="22"/>
                <w:szCs w:val="22"/>
              </w:rPr>
              <w:t>Accepted: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ab/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ab/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ab/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ab/>
            </w:r>
            <w:permStart w:id="1025734998" w:edGrp="everyone"/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025734998"/>
            <w:r w:rsidRPr="00707189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Yes</w:t>
            </w:r>
            <w:r w:rsidRPr="00707189">
              <w:rPr>
                <w:rFonts w:asciiTheme="minorHAnsi" w:hAnsiTheme="minorHAnsi" w:cs="Arial"/>
                <w:b/>
                <w:bCs/>
                <w:sz w:val="22"/>
                <w:szCs w:val="22"/>
              </w:rPr>
              <w:tab/>
            </w:r>
            <w:r w:rsidRPr="00707189">
              <w:rPr>
                <w:rFonts w:asciiTheme="minorHAnsi" w:hAnsiTheme="minorHAnsi" w:cs="Arial"/>
                <w:b/>
                <w:bCs/>
                <w:sz w:val="22"/>
                <w:szCs w:val="22"/>
              </w:rPr>
              <w:tab/>
            </w:r>
            <w:permStart w:id="2130721635" w:edGrp="everyone"/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2130721635"/>
            <w:r w:rsidRPr="00707189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 xml:space="preserve">No             Date: </w:t>
            </w:r>
            <w:permStart w:id="663101399" w:edGrp="everyone"/>
            <w:r w:rsidRPr="00707189">
              <w:rPr>
                <w:rFonts w:asciiTheme="minorHAnsi" w:hAnsiTheme="minorHAnsi" w:cs="Arial"/>
                <w:sz w:val="22"/>
                <w:szCs w:val="22"/>
              </w:rPr>
              <w:t>____/____/_____</w:t>
            </w:r>
            <w:permEnd w:id="663101399"/>
          </w:p>
          <w:p w14:paraId="28B627CA" w14:textId="77777777" w:rsidR="00203C39" w:rsidRPr="00707189" w:rsidRDefault="00203C39" w:rsidP="00485CF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 w:rsidRPr="00707189">
              <w:rPr>
                <w:rFonts w:asciiTheme="minorHAnsi" w:hAnsiTheme="minorHAnsi" w:cs="Arial"/>
                <w:sz w:val="22"/>
                <w:szCs w:val="22"/>
              </w:rPr>
              <w:t>Outcome letter sent</w:t>
            </w:r>
            <w:r w:rsidR="008E3EEC">
              <w:rPr>
                <w:rFonts w:asciiTheme="minorHAnsi" w:hAnsiTheme="minorHAnsi" w:cs="Arial"/>
                <w:sz w:val="22"/>
                <w:szCs w:val="22"/>
              </w:rPr>
              <w:t>: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 xml:space="preserve">                        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ab/>
            </w:r>
            <w:permStart w:id="1471415621" w:edGrp="everyone"/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471415621"/>
            <w:r w:rsidRPr="00707189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Yes</w:t>
            </w:r>
            <w:r w:rsidRPr="00707189">
              <w:rPr>
                <w:rFonts w:asciiTheme="minorHAnsi" w:hAnsiTheme="minorHAnsi" w:cs="Arial"/>
                <w:b/>
                <w:bCs/>
                <w:sz w:val="22"/>
                <w:szCs w:val="22"/>
              </w:rPr>
              <w:tab/>
            </w:r>
            <w:r w:rsidRPr="00707189">
              <w:rPr>
                <w:rFonts w:asciiTheme="minorHAnsi" w:hAnsiTheme="minorHAnsi" w:cs="Arial"/>
                <w:b/>
                <w:bCs/>
                <w:sz w:val="22"/>
                <w:szCs w:val="22"/>
              </w:rPr>
              <w:tab/>
            </w:r>
            <w:permStart w:id="1278637028" w:edGrp="everyone"/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278637028"/>
            <w:r w:rsidRPr="00707189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 xml:space="preserve">No             Date: </w:t>
            </w:r>
            <w:permStart w:id="976318903" w:edGrp="everyone"/>
            <w:r w:rsidRPr="00707189">
              <w:rPr>
                <w:rFonts w:asciiTheme="minorHAnsi" w:hAnsiTheme="minorHAnsi" w:cs="Arial"/>
                <w:sz w:val="22"/>
                <w:szCs w:val="22"/>
              </w:rPr>
              <w:t>____/____/_____</w:t>
            </w:r>
            <w:permEnd w:id="976318903"/>
          </w:p>
          <w:p w14:paraId="28B627CB" w14:textId="77777777" w:rsidR="00203C39" w:rsidRPr="00707189" w:rsidRDefault="00203C39" w:rsidP="00485CF9">
            <w:pPr>
              <w:spacing w:before="120" w:after="120"/>
              <w:rPr>
                <w:rFonts w:asciiTheme="minorHAnsi" w:hAnsiTheme="minorHAnsi" w:cs="Arial"/>
                <w:sz w:val="22"/>
                <w:szCs w:val="22"/>
              </w:rPr>
            </w:pPr>
            <w:r w:rsidRPr="00707189">
              <w:rPr>
                <w:rFonts w:asciiTheme="minorHAnsi" w:hAnsiTheme="minorHAnsi" w:cs="Arial"/>
                <w:sz w:val="22"/>
                <w:szCs w:val="22"/>
              </w:rPr>
              <w:t>Attended induction / orientation</w:t>
            </w:r>
            <w:r w:rsidR="008E3EEC">
              <w:rPr>
                <w:rFonts w:asciiTheme="minorHAnsi" w:hAnsiTheme="minorHAnsi" w:cs="Arial"/>
                <w:sz w:val="22"/>
                <w:szCs w:val="22"/>
              </w:rPr>
              <w:t>: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 xml:space="preserve">      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ab/>
            </w:r>
            <w:permStart w:id="1825275724" w:edGrp="everyone"/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1825275724"/>
            <w:r w:rsidRPr="00707189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>Yes</w:t>
            </w:r>
            <w:r w:rsidRPr="00707189">
              <w:rPr>
                <w:rFonts w:asciiTheme="minorHAnsi" w:hAnsiTheme="minorHAnsi" w:cs="Arial"/>
                <w:b/>
                <w:bCs/>
                <w:sz w:val="22"/>
                <w:szCs w:val="22"/>
              </w:rPr>
              <w:tab/>
            </w:r>
            <w:r w:rsidRPr="00707189">
              <w:rPr>
                <w:rFonts w:asciiTheme="minorHAnsi" w:hAnsiTheme="minorHAnsi" w:cs="Arial"/>
                <w:b/>
                <w:bCs/>
                <w:sz w:val="22"/>
                <w:szCs w:val="22"/>
              </w:rPr>
              <w:tab/>
            </w:r>
            <w:permStart w:id="208557048" w:edGrp="everyone"/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instrText xml:space="preserve"> FORMCHECKBOX </w:instrText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</w:r>
            <w:r w:rsidR="00D87F0C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separate"/>
            </w:r>
            <w:r w:rsidR="00485CF9" w:rsidRPr="00575567">
              <w:rPr>
                <w:rFonts w:asciiTheme="minorHAnsi" w:eastAsia="Arial Unicode MS" w:hAnsiTheme="minorHAnsi" w:cs="Arial"/>
                <w:sz w:val="22"/>
                <w:szCs w:val="22"/>
              </w:rPr>
              <w:fldChar w:fldCharType="end"/>
            </w:r>
            <w:permEnd w:id="208557048"/>
            <w:r w:rsidRPr="00707189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  <w:r w:rsidRPr="00707189">
              <w:rPr>
                <w:rFonts w:asciiTheme="minorHAnsi" w:hAnsiTheme="minorHAnsi" w:cs="Arial"/>
                <w:sz w:val="22"/>
                <w:szCs w:val="22"/>
              </w:rPr>
              <w:t xml:space="preserve">No             Date: </w:t>
            </w:r>
            <w:permStart w:id="684287000" w:edGrp="everyone"/>
            <w:r w:rsidRPr="00707189">
              <w:rPr>
                <w:rFonts w:asciiTheme="minorHAnsi" w:hAnsiTheme="minorHAnsi" w:cs="Arial"/>
                <w:sz w:val="22"/>
                <w:szCs w:val="22"/>
              </w:rPr>
              <w:t xml:space="preserve">____/____/____   </w:t>
            </w:r>
            <w:permEnd w:id="684287000"/>
            <w:r w:rsidRPr="00707189">
              <w:rPr>
                <w:rFonts w:asciiTheme="minorHAnsi" w:hAnsiTheme="minorHAnsi" w:cs="Arial"/>
                <w:sz w:val="22"/>
                <w:szCs w:val="22"/>
              </w:rPr>
              <w:t xml:space="preserve">                              </w:t>
            </w:r>
          </w:p>
        </w:tc>
      </w:tr>
    </w:tbl>
    <w:tbl>
      <w:tblPr>
        <w:tblStyle w:val="TableGrid"/>
        <w:tblW w:w="9924" w:type="dxa"/>
        <w:tblInd w:w="-318" w:type="dxa"/>
        <w:tblLook w:val="04A0" w:firstRow="1" w:lastRow="0" w:firstColumn="1" w:lastColumn="0" w:noHBand="0" w:noVBand="1"/>
      </w:tblPr>
      <w:tblGrid>
        <w:gridCol w:w="2694"/>
        <w:gridCol w:w="4395"/>
        <w:gridCol w:w="850"/>
        <w:gridCol w:w="1985"/>
      </w:tblGrid>
      <w:tr w:rsidR="00485CF9" w14:paraId="28B627CF" w14:textId="77777777" w:rsidTr="00EA5B1A">
        <w:tc>
          <w:tcPr>
            <w:tcW w:w="269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8B627CD" w14:textId="77777777" w:rsidR="00485CF9" w:rsidRDefault="00485CF9" w:rsidP="00485CF9">
            <w:pPr>
              <w:spacing w:before="120" w:after="12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permStart w:id="1092817952" w:edGrp="everyone" w:colFirst="1" w:colLast="1"/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Name of supervisor:</w:t>
            </w:r>
          </w:p>
        </w:tc>
        <w:tc>
          <w:tcPr>
            <w:tcW w:w="7230" w:type="dxa"/>
            <w:gridSpan w:val="3"/>
          </w:tcPr>
          <w:p w14:paraId="28B627CE" w14:textId="77777777" w:rsidR="00485CF9" w:rsidRDefault="00485CF9" w:rsidP="00485CF9">
            <w:pPr>
              <w:spacing w:before="120" w:after="12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</w:tc>
      </w:tr>
      <w:tr w:rsidR="00485CF9" w14:paraId="28B627D4" w14:textId="77777777" w:rsidTr="00EA5B1A">
        <w:tc>
          <w:tcPr>
            <w:tcW w:w="269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8B627D0" w14:textId="77777777" w:rsidR="00485CF9" w:rsidRDefault="00485CF9" w:rsidP="00485CF9">
            <w:pPr>
              <w:spacing w:before="240" w:after="24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permStart w:id="768870104" w:edGrp="everyone" w:colFirst="3" w:colLast="3"/>
            <w:permStart w:id="943674267" w:edGrp="everyone" w:colFirst="1" w:colLast="1"/>
            <w:permEnd w:id="1092817952"/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Signature:</w:t>
            </w:r>
          </w:p>
        </w:tc>
        <w:tc>
          <w:tcPr>
            <w:tcW w:w="4395" w:type="dxa"/>
          </w:tcPr>
          <w:p w14:paraId="28B627D1" w14:textId="77777777" w:rsidR="00485CF9" w:rsidRDefault="00485CF9" w:rsidP="00485CF9">
            <w:pPr>
              <w:spacing w:before="240" w:after="24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28B627D2" w14:textId="77777777" w:rsidR="00485CF9" w:rsidRDefault="00485CF9" w:rsidP="00485CF9">
            <w:pPr>
              <w:spacing w:before="240" w:after="24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1985" w:type="dxa"/>
          </w:tcPr>
          <w:p w14:paraId="28B627D3" w14:textId="77777777" w:rsidR="00485CF9" w:rsidRDefault="00485CF9" w:rsidP="00485CF9">
            <w:pPr>
              <w:spacing w:before="240" w:after="24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</w:tc>
      </w:tr>
      <w:permEnd w:id="768870104"/>
      <w:permEnd w:id="943674267"/>
    </w:tbl>
    <w:p w14:paraId="28B627D5" w14:textId="77777777" w:rsidR="00485CF9" w:rsidRPr="00707189" w:rsidRDefault="00485CF9" w:rsidP="00203C39">
      <w:pPr>
        <w:rPr>
          <w:rFonts w:asciiTheme="minorHAnsi" w:hAnsiTheme="minorHAnsi" w:cs="Arial"/>
          <w:b/>
          <w:bCs/>
          <w:sz w:val="22"/>
          <w:szCs w:val="22"/>
        </w:rPr>
      </w:pPr>
    </w:p>
    <w:sectPr w:rsidR="00485CF9" w:rsidRPr="00707189" w:rsidSect="00527F04">
      <w:type w:val="continuous"/>
      <w:pgSz w:w="11906" w:h="16838"/>
      <w:pgMar w:top="1021" w:right="1361" w:bottom="113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9377B2" w14:textId="77777777" w:rsidR="00DD69AB" w:rsidRDefault="00DD69AB" w:rsidP="00DD69AB">
      <w:r>
        <w:separator/>
      </w:r>
    </w:p>
  </w:endnote>
  <w:endnote w:type="continuationSeparator" w:id="0">
    <w:p w14:paraId="76D8A36E" w14:textId="77777777" w:rsidR="00DD69AB" w:rsidRDefault="00DD69AB" w:rsidP="00DD69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FF3354" w14:textId="66C8C6F3" w:rsidR="00DD69AB" w:rsidRPr="0046766D" w:rsidRDefault="00DD69AB" w:rsidP="00DD69AB">
    <w:pPr>
      <w:pStyle w:val="Foot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3828"/>
        <w:tab w:val="right" w:pos="9505"/>
      </w:tabs>
      <w:rPr>
        <w:rFonts w:ascii="Calibri" w:hAnsi="Calibri" w:cs="Arial"/>
        <w:color w:val="000000"/>
        <w:sz w:val="18"/>
        <w:szCs w:val="18"/>
      </w:rPr>
    </w:pPr>
    <w:r>
      <w:rPr>
        <w:rFonts w:ascii="Calibri" w:hAnsi="Calibri" w:cs="Arial"/>
        <w:color w:val="000000"/>
        <w:sz w:val="18"/>
        <w:szCs w:val="18"/>
      </w:rPr>
      <w:t>Doc Number</w:t>
    </w:r>
    <w:r w:rsidRPr="0046766D">
      <w:rPr>
        <w:rFonts w:ascii="Calibri" w:hAnsi="Calibri" w:cs="Arial"/>
        <w:color w:val="000000"/>
        <w:sz w:val="18"/>
        <w:szCs w:val="18"/>
      </w:rPr>
      <w:t xml:space="preserve">: </w:t>
    </w:r>
    <w:r>
      <w:rPr>
        <w:rFonts w:ascii="Calibri" w:hAnsi="Calibri" w:cs="Arial"/>
        <w:color w:val="000000"/>
        <w:sz w:val="18"/>
        <w:szCs w:val="18"/>
      </w:rPr>
      <w:t>C5.35</w:t>
    </w:r>
    <w:r>
      <w:rPr>
        <w:rFonts w:ascii="Calibri" w:hAnsi="Calibri" w:cs="Arial"/>
        <w:color w:val="000000"/>
        <w:sz w:val="18"/>
        <w:szCs w:val="18"/>
      </w:rPr>
      <w:tab/>
      <w:t>Title:Volunteer Application</w:t>
    </w:r>
    <w:r>
      <w:rPr>
        <w:rFonts w:ascii="Calibri" w:hAnsi="Calibri" w:cs="Arial"/>
        <w:color w:val="000000"/>
        <w:sz w:val="18"/>
        <w:szCs w:val="18"/>
      </w:rPr>
      <w:tab/>
    </w:r>
    <w:r w:rsidRPr="0046766D">
      <w:rPr>
        <w:rFonts w:ascii="Calibri" w:hAnsi="Calibri" w:cs="Arial"/>
        <w:color w:val="000000"/>
        <w:sz w:val="18"/>
        <w:szCs w:val="18"/>
      </w:rPr>
      <w:t xml:space="preserve">Page </w:t>
    </w:r>
    <w:r w:rsidRPr="0046766D">
      <w:rPr>
        <w:rFonts w:ascii="Calibri" w:hAnsi="Calibri" w:cs="Arial"/>
        <w:color w:val="000000"/>
        <w:sz w:val="18"/>
        <w:szCs w:val="18"/>
      </w:rPr>
      <w:fldChar w:fldCharType="begin"/>
    </w:r>
    <w:r w:rsidRPr="0046766D">
      <w:rPr>
        <w:rFonts w:ascii="Calibri" w:hAnsi="Calibri" w:cs="Arial"/>
        <w:color w:val="000000"/>
        <w:sz w:val="18"/>
        <w:szCs w:val="18"/>
      </w:rPr>
      <w:instrText xml:space="preserve"> PAGE </w:instrText>
    </w:r>
    <w:r w:rsidRPr="0046766D">
      <w:rPr>
        <w:rFonts w:ascii="Calibri" w:hAnsi="Calibri" w:cs="Arial"/>
        <w:color w:val="000000"/>
        <w:sz w:val="18"/>
        <w:szCs w:val="18"/>
      </w:rPr>
      <w:fldChar w:fldCharType="separate"/>
    </w:r>
    <w:r w:rsidR="00D87F0C">
      <w:rPr>
        <w:rFonts w:ascii="Calibri" w:hAnsi="Calibri" w:cs="Arial"/>
        <w:noProof/>
        <w:color w:val="000000"/>
        <w:sz w:val="18"/>
        <w:szCs w:val="18"/>
      </w:rPr>
      <w:t>1</w:t>
    </w:r>
    <w:r w:rsidRPr="0046766D">
      <w:rPr>
        <w:rFonts w:ascii="Calibri" w:hAnsi="Calibri" w:cs="Arial"/>
        <w:color w:val="000000"/>
        <w:sz w:val="18"/>
        <w:szCs w:val="18"/>
      </w:rPr>
      <w:fldChar w:fldCharType="end"/>
    </w:r>
    <w:r w:rsidRPr="0046766D">
      <w:rPr>
        <w:rFonts w:ascii="Calibri" w:hAnsi="Calibri" w:cs="Arial"/>
        <w:color w:val="000000"/>
        <w:sz w:val="18"/>
        <w:szCs w:val="18"/>
      </w:rPr>
      <w:t xml:space="preserve"> of </w:t>
    </w:r>
    <w:r w:rsidRPr="0046766D">
      <w:rPr>
        <w:rFonts w:ascii="Calibri" w:hAnsi="Calibri" w:cs="Arial"/>
        <w:color w:val="000000"/>
        <w:sz w:val="18"/>
        <w:szCs w:val="18"/>
      </w:rPr>
      <w:fldChar w:fldCharType="begin"/>
    </w:r>
    <w:r w:rsidRPr="0046766D">
      <w:rPr>
        <w:rFonts w:ascii="Calibri" w:hAnsi="Calibri" w:cs="Arial"/>
        <w:color w:val="000000"/>
        <w:sz w:val="18"/>
        <w:szCs w:val="18"/>
      </w:rPr>
      <w:instrText xml:space="preserve"> NUMPAGES </w:instrText>
    </w:r>
    <w:r w:rsidRPr="0046766D">
      <w:rPr>
        <w:rFonts w:ascii="Calibri" w:hAnsi="Calibri" w:cs="Arial"/>
        <w:color w:val="000000"/>
        <w:sz w:val="18"/>
        <w:szCs w:val="18"/>
      </w:rPr>
      <w:fldChar w:fldCharType="separate"/>
    </w:r>
    <w:r w:rsidR="00D87F0C">
      <w:rPr>
        <w:rFonts w:ascii="Calibri" w:hAnsi="Calibri" w:cs="Arial"/>
        <w:noProof/>
        <w:color w:val="000000"/>
        <w:sz w:val="18"/>
        <w:szCs w:val="18"/>
      </w:rPr>
      <w:t>4</w:t>
    </w:r>
    <w:r w:rsidRPr="0046766D">
      <w:rPr>
        <w:rFonts w:ascii="Calibri" w:hAnsi="Calibri" w:cs="Arial"/>
        <w:color w:val="000000"/>
        <w:sz w:val="18"/>
        <w:szCs w:val="18"/>
      </w:rPr>
      <w:fldChar w:fldCharType="end"/>
    </w:r>
  </w:p>
  <w:p w14:paraId="146112EE" w14:textId="399D1510" w:rsidR="00DD69AB" w:rsidRPr="0046766D" w:rsidRDefault="00DD69AB" w:rsidP="00DD69AB">
    <w:pPr>
      <w:pStyle w:val="Foot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center" w:pos="2410"/>
        <w:tab w:val="center" w:pos="5387"/>
        <w:tab w:val="right" w:pos="7230"/>
        <w:tab w:val="right" w:pos="9498"/>
      </w:tabs>
      <w:rPr>
        <w:rFonts w:ascii="Calibri" w:hAnsi="Calibri" w:cs="Arial"/>
        <w:color w:val="000000"/>
        <w:sz w:val="18"/>
        <w:szCs w:val="18"/>
      </w:rPr>
    </w:pPr>
    <w:r>
      <w:rPr>
        <w:rFonts w:ascii="Calibri" w:hAnsi="Calibri" w:cs="Arial"/>
        <w:color w:val="000000"/>
        <w:sz w:val="18"/>
        <w:szCs w:val="18"/>
      </w:rPr>
      <w:t>Version</w:t>
    </w:r>
    <w:r w:rsidRPr="0046766D">
      <w:rPr>
        <w:rFonts w:ascii="Calibri" w:hAnsi="Calibri" w:cs="Arial"/>
        <w:color w:val="000000"/>
        <w:sz w:val="18"/>
        <w:szCs w:val="18"/>
      </w:rPr>
      <w:t xml:space="preserve">: </w:t>
    </w:r>
    <w:r>
      <w:rPr>
        <w:rFonts w:ascii="Calibri" w:hAnsi="Calibri" w:cs="Arial"/>
        <w:color w:val="000000"/>
        <w:sz w:val="18"/>
        <w:szCs w:val="18"/>
      </w:rPr>
      <w:t>1</w:t>
    </w:r>
    <w:r>
      <w:rPr>
        <w:rFonts w:ascii="Calibri" w:hAnsi="Calibri" w:cs="Arial"/>
        <w:color w:val="000000"/>
        <w:sz w:val="18"/>
        <w:szCs w:val="18"/>
      </w:rPr>
      <w:tab/>
    </w:r>
    <w:r w:rsidRPr="0046766D">
      <w:rPr>
        <w:rFonts w:ascii="Calibri" w:hAnsi="Calibri" w:cs="Arial"/>
        <w:color w:val="000000"/>
        <w:sz w:val="18"/>
        <w:szCs w:val="18"/>
      </w:rPr>
      <w:t xml:space="preserve">Issue Date: </w:t>
    </w:r>
    <w:r>
      <w:rPr>
        <w:rFonts w:ascii="Calibri" w:hAnsi="Calibri" w:cs="Arial"/>
        <w:color w:val="000000"/>
        <w:sz w:val="18"/>
        <w:szCs w:val="18"/>
      </w:rPr>
      <w:t>July 2015</w:t>
    </w:r>
    <w:r w:rsidRPr="0046766D">
      <w:rPr>
        <w:rFonts w:ascii="Calibri" w:hAnsi="Calibri" w:cs="Arial"/>
        <w:color w:val="000000"/>
        <w:sz w:val="18"/>
        <w:szCs w:val="18"/>
      </w:rPr>
      <w:t xml:space="preserve"> </w:t>
    </w:r>
    <w:r w:rsidRPr="0046766D">
      <w:rPr>
        <w:rFonts w:ascii="Calibri" w:hAnsi="Calibri" w:cs="Arial"/>
        <w:color w:val="000000"/>
        <w:sz w:val="18"/>
        <w:szCs w:val="18"/>
      </w:rPr>
      <w:tab/>
    </w:r>
    <w:r>
      <w:rPr>
        <w:rFonts w:ascii="Calibri" w:hAnsi="Calibri" w:cs="Arial"/>
        <w:color w:val="000000"/>
        <w:sz w:val="18"/>
        <w:szCs w:val="18"/>
      </w:rPr>
      <w:t xml:space="preserve">                          </w:t>
    </w:r>
    <w:r w:rsidRPr="0046766D">
      <w:rPr>
        <w:rFonts w:ascii="Calibri" w:hAnsi="Calibri" w:cs="Arial"/>
        <w:color w:val="000000"/>
        <w:sz w:val="18"/>
        <w:szCs w:val="18"/>
      </w:rPr>
      <w:t>Last Reviewed Date:</w:t>
    </w:r>
    <w:r>
      <w:rPr>
        <w:rFonts w:ascii="Calibri" w:hAnsi="Calibri" w:cs="Arial"/>
        <w:color w:val="000000"/>
        <w:sz w:val="18"/>
        <w:szCs w:val="18"/>
      </w:rPr>
      <w:t xml:space="preserve"> 6/07/2015</w:t>
    </w:r>
    <w:r w:rsidRPr="0046766D">
      <w:rPr>
        <w:rFonts w:ascii="Calibri" w:hAnsi="Calibri" w:cs="Arial"/>
        <w:color w:val="000000"/>
        <w:sz w:val="18"/>
        <w:szCs w:val="18"/>
      </w:rPr>
      <w:t xml:space="preserve"> </w:t>
    </w:r>
    <w:r w:rsidRPr="0046766D">
      <w:rPr>
        <w:rFonts w:ascii="Calibri" w:hAnsi="Calibri" w:cs="Arial"/>
        <w:color w:val="000000"/>
        <w:sz w:val="18"/>
        <w:szCs w:val="18"/>
      </w:rPr>
      <w:tab/>
      <w:t xml:space="preserve"> </w:t>
    </w:r>
    <w:r>
      <w:rPr>
        <w:rFonts w:ascii="Calibri" w:hAnsi="Calibri" w:cs="Arial"/>
        <w:color w:val="000000"/>
        <w:sz w:val="18"/>
        <w:szCs w:val="18"/>
      </w:rPr>
      <w:tab/>
    </w:r>
    <w:r w:rsidRPr="0046766D">
      <w:rPr>
        <w:rFonts w:ascii="Calibri" w:hAnsi="Calibri" w:cs="Arial"/>
        <w:color w:val="000000"/>
        <w:sz w:val="18"/>
        <w:szCs w:val="18"/>
      </w:rPr>
      <w:t xml:space="preserve">Next Review:  </w:t>
    </w:r>
    <w:r>
      <w:rPr>
        <w:rFonts w:ascii="Calibri" w:hAnsi="Calibri" w:cs="Arial"/>
        <w:color w:val="000000"/>
        <w:sz w:val="18"/>
        <w:szCs w:val="18"/>
      </w:rPr>
      <w:t>24</w:t>
    </w:r>
    <w:r w:rsidRPr="0046766D">
      <w:rPr>
        <w:rFonts w:ascii="Calibri" w:hAnsi="Calibri" w:cs="Arial"/>
        <w:color w:val="000000"/>
        <w:sz w:val="18"/>
        <w:szCs w:val="18"/>
      </w:rPr>
      <w:t xml:space="preserve"> Months</w:t>
    </w:r>
  </w:p>
  <w:p w14:paraId="3817F7EB" w14:textId="77777777" w:rsidR="00DD69AB" w:rsidRDefault="00DD69A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76D36F" w14:textId="77777777" w:rsidR="00DD69AB" w:rsidRDefault="00DD69AB" w:rsidP="00DD69AB">
      <w:r>
        <w:separator/>
      </w:r>
    </w:p>
  </w:footnote>
  <w:footnote w:type="continuationSeparator" w:id="0">
    <w:p w14:paraId="667EFEA5" w14:textId="77777777" w:rsidR="00DD69AB" w:rsidRDefault="00DD69AB" w:rsidP="00DD69A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060040" w14:textId="68E9DA77" w:rsidR="00DD69AB" w:rsidRDefault="00DD69AB">
    <w:pPr>
      <w:pStyle w:val="Header"/>
    </w:pPr>
    <w:r>
      <w:tab/>
    </w:r>
    <w:r>
      <w:tab/>
    </w:r>
    <w:r>
      <w:rPr>
        <w:noProof/>
        <w:lang w:eastAsia="en-AU"/>
      </w:rPr>
      <w:drawing>
        <wp:inline distT="0" distB="0" distL="0" distR="0" wp14:anchorId="7F8D7885" wp14:editId="715594AD">
          <wp:extent cx="1981200" cy="726440"/>
          <wp:effectExtent l="0" t="0" r="0" b="0"/>
          <wp:docPr id="1" name="Picture 1" descr="http://wptest-001-site1.mysitepanel.net/_dbase_upl/bys_logo.png">
            <a:hlinkClick xmlns:a="http://schemas.openxmlformats.org/drawingml/2006/main" r:id="rId1" tgtFrame="_blank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http://wptest-001-site1.mysitepanel.net/_dbase_upl/bys_logo.png">
                    <a:hlinkClick r:id="rId1" tgtFrame="_blank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726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506A05"/>
    <w:multiLevelType w:val="hybridMultilevel"/>
    <w:tmpl w:val="1116C8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048A9"/>
    <w:multiLevelType w:val="hybridMultilevel"/>
    <w:tmpl w:val="0CFA249A"/>
    <w:lvl w:ilvl="0" w:tplc="0C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A986A94"/>
    <w:multiLevelType w:val="hybridMultilevel"/>
    <w:tmpl w:val="E8163190"/>
    <w:lvl w:ilvl="0" w:tplc="280A563E">
      <w:start w:val="1"/>
      <w:numFmt w:val="bullet"/>
      <w:lvlText w:val=""/>
      <w:lvlJc w:val="left"/>
      <w:pPr>
        <w:ind w:left="144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E381293"/>
    <w:multiLevelType w:val="hybridMultilevel"/>
    <w:tmpl w:val="5844B8E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C409D1"/>
    <w:multiLevelType w:val="hybridMultilevel"/>
    <w:tmpl w:val="6F14E31A"/>
    <w:lvl w:ilvl="0" w:tplc="280A563E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37562C"/>
    <w:multiLevelType w:val="hybridMultilevel"/>
    <w:tmpl w:val="2744CD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65530"/>
    <w:multiLevelType w:val="hybridMultilevel"/>
    <w:tmpl w:val="BDA8595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F44223"/>
    <w:multiLevelType w:val="hybridMultilevel"/>
    <w:tmpl w:val="DD20B20C"/>
    <w:lvl w:ilvl="0" w:tplc="280A563E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137714"/>
    <w:multiLevelType w:val="hybridMultilevel"/>
    <w:tmpl w:val="163C80B2"/>
    <w:lvl w:ilvl="0" w:tplc="280A563E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343979"/>
    <w:multiLevelType w:val="hybridMultilevel"/>
    <w:tmpl w:val="E9DAF72C"/>
    <w:lvl w:ilvl="0" w:tplc="280A563E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E12ECE"/>
    <w:multiLevelType w:val="hybridMultilevel"/>
    <w:tmpl w:val="A3CC4FF2"/>
    <w:lvl w:ilvl="0" w:tplc="38D84814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8"/>
  </w:num>
  <w:num w:numId="4">
    <w:abstractNumId w:val="9"/>
  </w:num>
  <w:num w:numId="5">
    <w:abstractNumId w:val="2"/>
  </w:num>
  <w:num w:numId="6">
    <w:abstractNumId w:val="4"/>
  </w:num>
  <w:num w:numId="7">
    <w:abstractNumId w:val="3"/>
  </w:num>
  <w:num w:numId="8">
    <w:abstractNumId w:val="1"/>
  </w:num>
  <w:num w:numId="9">
    <w:abstractNumId w:val="5"/>
  </w:num>
  <w:num w:numId="10">
    <w:abstractNumId w:val="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ocumentProtection w:edit="readOnly" w:enforcement="1" w:cryptProviderType="rsaFull" w:cryptAlgorithmClass="hash" w:cryptAlgorithmType="typeAny" w:cryptAlgorithmSid="4" w:cryptSpinCount="100000" w:hash="UEQUGyp33pc0xZHKp4BdceIGYxk=" w:salt="8BIVdAeZyxRM1f2F7VuecA==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zMDQxMjcyNTY2MDNR0lEKTi0uzszPAykwrAUAmd062ywAAAA="/>
  </w:docVars>
  <w:rsids>
    <w:rsidRoot w:val="00DD20DB"/>
    <w:rsid w:val="00051B7F"/>
    <w:rsid w:val="00056ECB"/>
    <w:rsid w:val="000D3EE9"/>
    <w:rsid w:val="000F3646"/>
    <w:rsid w:val="00156792"/>
    <w:rsid w:val="00165491"/>
    <w:rsid w:val="001729D0"/>
    <w:rsid w:val="0020158D"/>
    <w:rsid w:val="00203C39"/>
    <w:rsid w:val="00230C54"/>
    <w:rsid w:val="00237565"/>
    <w:rsid w:val="002E27D8"/>
    <w:rsid w:val="00304957"/>
    <w:rsid w:val="00347DF7"/>
    <w:rsid w:val="003933FC"/>
    <w:rsid w:val="00420A5D"/>
    <w:rsid w:val="00457875"/>
    <w:rsid w:val="00481067"/>
    <w:rsid w:val="00485CF9"/>
    <w:rsid w:val="00500CD1"/>
    <w:rsid w:val="00527F04"/>
    <w:rsid w:val="00532509"/>
    <w:rsid w:val="005611ED"/>
    <w:rsid w:val="005D6EB0"/>
    <w:rsid w:val="00611187"/>
    <w:rsid w:val="0067580F"/>
    <w:rsid w:val="006F2783"/>
    <w:rsid w:val="00707189"/>
    <w:rsid w:val="00757455"/>
    <w:rsid w:val="007816F5"/>
    <w:rsid w:val="007F2F42"/>
    <w:rsid w:val="007F41DE"/>
    <w:rsid w:val="008A1209"/>
    <w:rsid w:val="008B69D1"/>
    <w:rsid w:val="008E3EEC"/>
    <w:rsid w:val="00975096"/>
    <w:rsid w:val="00994573"/>
    <w:rsid w:val="009A1055"/>
    <w:rsid w:val="00A86409"/>
    <w:rsid w:val="00AA106D"/>
    <w:rsid w:val="00B07266"/>
    <w:rsid w:val="00B52F5A"/>
    <w:rsid w:val="00B95732"/>
    <w:rsid w:val="00BE6FE6"/>
    <w:rsid w:val="00D162CE"/>
    <w:rsid w:val="00D55FAA"/>
    <w:rsid w:val="00D87F0C"/>
    <w:rsid w:val="00DB6027"/>
    <w:rsid w:val="00DD20DB"/>
    <w:rsid w:val="00DD69AB"/>
    <w:rsid w:val="00E30376"/>
    <w:rsid w:val="00E92AA6"/>
    <w:rsid w:val="00EA5B1A"/>
    <w:rsid w:val="00EF2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8B62655"/>
  <w15:docId w15:val="{554CAECD-8CD7-429D-B688-C6B3D9312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C3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203C39"/>
    <w:pPr>
      <w:keepNext/>
      <w:outlineLvl w:val="0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link w:val="Heading2Char"/>
    <w:qFormat/>
    <w:rsid w:val="00203C39"/>
    <w:pPr>
      <w:keepNext/>
      <w:tabs>
        <w:tab w:val="left" w:pos="1418"/>
        <w:tab w:val="left" w:pos="1985"/>
        <w:tab w:val="left" w:pos="3119"/>
        <w:tab w:val="left" w:pos="3686"/>
        <w:tab w:val="left" w:pos="4820"/>
        <w:tab w:val="left" w:pos="5387"/>
        <w:tab w:val="left" w:pos="6521"/>
        <w:tab w:val="left" w:pos="7088"/>
        <w:tab w:val="left" w:pos="8222"/>
        <w:tab w:val="left" w:pos="8789"/>
      </w:tabs>
      <w:spacing w:line="360" w:lineRule="auto"/>
      <w:outlineLvl w:val="1"/>
    </w:pPr>
    <w:rPr>
      <w:rFonts w:ascii="Arial Narrow" w:hAnsi="Arial Narrow"/>
      <w:sz w:val="24"/>
    </w:rPr>
  </w:style>
  <w:style w:type="paragraph" w:styleId="Heading8">
    <w:name w:val="heading 8"/>
    <w:basedOn w:val="Normal"/>
    <w:next w:val="Normal"/>
    <w:link w:val="Heading8Char"/>
    <w:qFormat/>
    <w:rsid w:val="00203C39"/>
    <w:pPr>
      <w:keepNext/>
      <w:outlineLvl w:val="7"/>
    </w:pPr>
    <w:rPr>
      <w:rFonts w:ascii="Arial Narrow" w:hAnsi="Arial Narrow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03C39"/>
    <w:rPr>
      <w:rFonts w:ascii="Arial" w:eastAsia="Times New Roman" w:hAnsi="Arial" w:cs="Times New Roman"/>
      <w:b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203C39"/>
    <w:rPr>
      <w:rFonts w:ascii="Arial Narrow" w:eastAsia="Times New Roman" w:hAnsi="Arial Narrow" w:cs="Times New Roman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203C39"/>
    <w:rPr>
      <w:rFonts w:ascii="Arial Narrow" w:eastAsia="Times New Roman" w:hAnsi="Arial Narrow" w:cs="Times New Roman"/>
      <w:b/>
      <w:sz w:val="20"/>
      <w:szCs w:val="20"/>
    </w:rPr>
  </w:style>
  <w:style w:type="paragraph" w:styleId="BodyText">
    <w:name w:val="Body Text"/>
    <w:basedOn w:val="Normal"/>
    <w:link w:val="BodyTextChar"/>
    <w:rsid w:val="00203C39"/>
    <w:pPr>
      <w:pBdr>
        <w:top w:val="single" w:sz="2" w:space="1" w:color="auto"/>
      </w:pBdr>
      <w:tabs>
        <w:tab w:val="left" w:pos="5529"/>
      </w:tabs>
    </w:pPr>
    <w:rPr>
      <w:rFonts w:ascii="Arial" w:hAnsi="Arial" w:cs="Arial"/>
      <w:b/>
      <w:bCs/>
      <w:sz w:val="22"/>
    </w:rPr>
  </w:style>
  <w:style w:type="character" w:customStyle="1" w:styleId="BodyTextChar">
    <w:name w:val="Body Text Char"/>
    <w:basedOn w:val="DefaultParagraphFont"/>
    <w:link w:val="BodyText"/>
    <w:rsid w:val="00203C39"/>
    <w:rPr>
      <w:rFonts w:ascii="Arial" w:eastAsia="Times New Roman" w:hAnsi="Arial" w:cs="Arial"/>
      <w:b/>
      <w:bCs/>
      <w:szCs w:val="20"/>
    </w:rPr>
  </w:style>
  <w:style w:type="paragraph" w:styleId="ListParagraph">
    <w:name w:val="List Paragraph"/>
    <w:basedOn w:val="Normal"/>
    <w:uiPriority w:val="34"/>
    <w:qFormat/>
    <w:rsid w:val="00203C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5FA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707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30C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C5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D69A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69A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DD69A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D69AB"/>
    <w:rPr>
      <w:rFonts w:ascii="Times New Roman" w:eastAsia="Times New Roman" w:hAnsi="Times New Roman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5787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luecard.qld.gov.au/pdf/forms/DJAG001-BC-Blue-card-application.pdf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admin@brisyouth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brisyouth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CAD78E6D177A47A60A56CD1CBF4254" ma:contentTypeVersion="21" ma:contentTypeDescription="Create a new document." ma:contentTypeScope="" ma:versionID="4af003e3c1dbecda5a8590903edf8f03">
  <xsd:schema xmlns:xsd="http://www.w3.org/2001/XMLSchema" xmlns:xs="http://www.w3.org/2001/XMLSchema" xmlns:p="http://schemas.microsoft.com/office/2006/metadata/properties" xmlns:ns2="533b6d84-951b-4e03-98c6-3304cf1a742f" xmlns:ns3="35b487b9-34ef-40b3-9889-fdced3638ee2" targetNamespace="http://schemas.microsoft.com/office/2006/metadata/properties" ma:root="true" ma:fieldsID="15d4478327f2c2d95f2863a3393c7a18" ns2:_="" ns3:_="">
    <xsd:import namespace="533b6d84-951b-4e03-98c6-3304cf1a742f"/>
    <xsd:import namespace="35b487b9-34ef-40b3-9889-fdced3638ee2"/>
    <xsd:element name="properties">
      <xsd:complexType>
        <xsd:sequence>
          <xsd:element name="documentManagement">
            <xsd:complexType>
              <xsd:all>
                <xsd:element ref="ns2:HSQS_x0020_Std_x0020_indicator" minOccurs="0"/>
                <xsd:element ref="ns2:NRSCH_x0020_Performance_x0020_Outcome" minOccurs="0"/>
                <xsd:element ref="ns2:First_x0020_Published"/>
                <xsd:element ref="ns2:Review_x0020_Period_x0020_Mths" minOccurs="0"/>
                <xsd:element ref="ns2:Last_x0020_Reviewed"/>
                <xsd:element ref="ns2:Next_x0020_Review"/>
                <xsd:element ref="ns2:Document_x0020_Owner"/>
                <xsd:element ref="ns2:Owner_x0020_Email"/>
                <xsd:element ref="ns2:Approved_x0020_by"/>
                <xsd:element ref="ns2:Approved_x0020_Date"/>
                <xsd:element ref="ns2:Document_x0020_Content"/>
                <xsd:element ref="ns2:Application" minOccurs="0"/>
                <xsd:element ref="ns2:Manual"/>
                <xsd:element ref="ns2:Approval_x0020_Level0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b6d84-951b-4e03-98c6-3304cf1a742f" elementFormDefault="qualified">
    <xsd:import namespace="http://schemas.microsoft.com/office/2006/documentManagement/types"/>
    <xsd:import namespace="http://schemas.microsoft.com/office/infopath/2007/PartnerControls"/>
    <xsd:element name="HSQS_x0020_Std_x0020_indicator" ma:index="8" nillable="true" ma:displayName="HSQS Std indicator" ma:internalName="HSQS_x0020_Std_x0020_indicator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HSQS Std 1.1"/>
                    <xsd:enumeration value="HSQS Std 1.2"/>
                    <xsd:enumeration value="HSQS Std 1.3"/>
                    <xsd:enumeration value="HSQS Std 1.4"/>
                    <xsd:enumeration value="HSQS Std 1.5"/>
                    <xsd:enumeration value="HSQS Std 1.6"/>
                    <xsd:enumeration value="HSQS Std 1.7"/>
                    <xsd:enumeration value="HSQS Std 2.1"/>
                    <xsd:enumeration value="HSQS Std 2.2"/>
                    <xsd:enumeration value="HSQS Std 2.3"/>
                    <xsd:enumeration value="HSQS Std 3.1"/>
                    <xsd:enumeration value="HSQS Std 3.2"/>
                    <xsd:enumeration value="HSQS Std 3.3"/>
                    <xsd:enumeration value="HSQS Std 3.4"/>
                    <xsd:enumeration value="HSQS Std 3.5"/>
                    <xsd:enumeration value="HSQS Std 4.1"/>
                    <xsd:enumeration value="HSQS Std 4.2"/>
                    <xsd:enumeration value="HSQS Std 4.3"/>
                    <xsd:enumeration value="HSQS Std 4.4"/>
                    <xsd:enumeration value="HSQS Std 4.5"/>
                    <xsd:enumeration value="HSQS Std 5.1"/>
                    <xsd:enumeration value="HSQS Std 5.2"/>
                    <xsd:enumeration value="HSQS Std 5.3"/>
                    <xsd:enumeration value="HSQS Std 5.4"/>
                    <xsd:enumeration value="HSQS Std 6.1"/>
                    <xsd:enumeration value="HSQS Std 6.2"/>
                    <xsd:enumeration value="HSQS Std 6.3"/>
                    <xsd:enumeration value="HSQS Std 6.4"/>
                    <xsd:enumeration value="HSQS Std 6.5"/>
                  </xsd:restriction>
                </xsd:simpleType>
              </xsd:element>
            </xsd:sequence>
          </xsd:extension>
        </xsd:complexContent>
      </xsd:complexType>
    </xsd:element>
    <xsd:element name="NRSCH_x0020_Performance_x0020_Outcome" ma:index="9" nillable="true" ma:displayName="NRSCH Performance Outcome" ma:description="Performance Outcome" ma:internalName="NRSCH_x0020_Performance_x0020_Outcom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RSCH PO 1a"/>
                    <xsd:enumeration value="NRSCH PO 1b"/>
                    <xsd:enumeration value="NRSCH PO 1c"/>
                    <xsd:enumeration value="NRSCH PO 1d"/>
                    <xsd:enumeration value="NRSCH PO 1e"/>
                    <xsd:enumeration value="NRSCH PO 1f"/>
                    <xsd:enumeration value="NRSCH PO 1g"/>
                    <xsd:enumeration value="NRSCH PO 2a"/>
                    <xsd:enumeration value="NRSCH PO 2b"/>
                    <xsd:enumeration value="NRSCH PO 2c"/>
                    <xsd:enumeration value="NRSCH PO 2d"/>
                    <xsd:enumeration value="NRSCH PO 3a"/>
                    <xsd:enumeration value="NRSCH PO 3b"/>
                    <xsd:enumeration value="NRSCH PO 4a"/>
                    <xsd:enumeration value="NRSCH PO 4b"/>
                    <xsd:enumeration value="NRSCH PO 4c"/>
                    <xsd:enumeration value="NRSCH PO 4d"/>
                    <xsd:enumeration value="NRSCH PO 5a"/>
                    <xsd:enumeration value="NRSCH PO 5b"/>
                    <xsd:enumeration value="NRSCH PO 5c"/>
                    <xsd:enumeration value="NRSCH PO 5d"/>
                    <xsd:enumeration value="NRSCH PO 6a"/>
                    <xsd:enumeration value="NRSCH PO 6b"/>
                    <xsd:enumeration value="NRSCH PO 7a"/>
                    <xsd:enumeration value="NRSCH PO 7b"/>
                    <xsd:enumeration value="NRSCH PO 7c"/>
                  </xsd:restriction>
                </xsd:simpleType>
              </xsd:element>
            </xsd:sequence>
          </xsd:extension>
        </xsd:complexContent>
      </xsd:complexType>
    </xsd:element>
    <xsd:element name="First_x0020_Published" ma:index="10" ma:displayName="First Published" ma:format="DateOnly" ma:internalName="First_x0020_Published">
      <xsd:simpleType>
        <xsd:restriction base="dms:DateTime"/>
      </xsd:simpleType>
    </xsd:element>
    <xsd:element name="Review_x0020_Period_x0020_Mths" ma:index="11" nillable="true" ma:displayName="Review Period Mths" ma:default="24" ma:internalName="Review_x0020_Period_x0020_Mths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1"/>
                    <xsd:enumeration value="3"/>
                    <xsd:enumeration value="6"/>
                    <xsd:enumeration value="12"/>
                    <xsd:enumeration value="18"/>
                    <xsd:enumeration value="24"/>
                  </xsd:restriction>
                </xsd:simpleType>
              </xsd:element>
            </xsd:sequence>
          </xsd:extension>
        </xsd:complexContent>
      </xsd:complexType>
    </xsd:element>
    <xsd:element name="Last_x0020_Reviewed" ma:index="12" ma:displayName="Last Reviewed" ma:format="DateOnly" ma:internalName="Last_x0020_Reviewed">
      <xsd:simpleType>
        <xsd:restriction base="dms:DateTime"/>
      </xsd:simpleType>
    </xsd:element>
    <xsd:element name="Next_x0020_Review" ma:index="13" ma:displayName="Next Review" ma:format="DateOnly" ma:internalName="Next_x0020_Review">
      <xsd:simpleType>
        <xsd:restriction base="dms:DateTime"/>
      </xsd:simpleType>
    </xsd:element>
    <xsd:element name="Document_x0020_Owner" ma:index="14" ma:displayName="Document Owner" ma:list="UserInfo" ma:SharePointGroup="0" ma:internalName="Document_x0020_Own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wner_x0020_Email" ma:index="15" ma:displayName="Owner Email" ma:list="UserInfo" ma:SharePointGroup="0" ma:internalName="Owner_x0020_Email" ma:showField="EMail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pproved_x0020_by" ma:index="16" ma:displayName="Approved by" ma:list="UserInfo" ma:SearchPeopleOnly="false" ma:SharePointGroup="0" ma:internalName="Approved_x0020_by" ma:readOnly="false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pproved_x0020_Date" ma:index="17" ma:displayName="Approved Date" ma:format="DateOnly" ma:internalName="Approved_x0020_Date">
      <xsd:simpleType>
        <xsd:restriction base="dms:DateTime"/>
      </xsd:simpleType>
    </xsd:element>
    <xsd:element name="Document_x0020_Content" ma:index="19" ma:displayName="Document Content" ma:format="Dropdown" ma:internalName="Document_x0020_Content">
      <xsd:simpleType>
        <xsd:restriction base="dms:Choice">
          <xsd:enumeration value="Policy-Procedure"/>
          <xsd:enumeration value="Form"/>
          <xsd:enumeration value="Checklist"/>
          <xsd:enumeration value="Work Instruction"/>
          <xsd:enumeration value="Flow Chart"/>
          <xsd:enumeration value="PowerPoint"/>
          <xsd:enumeration value="Plan"/>
          <xsd:enumeration value="Template"/>
          <xsd:enumeration value="Manual"/>
          <xsd:enumeration value="Handbook"/>
          <xsd:enumeration value="Framework"/>
          <xsd:enumeration value="Tip Sheet"/>
        </xsd:restriction>
      </xsd:simpleType>
    </xsd:element>
    <xsd:element name="Application" ma:index="20" nillable="true" ma:displayName="Application" ma:internalName="Application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1 Board"/>
                    <xsd:enumeration value="A2 Organisation"/>
                    <xsd:enumeration value="B1 Health Services"/>
                    <xsd:enumeration value="B2 Housing and Tenancy Support"/>
                    <xsd:enumeration value="B3 Hub Intake and Intervention"/>
                    <xsd:enumeration value="B4 Residential 24-7 Service"/>
                    <xsd:enumeration value="B5 Young Women and Families"/>
                    <xsd:enumeration value="B6 Service Delivery"/>
                    <xsd:enumeration value="B7 Research, Evaluation and Quality"/>
                    <xsd:enumeration value="C1 Finance"/>
                    <xsd:enumeration value="C2 Administration"/>
                    <xsd:enumeration value="C3 Strategic Partnerships"/>
                    <xsd:enumeration value="C4 Communications"/>
                    <xsd:enumeration value="C5 People &amp; Culture"/>
                    <xsd:enumeration value="C5a Employee Management"/>
                    <xsd:enumeration value="C5b WHS"/>
                    <xsd:enumeration value="C5c Volunteer Management"/>
                    <xsd:enumeration value="C5d Student Placement"/>
                  </xsd:restriction>
                </xsd:simpleType>
              </xsd:element>
            </xsd:sequence>
          </xsd:extension>
        </xsd:complexContent>
      </xsd:complexType>
    </xsd:element>
    <xsd:element name="Manual" ma:index="21" ma:displayName="Manual" ma:format="Dropdown" ma:internalName="Manual">
      <xsd:simpleType>
        <xsd:restriction base="dms:Choice">
          <xsd:enumeration value="A Governance"/>
          <xsd:enumeration value="B Service Delivery"/>
          <xsd:enumeration value="C Corporate Services"/>
        </xsd:restriction>
      </xsd:simpleType>
    </xsd:element>
    <xsd:element name="Approval_x0020_Level0" ma:index="22" nillable="true" ma:displayName="Approval Level" ma:format="Dropdown" ma:internalName="Approval_x0020_Level0">
      <xsd:simpleType>
        <xsd:restriction base="dms:Choice">
          <xsd:enumeration value="BOARD"/>
          <xsd:enumeration value="EMT"/>
        </xsd:restriction>
      </xsd:simpleType>
    </xsd:element>
    <xsd:element name="MediaServiceMetadata" ma:index="2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487b9-34ef-40b3-9889-fdced3638ee2" elementFormDefault="qualified">
    <xsd:import namespace="http://schemas.microsoft.com/office/2006/documentManagement/types"/>
    <xsd:import namespace="http://schemas.microsoft.com/office/infopath/2007/PartnerControls"/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18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rst_x0020_Published xmlns="533b6d84-951b-4e03-98c6-3304cf1a742f">2015-07-05T14:00:00+00:00</First_x0020_Published>
    <Document_x0020_Content xmlns="533b6d84-951b-4e03-98c6-3304cf1a742f">Form</Document_x0020_Content>
    <Last_x0020_Reviewed xmlns="533b6d84-951b-4e03-98c6-3304cf1a742f">2015-07-05T14:00:00+00:00</Last_x0020_Reviewed>
    <Owner_x0020_Email xmlns="533b6d84-951b-4e03-98c6-3304cf1a742f">
      <UserInfo>
        <DisplayName>Sarah Page</DisplayName>
        <AccountId>144</AccountId>
        <AccountType/>
      </UserInfo>
    </Owner_x0020_Email>
    <Review_x0020_Period_x0020_Mths xmlns="533b6d84-951b-4e03-98c6-3304cf1a742f">
      <Value>24</Value>
    </Review_x0020_Period_x0020_Mths>
    <Application xmlns="533b6d84-951b-4e03-98c6-3304cf1a742f">
      <Value>C5 People &amp; Culture</Value>
      <Value>C5c Volunteer Management</Value>
    </Application>
    <Approved_x0020_by xmlns="533b6d84-951b-4e03-98c6-3304cf1a742f">
      <UserInfo>
        <DisplayName>Annemaree Callander</DisplayName>
        <AccountId>27</AccountId>
        <AccountType/>
      </UserInfo>
    </Approved_x0020_by>
    <NRSCH_x0020_Performance_x0020_Outcome xmlns="533b6d84-951b-4e03-98c6-3304cf1a742f"/>
    <Next_x0020_Review xmlns="533b6d84-951b-4e03-98c6-3304cf1a742f">2017-07-05T14:00:00+00:00</Next_x0020_Review>
    <Approved_x0020_Date xmlns="533b6d84-951b-4e03-98c6-3304cf1a742f">2015-07-05T14:00:00+00:00</Approved_x0020_Date>
    <HSQS_x0020_Std_x0020_indicator xmlns="533b6d84-951b-4e03-98c6-3304cf1a742f"/>
    <Document_x0020_Owner xmlns="533b6d84-951b-4e03-98c6-3304cf1a742f">
      <UserInfo>
        <DisplayName>Sarah Page</DisplayName>
        <AccountId>144</AccountId>
        <AccountType/>
      </UserInfo>
    </Document_x0020_Owner>
    <Manual xmlns="533b6d84-951b-4e03-98c6-3304cf1a742f">C Corporate Services</Manual>
    <Approval_x0020_Level0 xmlns="533b6d84-951b-4e03-98c6-3304cf1a742f">EMT</Approval_x0020_Level0>
  </documentManagement>
</p:properties>
</file>

<file path=customXml/itemProps1.xml><?xml version="1.0" encoding="utf-8"?>
<ds:datastoreItem xmlns:ds="http://schemas.openxmlformats.org/officeDocument/2006/customXml" ds:itemID="{0E34352E-4519-4712-9932-69890C96AA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3b6d84-951b-4e03-98c6-3304cf1a742f"/>
    <ds:schemaRef ds:uri="35b487b9-34ef-40b3-9889-fdced3638e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E29733-B673-493C-BCF5-119071379B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B4D39D-D23B-4F38-8B33-24BEFF9A3EFD}">
  <ds:schemaRefs>
    <ds:schemaRef ds:uri="http://purl.org/dc/terms/"/>
    <ds:schemaRef ds:uri="http://schemas.openxmlformats.org/package/2006/metadata/core-properties"/>
    <ds:schemaRef ds:uri="533b6d84-951b-4e03-98c6-3304cf1a742f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5b487b9-34ef-40b3-9889-fdced3638ee2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97</Words>
  <Characters>6259</Characters>
  <Application>Microsoft Office Word</Application>
  <DocSecurity>12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sbane Youth Service</Company>
  <LinksUpToDate>false</LinksUpToDate>
  <CharactersWithSpaces>73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sa Rayner</dc:creator>
  <cp:keywords/>
  <cp:lastModifiedBy>Laura Watson</cp:lastModifiedBy>
  <cp:revision>2</cp:revision>
  <dcterms:created xsi:type="dcterms:W3CDTF">2018-03-28T03:30:00Z</dcterms:created>
  <dcterms:modified xsi:type="dcterms:W3CDTF">2018-03-28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CAD78E6D177A47A60A56CD1CBF4254</vt:lpwstr>
  </property>
</Properties>
</file>